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2387B0" w14:textId="77777777" w:rsidR="002B2085" w:rsidRPr="000164D6" w:rsidRDefault="002B2085" w:rsidP="00863EA9">
      <w:pPr>
        <w:rPr>
          <w:sz w:val="10"/>
          <w:szCs w:val="10"/>
        </w:rPr>
      </w:pPr>
    </w:p>
    <w:p w14:paraId="7019569B" w14:textId="77777777" w:rsidR="00562EB7" w:rsidRPr="00562EB7" w:rsidRDefault="00562EB7" w:rsidP="00D3725A">
      <w:pPr>
        <w:outlineLvl w:val="0"/>
        <w:rPr>
          <w:sz w:val="2"/>
          <w:szCs w:val="2"/>
        </w:rPr>
      </w:pPr>
    </w:p>
    <w:p w14:paraId="171C7930" w14:textId="77777777" w:rsidR="00CF4C30" w:rsidRDefault="00CF4C30" w:rsidP="00D3725A">
      <w:pPr>
        <w:outlineLvl w:val="0"/>
        <w:rPr>
          <w:sz w:val="20"/>
          <w:szCs w:val="20"/>
        </w:rPr>
      </w:pPr>
    </w:p>
    <w:p w14:paraId="131AAC41" w14:textId="77777777" w:rsidR="00787783" w:rsidRPr="004674C5" w:rsidRDefault="00787783" w:rsidP="00787783">
      <w:pPr>
        <w:outlineLvl w:val="0"/>
        <w:rPr>
          <w:rFonts w:eastAsia="宋体"/>
          <w:sz w:val="20"/>
          <w:szCs w:val="20"/>
        </w:rPr>
      </w:pPr>
      <w:bookmarkStart w:id="0" w:name="_Hlk52805963"/>
      <w:r w:rsidRPr="004674C5">
        <w:rPr>
          <w:rFonts w:eastAsia="宋体" w:hint="eastAsia"/>
          <w:sz w:val="20"/>
          <w:szCs w:val="20"/>
          <w:lang w:eastAsia="zh-CN"/>
        </w:rPr>
        <w:t>请填写以下所有部分并发送</w:t>
      </w:r>
      <w:r w:rsidRPr="004674C5">
        <w:rPr>
          <w:rFonts w:eastAsia="宋体" w:hint="eastAsia"/>
          <w:sz w:val="20"/>
          <w:szCs w:val="20"/>
          <w:lang w:eastAsia="zh-CN"/>
        </w:rPr>
        <w:t>Email</w:t>
      </w:r>
      <w:r w:rsidRPr="004674C5">
        <w:rPr>
          <w:rFonts w:eastAsia="宋体" w:hint="eastAsia"/>
          <w:sz w:val="20"/>
          <w:szCs w:val="20"/>
          <w:lang w:eastAsia="zh-CN"/>
        </w:rPr>
        <w:t>至</w:t>
      </w:r>
      <w:r>
        <w:rPr>
          <w:rFonts w:eastAsia="宋体" w:hint="eastAsia"/>
          <w:sz w:val="20"/>
          <w:szCs w:val="20"/>
          <w:lang w:eastAsia="zh-CN"/>
        </w:rPr>
        <w:t>安特百科（北京）技术发展有限公司</w:t>
      </w:r>
      <w:r w:rsidRPr="004674C5">
        <w:rPr>
          <w:rFonts w:eastAsia="宋体" w:hint="eastAsia"/>
          <w:sz w:val="20"/>
          <w:szCs w:val="20"/>
          <w:lang w:eastAsia="zh-CN"/>
        </w:rPr>
        <w:t>：</w:t>
      </w:r>
      <w:bookmarkEnd w:id="0"/>
      <w:r>
        <w:rPr>
          <w:sz w:val="20"/>
          <w:szCs w:val="20"/>
          <w:lang w:eastAsia="zh-CN"/>
        </w:rPr>
        <w:fldChar w:fldCharType="begin"/>
      </w:r>
      <w:r>
        <w:rPr>
          <w:sz w:val="20"/>
          <w:szCs w:val="20"/>
          <w:lang w:eastAsia="zh-CN"/>
        </w:rPr>
        <w:instrText xml:space="preserve"> HYPERLINK "mailto:</w:instrText>
      </w:r>
      <w:r w:rsidRPr="0096607C">
        <w:rPr>
          <w:sz w:val="20"/>
          <w:szCs w:val="20"/>
          <w:lang w:eastAsia="zh-CN"/>
        </w:rPr>
        <w:instrText>mall@antpedia.net</w:instrText>
      </w:r>
      <w:r>
        <w:rPr>
          <w:sz w:val="20"/>
          <w:szCs w:val="20"/>
          <w:lang w:eastAsia="zh-CN"/>
        </w:rPr>
        <w:instrText xml:space="preserve">" </w:instrText>
      </w:r>
      <w:r>
        <w:rPr>
          <w:sz w:val="20"/>
          <w:szCs w:val="20"/>
          <w:lang w:eastAsia="zh-CN"/>
        </w:rPr>
        <w:fldChar w:fldCharType="separate"/>
      </w:r>
      <w:r w:rsidRPr="0065285C">
        <w:rPr>
          <w:rStyle w:val="a7"/>
          <w:sz w:val="20"/>
          <w:szCs w:val="20"/>
          <w:lang w:eastAsia="zh-CN"/>
        </w:rPr>
        <w:t>mall@antpedia.net</w:t>
      </w:r>
      <w:r>
        <w:rPr>
          <w:sz w:val="20"/>
          <w:szCs w:val="20"/>
          <w:lang w:eastAsia="zh-CN"/>
        </w:rPr>
        <w:fldChar w:fldCharType="end"/>
      </w:r>
    </w:p>
    <w:p w14:paraId="634EFE6D" w14:textId="123D9EA9" w:rsidR="00B91A51" w:rsidRPr="0018215D" w:rsidRDefault="00412A96" w:rsidP="000164D6">
      <w:pPr>
        <w:outlineLvl w:val="0"/>
        <w:rPr>
          <w:sz w:val="10"/>
          <w:szCs w:val="10"/>
        </w:rPr>
      </w:pPr>
      <w:bookmarkStart w:id="1" w:name="_GoBack"/>
      <w:bookmarkEnd w:id="1"/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</w:p>
    <w:p w14:paraId="68839175" w14:textId="77777777" w:rsidR="0069183F" w:rsidRDefault="0069183F" w:rsidP="00B525B9">
      <w:pPr>
        <w:rPr>
          <w:b/>
          <w:sz w:val="4"/>
          <w:szCs w:val="4"/>
        </w:rPr>
      </w:pPr>
    </w:p>
    <w:p w14:paraId="1A702AFE" w14:textId="77777777" w:rsidR="00562EB7" w:rsidRDefault="00562EB7" w:rsidP="008E23BC">
      <w:pPr>
        <w:tabs>
          <w:tab w:val="left" w:pos="2460"/>
        </w:tabs>
        <w:jc w:val="both"/>
        <w:rPr>
          <w:b/>
          <w:sz w:val="4"/>
          <w:szCs w:val="4"/>
        </w:rPr>
      </w:pPr>
    </w:p>
    <w:p w14:paraId="5C2E24EB" w14:textId="77777777" w:rsidR="0069183F" w:rsidRPr="006D1E8A" w:rsidRDefault="0069183F" w:rsidP="0069183F">
      <w:pPr>
        <w:tabs>
          <w:tab w:val="left" w:pos="2460"/>
        </w:tabs>
        <w:rPr>
          <w:b/>
          <w:sz w:val="4"/>
          <w:szCs w:val="4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87"/>
        <w:gridCol w:w="1262"/>
        <w:gridCol w:w="1383"/>
        <w:gridCol w:w="796"/>
        <w:gridCol w:w="867"/>
        <w:gridCol w:w="850"/>
        <w:gridCol w:w="851"/>
        <w:gridCol w:w="709"/>
        <w:gridCol w:w="707"/>
        <w:gridCol w:w="797"/>
        <w:gridCol w:w="797"/>
      </w:tblGrid>
      <w:tr w:rsidR="00C05B5F" w:rsidRPr="00604042" w14:paraId="01089259" w14:textId="77777777" w:rsidTr="005E3284">
        <w:trPr>
          <w:trHeight w:val="284"/>
        </w:trPr>
        <w:tc>
          <w:tcPr>
            <w:tcW w:w="3832" w:type="dxa"/>
            <w:gridSpan w:val="3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0D3ACC7" w14:textId="77777777" w:rsidR="00C05B5F" w:rsidRPr="005E3284" w:rsidRDefault="00C05B5F" w:rsidP="00200194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637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439819E5" w14:textId="77777777" w:rsidR="00C05B5F" w:rsidRDefault="00C05B5F" w:rsidP="00200194">
            <w:pPr>
              <w:jc w:val="center"/>
              <w:rPr>
                <w:b/>
                <w:sz w:val="20"/>
                <w:szCs w:val="20"/>
              </w:rPr>
            </w:pPr>
            <w:r w:rsidRPr="00F2020E">
              <w:rPr>
                <w:b/>
                <w:sz w:val="20"/>
                <w:szCs w:val="20"/>
              </w:rPr>
              <w:t>Samples</w:t>
            </w:r>
          </w:p>
          <w:p w14:paraId="3D264A99" w14:textId="77777777" w:rsidR="00C05B5F" w:rsidRPr="00F2020E" w:rsidRDefault="00C05B5F" w:rsidP="00200194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样品编号</w:t>
            </w:r>
          </w:p>
        </w:tc>
      </w:tr>
      <w:tr w:rsidR="00C05B5F" w:rsidRPr="00604042" w14:paraId="418E7A5D" w14:textId="77777777" w:rsidTr="005E3284">
        <w:trPr>
          <w:trHeight w:val="317"/>
        </w:trPr>
        <w:tc>
          <w:tcPr>
            <w:tcW w:w="3832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E877B8" w14:textId="77777777" w:rsidR="00C05B5F" w:rsidRPr="00604042" w:rsidRDefault="00C05B5F" w:rsidP="00200194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6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45C270" w14:textId="77777777" w:rsidR="00C05B5F" w:rsidRDefault="00C05B5F" w:rsidP="00200194">
            <w:pPr>
              <w:jc w:val="center"/>
              <w:rPr>
                <w:b/>
                <w:sz w:val="20"/>
                <w:szCs w:val="20"/>
              </w:rPr>
            </w:pPr>
            <w:r w:rsidRPr="00F2020E">
              <w:rPr>
                <w:b/>
                <w:sz w:val="20"/>
                <w:szCs w:val="20"/>
              </w:rPr>
              <w:t>Lager</w:t>
            </w:r>
          </w:p>
          <w:p w14:paraId="0F40E814" w14:textId="635CE1AE" w:rsidR="00C05B5F" w:rsidRPr="00F2020E" w:rsidRDefault="00C05B5F" w:rsidP="00200194">
            <w:pPr>
              <w:jc w:val="center"/>
              <w:rPr>
                <w:b/>
                <w:sz w:val="20"/>
                <w:szCs w:val="20"/>
                <w:lang w:eastAsia="zh-CN"/>
              </w:rPr>
            </w:pPr>
            <w:r w:rsidRPr="00913BF2">
              <w:rPr>
                <w:rFonts w:hint="eastAsia"/>
                <w:b/>
                <w:sz w:val="20"/>
                <w:szCs w:val="20"/>
                <w:lang w:eastAsia="zh-CN"/>
              </w:rPr>
              <w:t>贮藏啤酒</w:t>
            </w:r>
            <w:r w:rsidR="00294514">
              <w:rPr>
                <w:rFonts w:hint="eastAsia"/>
                <w:b/>
                <w:sz w:val="20"/>
                <w:szCs w:val="20"/>
                <w:lang w:eastAsia="zh-CN"/>
              </w:rPr>
              <w:t>(</w:t>
            </w:r>
            <w:r w:rsidRPr="00913BF2">
              <w:rPr>
                <w:rFonts w:hint="eastAsia"/>
                <w:b/>
                <w:sz w:val="20"/>
                <w:szCs w:val="20"/>
                <w:lang w:eastAsia="zh-CN"/>
              </w:rPr>
              <w:t>拉格啤酒</w:t>
            </w:r>
            <w:r w:rsidR="00294514">
              <w:rPr>
                <w:rFonts w:hint="eastAsia"/>
                <w:b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14133F" w14:textId="77777777" w:rsidR="00C05B5F" w:rsidRDefault="00C05B5F" w:rsidP="00200194">
            <w:pPr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20"/>
                <w:szCs w:val="20"/>
              </w:rPr>
              <w:t xml:space="preserve">Ale </w:t>
            </w:r>
            <w:r w:rsidRPr="00F2020E">
              <w:rPr>
                <w:b/>
                <w:sz w:val="19"/>
                <w:szCs w:val="19"/>
              </w:rPr>
              <w:t>(Bitter)</w:t>
            </w:r>
          </w:p>
          <w:p w14:paraId="453320C6" w14:textId="77777777" w:rsidR="00C05B5F" w:rsidRDefault="00C05B5F" w:rsidP="00D659E7">
            <w:pPr>
              <w:jc w:val="center"/>
              <w:rPr>
                <w:b/>
                <w:sz w:val="18"/>
                <w:szCs w:val="18"/>
                <w:lang w:eastAsia="zh-CN"/>
              </w:rPr>
            </w:pPr>
            <w:bookmarkStart w:id="2" w:name="OLE_LINK5"/>
            <w:r>
              <w:rPr>
                <w:rFonts w:hint="eastAsia"/>
                <w:b/>
                <w:sz w:val="18"/>
                <w:szCs w:val="18"/>
                <w:lang w:eastAsia="zh-CN"/>
              </w:rPr>
              <w:t>麦芽酒</w:t>
            </w:r>
          </w:p>
          <w:p w14:paraId="557D2385" w14:textId="36BAABC1" w:rsidR="00C05B5F" w:rsidRPr="00F2020E" w:rsidRDefault="00294514" w:rsidP="00D659E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18"/>
                <w:szCs w:val="18"/>
                <w:lang w:eastAsia="zh-CN"/>
              </w:rPr>
              <w:t>(</w:t>
            </w:r>
            <w:r w:rsidR="00C05B5F">
              <w:rPr>
                <w:rFonts w:hint="eastAsia"/>
                <w:b/>
                <w:sz w:val="18"/>
                <w:szCs w:val="18"/>
                <w:lang w:eastAsia="zh-CN"/>
              </w:rPr>
              <w:t>艾尔啤酒</w:t>
            </w:r>
            <w:r>
              <w:rPr>
                <w:rFonts w:hint="eastAsia"/>
                <w:b/>
                <w:sz w:val="18"/>
                <w:szCs w:val="18"/>
                <w:lang w:eastAsia="zh-CN"/>
              </w:rPr>
              <w:t>)</w:t>
            </w:r>
            <w:bookmarkEnd w:id="2"/>
          </w:p>
        </w:tc>
        <w:tc>
          <w:tcPr>
            <w:tcW w:w="3861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88C1E" w14:textId="77777777" w:rsidR="00C05B5F" w:rsidRDefault="00C05B5F" w:rsidP="00200194">
            <w:pPr>
              <w:jc w:val="center"/>
              <w:rPr>
                <w:b/>
                <w:sz w:val="20"/>
                <w:szCs w:val="20"/>
              </w:rPr>
            </w:pPr>
            <w:r w:rsidRPr="00F2020E">
              <w:rPr>
                <w:b/>
                <w:sz w:val="20"/>
                <w:szCs w:val="20"/>
              </w:rPr>
              <w:t>Other samples</w:t>
            </w:r>
          </w:p>
          <w:p w14:paraId="74B43CD4" w14:textId="77777777" w:rsidR="00C05B5F" w:rsidRPr="00F2020E" w:rsidRDefault="00C05B5F" w:rsidP="0020019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18"/>
                <w:szCs w:val="18"/>
                <w:lang w:eastAsia="zh-CN"/>
              </w:rPr>
              <w:t>其他样品</w:t>
            </w:r>
          </w:p>
        </w:tc>
      </w:tr>
      <w:tr w:rsidR="007240B7" w:rsidRPr="00604042" w14:paraId="298146F1" w14:textId="77777777" w:rsidTr="004212E3">
        <w:trPr>
          <w:cantSplit/>
          <w:trHeight w:val="1344"/>
        </w:trPr>
        <w:tc>
          <w:tcPr>
            <w:tcW w:w="11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92A9D" w14:textId="77777777" w:rsidR="007240B7" w:rsidRDefault="007240B7" w:rsidP="00200194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F2020E">
              <w:rPr>
                <w:rFonts w:cs="Arial"/>
                <w:b/>
                <w:sz w:val="20"/>
                <w:szCs w:val="20"/>
              </w:rPr>
              <w:t>Round</w:t>
            </w:r>
          </w:p>
          <w:p w14:paraId="1EE480EF" w14:textId="77777777" w:rsidR="00E01546" w:rsidRPr="00F2020E" w:rsidRDefault="00E01546" w:rsidP="00200194">
            <w:pPr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 w:hint="eastAsia"/>
                <w:b/>
                <w:sz w:val="20"/>
                <w:szCs w:val="20"/>
                <w:lang w:eastAsia="zh-CN"/>
              </w:rPr>
              <w:t>轮次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3317A2" w14:textId="77777777" w:rsidR="007240B7" w:rsidRDefault="007240B7" w:rsidP="00200194">
            <w:pPr>
              <w:jc w:val="center"/>
              <w:rPr>
                <w:rFonts w:cs="Arial"/>
                <w:b/>
                <w:sz w:val="20"/>
                <w:szCs w:val="20"/>
                <w:lang w:eastAsia="zh-CN"/>
              </w:rPr>
            </w:pPr>
            <w:r w:rsidRPr="00F2020E">
              <w:rPr>
                <w:rFonts w:cs="Arial"/>
                <w:b/>
                <w:sz w:val="20"/>
                <w:szCs w:val="20"/>
              </w:rPr>
              <w:t>Despatch Date</w:t>
            </w:r>
          </w:p>
          <w:p w14:paraId="261E6E48" w14:textId="77777777" w:rsidR="00DE54F0" w:rsidRPr="00F2020E" w:rsidRDefault="00DE54F0" w:rsidP="00200194">
            <w:pPr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 w:hint="eastAsia"/>
                <w:b/>
                <w:sz w:val="20"/>
                <w:szCs w:val="20"/>
                <w:lang w:eastAsia="zh-CN"/>
              </w:rPr>
              <w:t>发样日期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797E1E" w14:textId="77777777" w:rsidR="007240B7" w:rsidRDefault="007240B7" w:rsidP="00200194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F2020E">
              <w:rPr>
                <w:rFonts w:cs="Arial"/>
                <w:b/>
                <w:sz w:val="20"/>
                <w:szCs w:val="20"/>
              </w:rPr>
              <w:t>Reporting Deadline</w:t>
            </w:r>
          </w:p>
          <w:p w14:paraId="67E84D6A" w14:textId="77777777" w:rsidR="00DE54F0" w:rsidRPr="00F2020E" w:rsidRDefault="00DE54F0" w:rsidP="00200194">
            <w:pPr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 w:hint="eastAsia"/>
                <w:b/>
                <w:sz w:val="20"/>
                <w:szCs w:val="20"/>
                <w:lang w:eastAsia="zh-CN"/>
              </w:rPr>
              <w:t>汇报截止日期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55EED9E9" w14:textId="77777777" w:rsidR="007240B7" w:rsidRPr="00F2020E" w:rsidRDefault="00442ED6" w:rsidP="00125256">
            <w:pPr>
              <w:ind w:left="113" w:right="113"/>
              <w:rPr>
                <w:rFonts w:cs="Arial"/>
                <w:b/>
                <w:sz w:val="20"/>
                <w:szCs w:val="20"/>
              </w:rPr>
            </w:pPr>
            <w:r w:rsidRPr="00125256">
              <w:rPr>
                <w:rFonts w:cs="Arial"/>
                <w:sz w:val="20"/>
                <w:szCs w:val="20"/>
              </w:rPr>
              <w:t>PT-BA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="007240B7" w:rsidRPr="00F2020E">
              <w:rPr>
                <w:rFonts w:cs="Arial"/>
                <w:b/>
                <w:sz w:val="20"/>
                <w:szCs w:val="20"/>
              </w:rPr>
              <w:t>1L</w:t>
            </w:r>
          </w:p>
        </w:tc>
        <w:tc>
          <w:tcPr>
            <w:tcW w:w="867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472AA9E5" w14:textId="77777777" w:rsidR="007240B7" w:rsidRPr="00F2020E" w:rsidRDefault="00442ED6" w:rsidP="00125256">
            <w:pPr>
              <w:ind w:left="113" w:right="113"/>
              <w:rPr>
                <w:rFonts w:cs="Arial"/>
                <w:b/>
                <w:sz w:val="20"/>
                <w:szCs w:val="20"/>
              </w:rPr>
            </w:pPr>
            <w:r w:rsidRPr="00125256">
              <w:rPr>
                <w:rFonts w:cs="Arial"/>
                <w:sz w:val="20"/>
                <w:szCs w:val="20"/>
              </w:rPr>
              <w:t>PT-BA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="007240B7" w:rsidRPr="00F2020E">
              <w:rPr>
                <w:rFonts w:cs="Arial"/>
                <w:b/>
                <w:sz w:val="20"/>
                <w:szCs w:val="20"/>
              </w:rPr>
              <w:t>2L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4AC47F65" w14:textId="77777777" w:rsidR="007240B7" w:rsidRPr="00F2020E" w:rsidRDefault="00442ED6" w:rsidP="00125256">
            <w:pPr>
              <w:ind w:left="113" w:right="113"/>
              <w:rPr>
                <w:rFonts w:cs="Arial"/>
                <w:b/>
                <w:sz w:val="20"/>
                <w:szCs w:val="20"/>
              </w:rPr>
            </w:pPr>
            <w:r w:rsidRPr="00125256">
              <w:rPr>
                <w:rFonts w:cs="Arial"/>
                <w:sz w:val="20"/>
                <w:szCs w:val="20"/>
              </w:rPr>
              <w:t>PT-BA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="007240B7" w:rsidRPr="00F2020E">
              <w:rPr>
                <w:rFonts w:cs="Arial"/>
                <w:b/>
                <w:sz w:val="20"/>
                <w:szCs w:val="20"/>
              </w:rPr>
              <w:t>1B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6F583149" w14:textId="77777777" w:rsidR="007240B7" w:rsidRPr="00F2020E" w:rsidRDefault="00442ED6" w:rsidP="00125256">
            <w:pPr>
              <w:ind w:left="113" w:right="113"/>
              <w:rPr>
                <w:rFonts w:cs="Arial"/>
                <w:b/>
                <w:sz w:val="20"/>
                <w:szCs w:val="20"/>
              </w:rPr>
            </w:pPr>
            <w:r w:rsidRPr="00125256">
              <w:rPr>
                <w:rFonts w:cs="Arial"/>
                <w:sz w:val="20"/>
                <w:szCs w:val="20"/>
              </w:rPr>
              <w:t>PT-BA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="007240B7" w:rsidRPr="00F2020E">
              <w:rPr>
                <w:rFonts w:cs="Arial"/>
                <w:b/>
                <w:sz w:val="20"/>
                <w:szCs w:val="20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2567B76E" w14:textId="77777777" w:rsidR="007240B7" w:rsidRPr="00F2020E" w:rsidRDefault="00442ED6" w:rsidP="00125256">
            <w:pPr>
              <w:ind w:left="113" w:right="113"/>
              <w:rPr>
                <w:rFonts w:cs="Arial"/>
                <w:b/>
                <w:sz w:val="20"/>
                <w:szCs w:val="20"/>
              </w:rPr>
            </w:pPr>
            <w:r w:rsidRPr="00125256">
              <w:rPr>
                <w:rFonts w:cs="Arial"/>
                <w:sz w:val="20"/>
                <w:szCs w:val="20"/>
              </w:rPr>
              <w:t>PT-BM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="007240B7" w:rsidRPr="00F2020E">
              <w:rPr>
                <w:rFonts w:cs="Arial"/>
                <w:b/>
                <w:sz w:val="20"/>
                <w:szCs w:val="20"/>
              </w:rPr>
              <w:t>4</w:t>
            </w:r>
          </w:p>
        </w:tc>
        <w:tc>
          <w:tcPr>
            <w:tcW w:w="707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16F4BED2" w14:textId="77777777" w:rsidR="007240B7" w:rsidRPr="00F2020E" w:rsidRDefault="00442ED6" w:rsidP="00125256">
            <w:pPr>
              <w:ind w:left="113" w:right="113"/>
              <w:rPr>
                <w:rFonts w:cs="Arial"/>
                <w:b/>
                <w:sz w:val="20"/>
                <w:szCs w:val="20"/>
              </w:rPr>
            </w:pPr>
            <w:r w:rsidRPr="00125256">
              <w:rPr>
                <w:rFonts w:cs="Arial"/>
                <w:sz w:val="20"/>
                <w:szCs w:val="20"/>
              </w:rPr>
              <w:t>PT-BA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="007240B7" w:rsidRPr="00F2020E">
              <w:rPr>
                <w:rFonts w:cs="Arial"/>
                <w:b/>
                <w:sz w:val="20"/>
                <w:szCs w:val="20"/>
              </w:rPr>
              <w:t>5</w:t>
            </w:r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649392F" w14:textId="77777777" w:rsidR="007240B7" w:rsidRPr="00F2020E" w:rsidRDefault="00442ED6" w:rsidP="00125256">
            <w:pPr>
              <w:ind w:left="113" w:right="113"/>
              <w:rPr>
                <w:rFonts w:cs="Arial"/>
                <w:b/>
                <w:sz w:val="20"/>
                <w:szCs w:val="20"/>
              </w:rPr>
            </w:pPr>
            <w:r w:rsidRPr="00125256">
              <w:rPr>
                <w:rFonts w:cs="Arial"/>
                <w:sz w:val="20"/>
                <w:szCs w:val="20"/>
              </w:rPr>
              <w:t>PT-BA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="007240B7" w:rsidRPr="00F2020E">
              <w:rPr>
                <w:rFonts w:cs="Arial"/>
                <w:b/>
                <w:sz w:val="20"/>
                <w:szCs w:val="20"/>
              </w:rPr>
              <w:t>7</w:t>
            </w:r>
          </w:p>
        </w:tc>
        <w:tc>
          <w:tcPr>
            <w:tcW w:w="7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2239113" w14:textId="77777777" w:rsidR="007240B7" w:rsidRPr="00F2020E" w:rsidRDefault="00442ED6" w:rsidP="00125256">
            <w:pPr>
              <w:ind w:left="113" w:right="-88"/>
              <w:rPr>
                <w:rFonts w:cs="Arial"/>
                <w:b/>
                <w:sz w:val="20"/>
                <w:szCs w:val="20"/>
              </w:rPr>
            </w:pPr>
            <w:r w:rsidRPr="00125256">
              <w:rPr>
                <w:rFonts w:cs="Arial"/>
                <w:sz w:val="20"/>
                <w:szCs w:val="20"/>
              </w:rPr>
              <w:t>PT-BA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="007240B7" w:rsidRPr="00F2020E">
              <w:rPr>
                <w:rFonts w:cs="Arial"/>
                <w:b/>
                <w:sz w:val="20"/>
                <w:szCs w:val="20"/>
              </w:rPr>
              <w:t>8</w:t>
            </w:r>
            <w:r w:rsidR="00D009FE" w:rsidRPr="00F2020E">
              <w:rPr>
                <w:rFonts w:cs="Arial"/>
                <w:b/>
                <w:sz w:val="20"/>
                <w:szCs w:val="20"/>
              </w:rPr>
              <w:t>*</w:t>
            </w:r>
          </w:p>
        </w:tc>
      </w:tr>
      <w:tr w:rsidR="004212E3" w:rsidRPr="00604042" w14:paraId="2E750407" w14:textId="77777777" w:rsidTr="00D0179B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5F8B5881" w14:textId="77777777" w:rsidR="004212E3" w:rsidRPr="0028194F" w:rsidRDefault="004212E3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758408813" w:edGrp="everyone" w:colFirst="10" w:colLast="10"/>
            <w:permStart w:id="1707675661" w:edGrp="everyone" w:colFirst="8" w:colLast="8"/>
            <w:permStart w:id="415048496" w:edGrp="everyone" w:colFirst="6" w:colLast="6"/>
            <w:permStart w:id="1316827537" w:edGrp="everyone" w:colFirst="3" w:colLast="3"/>
            <w:permStart w:id="2092779891" w:edGrp="everyone" w:colFirst="4" w:colLast="4"/>
            <w:r w:rsidRPr="0028194F">
              <w:rPr>
                <w:rFonts w:cs="Arial"/>
                <w:color w:val="000000" w:themeColor="text1"/>
                <w:sz w:val="20"/>
                <w:szCs w:val="20"/>
              </w:rPr>
              <w:t>BA322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7FCF2C3E" w14:textId="77777777" w:rsidR="004212E3" w:rsidRPr="0028194F" w:rsidRDefault="004212E3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0/10/19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9E14F7E" w14:textId="77777777" w:rsidR="004212E3" w:rsidRPr="0028194F" w:rsidRDefault="004212E3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0/11/23</w:t>
            </w:r>
          </w:p>
        </w:tc>
        <w:tc>
          <w:tcPr>
            <w:tcW w:w="79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3B3701C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75E0CC1E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808080"/>
            <w:vAlign w:val="center"/>
          </w:tcPr>
          <w:p w14:paraId="4C0394F5" w14:textId="77777777" w:rsidR="004212E3" w:rsidRPr="00F2020E" w:rsidRDefault="004212E3" w:rsidP="0065032A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07650CC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808080"/>
            <w:vAlign w:val="center"/>
          </w:tcPr>
          <w:p w14:paraId="16067B21" w14:textId="77777777" w:rsidR="004212E3" w:rsidRPr="00F2020E" w:rsidRDefault="004212E3" w:rsidP="0065032A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tcBorders>
              <w:right w:val="single" w:sz="4" w:space="0" w:color="auto"/>
            </w:tcBorders>
            <w:vAlign w:val="center"/>
          </w:tcPr>
          <w:p w14:paraId="11AE4C60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left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66B4B8DE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50D1E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3BB757E9" w14:textId="77777777" w:rsidTr="006671A9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5A2848FF" w14:textId="77777777" w:rsidR="004212E3" w:rsidRPr="0028194F" w:rsidRDefault="004212E3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2005863624" w:edGrp="everyone" w:colFirst="8" w:colLast="8"/>
            <w:permStart w:id="550583280" w:edGrp="everyone" w:colFirst="6" w:colLast="6"/>
            <w:permStart w:id="1374958703" w:edGrp="everyone" w:colFirst="5" w:colLast="5"/>
            <w:permStart w:id="1974744076" w:edGrp="everyone" w:colFirst="3" w:colLast="3"/>
            <w:permStart w:id="1862618346" w:edGrp="everyone" w:colFirst="4" w:colLast="4"/>
            <w:permEnd w:id="758408813"/>
            <w:permEnd w:id="1707675661"/>
            <w:permEnd w:id="415048496"/>
            <w:permEnd w:id="1316827537"/>
            <w:permEnd w:id="2092779891"/>
            <w:r w:rsidRPr="0028194F">
              <w:rPr>
                <w:rFonts w:cs="Arial"/>
                <w:color w:val="000000" w:themeColor="text1"/>
                <w:sz w:val="20"/>
                <w:szCs w:val="20"/>
              </w:rPr>
              <w:t>BA323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56855147" w14:textId="77777777" w:rsidR="004212E3" w:rsidRPr="0028194F" w:rsidRDefault="004212E3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0/11/16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38BE72F" w14:textId="77777777" w:rsidR="004212E3" w:rsidRPr="0028194F" w:rsidRDefault="004212E3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0/12/21</w:t>
            </w:r>
          </w:p>
        </w:tc>
        <w:tc>
          <w:tcPr>
            <w:tcW w:w="79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930E079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2320591A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B06F770" w14:textId="77777777" w:rsidR="004212E3" w:rsidRPr="00F2020E" w:rsidRDefault="004212E3" w:rsidP="0065032A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54F57FB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808080"/>
            <w:vAlign w:val="center"/>
          </w:tcPr>
          <w:p w14:paraId="0FEF1F4A" w14:textId="77777777" w:rsidR="004212E3" w:rsidRPr="00F2020E" w:rsidRDefault="004212E3" w:rsidP="0065032A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tcBorders>
              <w:right w:val="single" w:sz="4" w:space="0" w:color="auto"/>
            </w:tcBorders>
            <w:vAlign w:val="center"/>
          </w:tcPr>
          <w:p w14:paraId="63900AF6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left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801583C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left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56A2B99B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5266B1D4" w14:textId="77777777" w:rsidTr="0076265F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03B44F01" w14:textId="77777777" w:rsidR="004212E3" w:rsidRPr="0028194F" w:rsidRDefault="004212E3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187199712" w:edGrp="everyone" w:colFirst="7" w:colLast="7"/>
            <w:permEnd w:id="2005863624"/>
            <w:permEnd w:id="550583280"/>
            <w:permEnd w:id="1374958703"/>
            <w:permEnd w:id="1974744076"/>
            <w:permEnd w:id="1862618346"/>
            <w:r w:rsidRPr="0028194F">
              <w:rPr>
                <w:rFonts w:cs="Arial"/>
                <w:color w:val="000000" w:themeColor="text1"/>
                <w:sz w:val="20"/>
                <w:szCs w:val="20"/>
              </w:rPr>
              <w:t>BM324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747862C" w14:textId="77777777" w:rsidR="004212E3" w:rsidRPr="0028194F" w:rsidRDefault="004212E3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0/11/30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DF31149" w14:textId="77777777" w:rsidR="004212E3" w:rsidRPr="0028194F" w:rsidRDefault="004212E3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1/11</w:t>
            </w:r>
          </w:p>
        </w:tc>
        <w:tc>
          <w:tcPr>
            <w:tcW w:w="796" w:type="dxa"/>
            <w:tcBorders>
              <w:left w:val="single" w:sz="4" w:space="0" w:color="auto"/>
            </w:tcBorders>
            <w:shd w:val="clear" w:color="auto" w:fill="808080"/>
            <w:vAlign w:val="center"/>
          </w:tcPr>
          <w:p w14:paraId="00EB0C6B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808080"/>
            <w:vAlign w:val="center"/>
          </w:tcPr>
          <w:p w14:paraId="544811C1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808080"/>
            <w:vAlign w:val="center"/>
          </w:tcPr>
          <w:p w14:paraId="6BDDEB62" w14:textId="77777777" w:rsidR="004212E3" w:rsidRPr="00F2020E" w:rsidRDefault="004212E3" w:rsidP="0065032A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right w:val="single" w:sz="4" w:space="0" w:color="auto"/>
            </w:tcBorders>
            <w:shd w:val="clear" w:color="auto" w:fill="808080"/>
            <w:vAlign w:val="center"/>
          </w:tcPr>
          <w:p w14:paraId="3B9C04D7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B7277DB" w14:textId="77777777" w:rsidR="004212E3" w:rsidRPr="00F2020E" w:rsidRDefault="004212E3" w:rsidP="0065032A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tcBorders>
              <w:right w:val="single" w:sz="4" w:space="0" w:color="auto"/>
            </w:tcBorders>
            <w:shd w:val="clear" w:color="auto" w:fill="808080"/>
            <w:vAlign w:val="center"/>
          </w:tcPr>
          <w:p w14:paraId="216CFEE7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left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6D7B9E96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left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3A7FC2F3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2988E9B0" w14:textId="77777777" w:rsidTr="0075542C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48C0EBC8" w14:textId="77777777" w:rsidR="004212E3" w:rsidRPr="0028194F" w:rsidRDefault="004212E3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58280127" w:edGrp="everyone" w:colFirst="3" w:colLast="3"/>
            <w:permStart w:id="68896952" w:edGrp="everyone" w:colFirst="4" w:colLast="4"/>
            <w:permStart w:id="330524342" w:edGrp="everyone" w:colFirst="6" w:colLast="6"/>
            <w:permStart w:id="299002810" w:edGrp="everyone" w:colFirst="9" w:colLast="9"/>
            <w:permStart w:id="379341268" w:edGrp="everyone" w:colFirst="8" w:colLast="8"/>
            <w:permEnd w:id="187199712"/>
            <w:r w:rsidRPr="0028194F">
              <w:rPr>
                <w:rFonts w:cs="Arial"/>
                <w:color w:val="000000" w:themeColor="text1"/>
                <w:sz w:val="20"/>
                <w:szCs w:val="20"/>
              </w:rPr>
              <w:t>BA324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C22225C" w14:textId="77777777" w:rsidR="004212E3" w:rsidRPr="0028194F" w:rsidRDefault="004212E3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0/12/07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48D00EF" w14:textId="77777777" w:rsidR="004212E3" w:rsidRPr="0028194F" w:rsidRDefault="004212E3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1/18</w:t>
            </w:r>
          </w:p>
        </w:tc>
        <w:tc>
          <w:tcPr>
            <w:tcW w:w="79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0699EAD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0EF92220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808080"/>
            <w:vAlign w:val="center"/>
          </w:tcPr>
          <w:p w14:paraId="069EDFD9" w14:textId="77777777" w:rsidR="004212E3" w:rsidRPr="00F2020E" w:rsidRDefault="004212E3" w:rsidP="0065032A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7FE407B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808080"/>
            <w:vAlign w:val="center"/>
          </w:tcPr>
          <w:p w14:paraId="0FFC6E73" w14:textId="77777777" w:rsidR="004212E3" w:rsidRPr="00F2020E" w:rsidRDefault="004212E3" w:rsidP="0065032A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tcBorders>
              <w:right w:val="single" w:sz="4" w:space="0" w:color="auto"/>
            </w:tcBorders>
            <w:vAlign w:val="center"/>
          </w:tcPr>
          <w:p w14:paraId="6225FB5B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8BA22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left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43798FA8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0D6C313E" w14:textId="77777777" w:rsidTr="004212E3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0479CD9F" w14:textId="77777777" w:rsidR="004212E3" w:rsidRPr="0028194F" w:rsidRDefault="004212E3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2047752238" w:edGrp="everyone" w:colFirst="3" w:colLast="3"/>
            <w:permStart w:id="1334324341" w:edGrp="everyone" w:colFirst="4" w:colLast="4"/>
            <w:permStart w:id="1933080379" w:edGrp="everyone" w:colFirst="6" w:colLast="6"/>
            <w:permStart w:id="606866086" w:edGrp="everyone" w:colFirst="8" w:colLast="8"/>
            <w:permEnd w:id="58280127"/>
            <w:permEnd w:id="68896952"/>
            <w:permEnd w:id="330524342"/>
            <w:permEnd w:id="299002810"/>
            <w:permEnd w:id="379341268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A325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4FD20794" w14:textId="77777777" w:rsidR="004212E3" w:rsidRPr="0028194F" w:rsidRDefault="00B624E3" w:rsidP="00D1609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</w:t>
            </w:r>
            <w:r w:rsidR="00F861B3"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1</w:t>
            </w: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/1/25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779A928" w14:textId="77777777" w:rsidR="004212E3" w:rsidRPr="0028194F" w:rsidRDefault="00B44C49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2/22</w:t>
            </w:r>
          </w:p>
        </w:tc>
        <w:tc>
          <w:tcPr>
            <w:tcW w:w="79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5B4F0E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46F498AA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808080"/>
            <w:vAlign w:val="center"/>
          </w:tcPr>
          <w:p w14:paraId="30917DA9" w14:textId="77777777" w:rsidR="004212E3" w:rsidRPr="00F2020E" w:rsidRDefault="004212E3" w:rsidP="0065032A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88E964F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808080"/>
            <w:vAlign w:val="center"/>
          </w:tcPr>
          <w:p w14:paraId="71292D56" w14:textId="77777777" w:rsidR="004212E3" w:rsidRPr="00F2020E" w:rsidRDefault="004212E3" w:rsidP="0065032A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tcBorders>
              <w:right w:val="single" w:sz="4" w:space="0" w:color="auto"/>
            </w:tcBorders>
            <w:vAlign w:val="center"/>
          </w:tcPr>
          <w:p w14:paraId="53BD37DF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left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D155B21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left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5755B0CB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790C6446" w14:textId="77777777" w:rsidTr="004212E3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0AA9D4AB" w14:textId="77777777" w:rsidR="004212E3" w:rsidRPr="0028194F" w:rsidRDefault="004212E3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1977379449" w:edGrp="everyone" w:colFirst="7" w:colLast="7"/>
            <w:permEnd w:id="2047752238"/>
            <w:permEnd w:id="1334324341"/>
            <w:permEnd w:id="1933080379"/>
            <w:permEnd w:id="606866086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M326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0505FFD" w14:textId="77777777" w:rsidR="00984DBC" w:rsidRPr="0028194F" w:rsidRDefault="00984DBC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2/1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7F4BC6" w14:textId="77777777" w:rsidR="00984DBC" w:rsidRPr="0028194F" w:rsidRDefault="00984DBC" w:rsidP="0065032A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3/1</w:t>
            </w:r>
          </w:p>
        </w:tc>
        <w:tc>
          <w:tcPr>
            <w:tcW w:w="796" w:type="dxa"/>
            <w:tcBorders>
              <w:left w:val="single" w:sz="4" w:space="0" w:color="auto"/>
            </w:tcBorders>
            <w:shd w:val="clear" w:color="auto" w:fill="808080"/>
            <w:vAlign w:val="center"/>
          </w:tcPr>
          <w:p w14:paraId="2C8A9CC2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808080"/>
            <w:vAlign w:val="center"/>
          </w:tcPr>
          <w:p w14:paraId="5CAC904C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808080"/>
            <w:vAlign w:val="center"/>
          </w:tcPr>
          <w:p w14:paraId="63289AEF" w14:textId="77777777" w:rsidR="004212E3" w:rsidRPr="00F2020E" w:rsidRDefault="004212E3" w:rsidP="0065032A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808080"/>
            <w:vAlign w:val="center"/>
          </w:tcPr>
          <w:p w14:paraId="27CCAF2C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68F77C" w14:textId="77777777" w:rsidR="004212E3" w:rsidRPr="00F2020E" w:rsidRDefault="004212E3" w:rsidP="0065032A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shd w:val="clear" w:color="auto" w:fill="808080"/>
            <w:vAlign w:val="center"/>
          </w:tcPr>
          <w:p w14:paraId="3FEB3B58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right w:val="single" w:sz="4" w:space="0" w:color="auto"/>
            </w:tcBorders>
            <w:shd w:val="clear" w:color="auto" w:fill="808080"/>
            <w:vAlign w:val="center"/>
          </w:tcPr>
          <w:p w14:paraId="3E507D01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right w:val="single" w:sz="4" w:space="0" w:color="auto"/>
            </w:tcBorders>
            <w:shd w:val="clear" w:color="auto" w:fill="808080"/>
            <w:vAlign w:val="center"/>
          </w:tcPr>
          <w:p w14:paraId="30D867A1" w14:textId="77777777" w:rsidR="004212E3" w:rsidRPr="00F2020E" w:rsidRDefault="004212E3" w:rsidP="0065032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27699E45" w14:textId="77777777" w:rsidTr="004212E3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6B6FDAFF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37564395" w:edGrp="everyone" w:colFirst="8" w:colLast="8"/>
            <w:permStart w:id="670724204" w:edGrp="everyone" w:colFirst="5" w:colLast="5"/>
            <w:permStart w:id="88171569" w:edGrp="everyone" w:colFirst="6" w:colLast="6"/>
            <w:permStart w:id="1811362001" w:edGrp="everyone" w:colFirst="3" w:colLast="3"/>
            <w:permStart w:id="1675050170" w:edGrp="everyone" w:colFirst="4" w:colLast="4"/>
            <w:permEnd w:id="1977379449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A326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D31555C" w14:textId="77777777" w:rsidR="00984DBC" w:rsidRPr="007C4497" w:rsidRDefault="00984DBC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2/15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8A4737B" w14:textId="77777777" w:rsidR="00984DBC" w:rsidRPr="007C4497" w:rsidRDefault="00984DBC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3/15</w:t>
            </w:r>
          </w:p>
        </w:tc>
        <w:tc>
          <w:tcPr>
            <w:tcW w:w="7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EEECFB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0634F9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2AFB7D" w14:textId="77777777" w:rsidR="004212E3" w:rsidRPr="00F2020E" w:rsidRDefault="004212E3" w:rsidP="00283F5D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FECBBE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5DDB1010" w14:textId="77777777" w:rsidR="004212E3" w:rsidRPr="00F2020E" w:rsidRDefault="004212E3" w:rsidP="00283F5D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tcBorders>
              <w:bottom w:val="single" w:sz="4" w:space="0" w:color="auto"/>
            </w:tcBorders>
            <w:vAlign w:val="center"/>
          </w:tcPr>
          <w:p w14:paraId="38042010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14ECF05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768B80E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31E3DA5F" w14:textId="77777777" w:rsidTr="004212E3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19E984DA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1566909297" w:edGrp="everyone" w:colFirst="9" w:colLast="9"/>
            <w:permStart w:id="1728587250" w:edGrp="everyone" w:colFirst="8" w:colLast="8"/>
            <w:permStart w:id="1945070498" w:edGrp="everyone" w:colFirst="6" w:colLast="6"/>
            <w:permStart w:id="1407942226" w:edGrp="everyone" w:colFirst="3" w:colLast="3"/>
            <w:permStart w:id="1245123636" w:edGrp="everyone" w:colFirst="4" w:colLast="4"/>
            <w:permEnd w:id="37564395"/>
            <w:permEnd w:id="670724204"/>
            <w:permEnd w:id="88171569"/>
            <w:permEnd w:id="1811362001"/>
            <w:permEnd w:id="1675050170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A327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E9A531F" w14:textId="77777777" w:rsidR="000F4C96" w:rsidRPr="007C4497" w:rsidRDefault="000F4C96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3/15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173A161" w14:textId="77777777" w:rsidR="00A61F60" w:rsidRPr="007C4497" w:rsidRDefault="00A61F60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4/12</w:t>
            </w:r>
          </w:p>
        </w:tc>
        <w:tc>
          <w:tcPr>
            <w:tcW w:w="7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02ED43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551A41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36DCED48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87A970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737C160F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7" w:type="dxa"/>
            <w:tcBorders>
              <w:bottom w:val="single" w:sz="4" w:space="0" w:color="auto"/>
            </w:tcBorders>
            <w:vAlign w:val="center"/>
          </w:tcPr>
          <w:p w14:paraId="7A673E9F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5DA5FA8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0594A0A7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4A4999F6" w14:textId="77777777" w:rsidTr="004212E3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0D3D2EBB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1528308369" w:edGrp="everyone" w:colFirst="7" w:colLast="7"/>
            <w:permEnd w:id="1566909297"/>
            <w:permEnd w:id="1728587250"/>
            <w:permEnd w:id="1945070498"/>
            <w:permEnd w:id="1407942226"/>
            <w:permEnd w:id="1245123636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M32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7F366298" w14:textId="77777777" w:rsidR="005D5642" w:rsidRPr="007C4497" w:rsidRDefault="005D5642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3/29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47156EE" w14:textId="77777777" w:rsidR="009F5C11" w:rsidRPr="007C4497" w:rsidRDefault="009F5C11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4/26</w:t>
            </w:r>
          </w:p>
        </w:tc>
        <w:tc>
          <w:tcPr>
            <w:tcW w:w="7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6B20D016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64DBBDD9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5D0F105C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25F39428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C878A3E" w14:textId="77777777" w:rsidR="004212E3" w:rsidRPr="00F2020E" w:rsidRDefault="004212E3" w:rsidP="00283F5D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shd w:val="clear" w:color="auto" w:fill="808080"/>
            <w:vAlign w:val="center"/>
          </w:tcPr>
          <w:p w14:paraId="46CF197B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2115CED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3F26B063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D0179B" w:rsidRPr="00604042" w14:paraId="037473E3" w14:textId="77777777" w:rsidTr="004212E3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04A43D99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290137030" w:edGrp="everyone" w:colFirst="10" w:colLast="10"/>
            <w:permStart w:id="460745151" w:edGrp="everyone" w:colFirst="8" w:colLast="8"/>
            <w:permStart w:id="869022618" w:edGrp="everyone" w:colFirst="6" w:colLast="6"/>
            <w:permStart w:id="1116213663" w:edGrp="everyone" w:colFirst="3" w:colLast="3"/>
            <w:permStart w:id="1828331080" w:edGrp="everyone" w:colFirst="4" w:colLast="4"/>
            <w:permEnd w:id="1528308369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A328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BDBD825" w14:textId="77777777" w:rsidR="006A13AB" w:rsidRPr="007C4497" w:rsidRDefault="006A13AB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4/19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BFFDACF" w14:textId="77777777" w:rsidR="005041DA" w:rsidRPr="007C4497" w:rsidRDefault="005041DA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5/17</w:t>
            </w:r>
          </w:p>
        </w:tc>
        <w:tc>
          <w:tcPr>
            <w:tcW w:w="79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7A0919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auto"/>
            <w:vAlign w:val="center"/>
          </w:tcPr>
          <w:p w14:paraId="11BBCC04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808080"/>
            <w:vAlign w:val="center"/>
          </w:tcPr>
          <w:p w14:paraId="6C8E7750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0842B4E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597E10E6" w14:textId="77777777" w:rsidR="004212E3" w:rsidRPr="00F2020E" w:rsidRDefault="004212E3" w:rsidP="00283F5D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vAlign w:val="center"/>
          </w:tcPr>
          <w:p w14:paraId="545B1EEC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right w:val="single" w:sz="4" w:space="0" w:color="auto"/>
            </w:tcBorders>
            <w:shd w:val="clear" w:color="auto" w:fill="808080"/>
            <w:vAlign w:val="center"/>
          </w:tcPr>
          <w:p w14:paraId="46BE15A2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550AFC9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6B76784A" w14:textId="77777777" w:rsidTr="004212E3">
        <w:trPr>
          <w:trHeight w:val="284"/>
        </w:trPr>
        <w:tc>
          <w:tcPr>
            <w:tcW w:w="11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8E71FB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1177954745" w:edGrp="everyone" w:colFirst="8" w:colLast="8"/>
            <w:permStart w:id="653612828" w:edGrp="everyone" w:colFirst="6" w:colLast="6"/>
            <w:permStart w:id="1199995903" w:edGrp="everyone" w:colFirst="5" w:colLast="5"/>
            <w:permStart w:id="208147386" w:edGrp="everyone" w:colFirst="3" w:colLast="3"/>
            <w:permStart w:id="158804023" w:edGrp="everyone" w:colFirst="4" w:colLast="4"/>
            <w:permEnd w:id="290137030"/>
            <w:permEnd w:id="460745151"/>
            <w:permEnd w:id="869022618"/>
            <w:permEnd w:id="1116213663"/>
            <w:permEnd w:id="1828331080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A329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B76B98" w14:textId="77777777" w:rsidR="00B64B5E" w:rsidRPr="007C4497" w:rsidRDefault="00B64B5E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5/17</w:t>
            </w:r>
          </w:p>
        </w:tc>
        <w:tc>
          <w:tcPr>
            <w:tcW w:w="138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79602" w14:textId="77777777" w:rsidR="004245A6" w:rsidRPr="007C4497" w:rsidRDefault="004245A6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6/14</w:t>
            </w:r>
          </w:p>
        </w:tc>
        <w:tc>
          <w:tcPr>
            <w:tcW w:w="7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32CB3B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AB5DB2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361F2C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56CCF3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43016AAE" w14:textId="77777777" w:rsidR="004212E3" w:rsidRPr="00F2020E" w:rsidRDefault="004212E3" w:rsidP="00283F5D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tcBorders>
              <w:bottom w:val="single" w:sz="4" w:space="0" w:color="auto"/>
            </w:tcBorders>
            <w:vAlign w:val="center"/>
          </w:tcPr>
          <w:p w14:paraId="28667E56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7F097D02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A0DB8C7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78C49BBA" w14:textId="77777777" w:rsidTr="004212E3">
        <w:trPr>
          <w:trHeight w:val="284"/>
        </w:trPr>
        <w:tc>
          <w:tcPr>
            <w:tcW w:w="11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F1B275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94598865" w:edGrp="everyone" w:colFirst="9" w:colLast="9"/>
            <w:permStart w:id="1595558111" w:edGrp="everyone" w:colFirst="8" w:colLast="8"/>
            <w:permStart w:id="925908770" w:edGrp="everyone" w:colFirst="6" w:colLast="6"/>
            <w:permStart w:id="1327058894" w:edGrp="everyone" w:colFirst="3" w:colLast="3"/>
            <w:permStart w:id="530924642" w:edGrp="everyone" w:colFirst="4" w:colLast="4"/>
            <w:permEnd w:id="1177954745"/>
            <w:permEnd w:id="653612828"/>
            <w:permEnd w:id="1199995903"/>
            <w:permEnd w:id="208147386"/>
            <w:permEnd w:id="158804023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A330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580AD8" w14:textId="77777777" w:rsidR="005E2F5F" w:rsidRPr="007C4497" w:rsidRDefault="005E2F5F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6/14</w:t>
            </w:r>
          </w:p>
        </w:tc>
        <w:tc>
          <w:tcPr>
            <w:tcW w:w="138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4E039" w14:textId="77777777" w:rsidR="005E2F5F" w:rsidRPr="007C4497" w:rsidRDefault="005E2F5F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7/12</w:t>
            </w:r>
          </w:p>
        </w:tc>
        <w:tc>
          <w:tcPr>
            <w:tcW w:w="7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3AF028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1BF557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3C9FD708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09323C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0AD909F5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7" w:type="dxa"/>
            <w:tcBorders>
              <w:bottom w:val="single" w:sz="4" w:space="0" w:color="auto"/>
            </w:tcBorders>
            <w:vAlign w:val="center"/>
          </w:tcPr>
          <w:p w14:paraId="435FAD88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116B8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0121624C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44F825E4" w14:textId="77777777" w:rsidTr="004212E3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29972F86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1000753278" w:edGrp="everyone" w:colFirst="7" w:colLast="7"/>
            <w:permEnd w:id="94598865"/>
            <w:permEnd w:id="1595558111"/>
            <w:permEnd w:id="925908770"/>
            <w:permEnd w:id="1327058894"/>
            <w:permEnd w:id="530924642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M330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806FDED" w14:textId="77777777" w:rsidR="00226C09" w:rsidRPr="007C4497" w:rsidRDefault="00226C09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6/21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F482332" w14:textId="77777777" w:rsidR="00226C09" w:rsidRPr="007C4497" w:rsidRDefault="00226C09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7/19</w:t>
            </w:r>
          </w:p>
        </w:tc>
        <w:tc>
          <w:tcPr>
            <w:tcW w:w="7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7D7B148B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75D02176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4CA0AD91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4B2F7DB3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F616B0" w14:textId="77777777" w:rsidR="004212E3" w:rsidRPr="00F2020E" w:rsidRDefault="004212E3" w:rsidP="00283F5D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36D155E6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7D92B0E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01556B0B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0C19B5D9" w14:textId="77777777" w:rsidTr="004212E3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7ED26BB3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906458701" w:edGrp="everyone" w:colFirst="8" w:colLast="8"/>
            <w:permStart w:id="385302212" w:edGrp="everyone" w:colFirst="6" w:colLast="6"/>
            <w:permStart w:id="219296524" w:edGrp="everyone" w:colFirst="3" w:colLast="3"/>
            <w:permStart w:id="1370755708" w:edGrp="everyone" w:colFirst="4" w:colLast="4"/>
            <w:permEnd w:id="1000753278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A331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697AAF75" w14:textId="77777777" w:rsidR="00505740" w:rsidRPr="007C4497" w:rsidRDefault="00505740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6/19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2A9F80B" w14:textId="77777777" w:rsidR="00EE3EAA" w:rsidRPr="007C4497" w:rsidRDefault="00EE3EAA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8/16</w:t>
            </w:r>
          </w:p>
        </w:tc>
        <w:tc>
          <w:tcPr>
            <w:tcW w:w="7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9D7DFB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F70B08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196F0DB2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6D2CB2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7B5889FE" w14:textId="77777777" w:rsidR="004212E3" w:rsidRPr="00F2020E" w:rsidRDefault="004212E3" w:rsidP="00283F5D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tcBorders>
              <w:bottom w:val="single" w:sz="4" w:space="0" w:color="auto"/>
            </w:tcBorders>
            <w:vAlign w:val="center"/>
          </w:tcPr>
          <w:p w14:paraId="0EB2D39B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7D6C9E5F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4B04A423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691B0A36" w14:textId="77777777" w:rsidTr="004212E3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51620538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745807667" w:edGrp="everyone" w:colFirst="7" w:colLast="7"/>
            <w:permEnd w:id="906458701"/>
            <w:permEnd w:id="385302212"/>
            <w:permEnd w:id="219296524"/>
            <w:permEnd w:id="1370755708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M332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86F28CF" w14:textId="77777777" w:rsidR="00A30E1D" w:rsidRPr="007C4497" w:rsidRDefault="00A30E1D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8/02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B7D6385" w14:textId="77777777" w:rsidR="00FB0547" w:rsidRPr="007C4497" w:rsidRDefault="00FB0547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8/31</w:t>
            </w:r>
          </w:p>
        </w:tc>
        <w:tc>
          <w:tcPr>
            <w:tcW w:w="7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345FA262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53E564DD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25B5544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4E2E985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2568A9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62CF0F7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left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524F7D8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left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644D138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7AC43CB7" w14:textId="77777777" w:rsidTr="004212E3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4D63B4A6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398485447" w:edGrp="everyone" w:colFirst="8" w:colLast="8"/>
            <w:permStart w:id="1357149163" w:edGrp="everyone" w:colFirst="5" w:colLast="5"/>
            <w:permStart w:id="960524340" w:edGrp="everyone" w:colFirst="6" w:colLast="6"/>
            <w:permStart w:id="839651139" w:edGrp="everyone" w:colFirst="3" w:colLast="3"/>
            <w:permStart w:id="1175266714" w:edGrp="everyone" w:colFirst="4" w:colLast="4"/>
            <w:permEnd w:id="745807667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A332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051627E3" w14:textId="77777777" w:rsidR="009C0021" w:rsidRPr="007C4497" w:rsidRDefault="009C0021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8/16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E04F24D" w14:textId="77777777" w:rsidR="00C532E5" w:rsidRPr="007C4497" w:rsidRDefault="00C532E5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9/13</w:t>
            </w:r>
          </w:p>
        </w:tc>
        <w:tc>
          <w:tcPr>
            <w:tcW w:w="7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D04EB6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6874AE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512BDF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0D032B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808080"/>
            <w:vAlign w:val="center"/>
          </w:tcPr>
          <w:p w14:paraId="493F7DCF" w14:textId="77777777" w:rsidR="004212E3" w:rsidRPr="00F2020E" w:rsidRDefault="004212E3" w:rsidP="00283F5D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shd w:val="clear" w:color="auto" w:fill="auto"/>
            <w:vAlign w:val="center"/>
          </w:tcPr>
          <w:p w14:paraId="23CA4B56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2B8F39E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C66B1EB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6BC42440" w14:textId="77777777" w:rsidTr="004212E3">
        <w:trPr>
          <w:trHeight w:val="284"/>
        </w:trPr>
        <w:tc>
          <w:tcPr>
            <w:tcW w:w="11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5A2919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1535988012" w:edGrp="everyone" w:colFirst="9" w:colLast="9"/>
            <w:permStart w:id="405753881" w:edGrp="everyone" w:colFirst="8" w:colLast="8"/>
            <w:permStart w:id="395280202" w:edGrp="everyone" w:colFirst="6" w:colLast="6"/>
            <w:permStart w:id="2046566758" w:edGrp="everyone" w:colFirst="3" w:colLast="3"/>
            <w:permStart w:id="1311048161" w:edGrp="everyone" w:colFirst="4" w:colLast="4"/>
            <w:permEnd w:id="398485447"/>
            <w:permEnd w:id="1357149163"/>
            <w:permEnd w:id="960524340"/>
            <w:permEnd w:id="839651139"/>
            <w:permEnd w:id="1175266714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A333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E77E38" w14:textId="77777777" w:rsidR="00040754" w:rsidRPr="007C4497" w:rsidRDefault="00040754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</w:t>
            </w:r>
            <w:r w:rsidR="0030416D"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9</w:t>
            </w: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/</w:t>
            </w:r>
            <w:r w:rsidR="0030416D"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138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217E4" w14:textId="77777777" w:rsidR="00E25801" w:rsidRPr="007C4497" w:rsidRDefault="00E25801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10/18</w:t>
            </w:r>
          </w:p>
        </w:tc>
        <w:tc>
          <w:tcPr>
            <w:tcW w:w="7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BB4EE3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CE11C4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298C41A1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BE8486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1BEEC3A7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7" w:type="dxa"/>
            <w:tcBorders>
              <w:bottom w:val="single" w:sz="4" w:space="0" w:color="auto"/>
            </w:tcBorders>
            <w:vAlign w:val="center"/>
          </w:tcPr>
          <w:p w14:paraId="31D48F46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2892D59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39D7CA9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D0179B" w:rsidRPr="00604042" w14:paraId="1235F899" w14:textId="77777777" w:rsidTr="004212E3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5EAFA8AE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543950194" w:edGrp="everyone" w:colFirst="7" w:colLast="7"/>
            <w:permEnd w:id="1535988012"/>
            <w:permEnd w:id="405753881"/>
            <w:permEnd w:id="395280202"/>
            <w:permEnd w:id="2046566758"/>
            <w:permEnd w:id="1311048161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M33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13E6F7C0" w14:textId="77777777" w:rsidR="00A31BA5" w:rsidRPr="007C4497" w:rsidRDefault="00A31BA5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</w:t>
            </w:r>
            <w:r w:rsidR="00FB7ABB"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9</w:t>
            </w: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/</w:t>
            </w:r>
            <w:r w:rsidR="00FB7ABB"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</w:t>
            </w: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EBB40BE" w14:textId="77777777" w:rsidR="00E9536E" w:rsidRPr="007C4497" w:rsidRDefault="00E9536E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</w:t>
            </w:r>
            <w:r w:rsidR="00B676AA"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10</w:t>
            </w: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/</w:t>
            </w:r>
            <w:r w:rsidR="00B676AA"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5</w:t>
            </w:r>
          </w:p>
        </w:tc>
        <w:tc>
          <w:tcPr>
            <w:tcW w:w="796" w:type="dxa"/>
            <w:tcBorders>
              <w:left w:val="single" w:sz="4" w:space="0" w:color="auto"/>
            </w:tcBorders>
            <w:shd w:val="clear" w:color="auto" w:fill="808080"/>
            <w:vAlign w:val="center"/>
          </w:tcPr>
          <w:p w14:paraId="10AF7126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808080"/>
            <w:vAlign w:val="center"/>
          </w:tcPr>
          <w:p w14:paraId="35947428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808080"/>
            <w:vAlign w:val="center"/>
          </w:tcPr>
          <w:p w14:paraId="1B38E299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808080"/>
            <w:vAlign w:val="center"/>
          </w:tcPr>
          <w:p w14:paraId="7059C6AB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F278C13" w14:textId="77777777" w:rsidR="004212E3" w:rsidRPr="00F2020E" w:rsidRDefault="004212E3" w:rsidP="00283F5D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shd w:val="clear" w:color="auto" w:fill="808080"/>
            <w:vAlign w:val="center"/>
          </w:tcPr>
          <w:p w14:paraId="6B359BC7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right w:val="single" w:sz="4" w:space="0" w:color="auto"/>
            </w:tcBorders>
            <w:shd w:val="clear" w:color="auto" w:fill="808080"/>
            <w:vAlign w:val="center"/>
          </w:tcPr>
          <w:p w14:paraId="02A60A32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right w:val="single" w:sz="4" w:space="0" w:color="auto"/>
            </w:tcBorders>
            <w:shd w:val="clear" w:color="auto" w:fill="808080"/>
            <w:vAlign w:val="center"/>
          </w:tcPr>
          <w:p w14:paraId="36E1DF08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53B48A9E" w14:textId="77777777" w:rsidTr="004212E3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3B8EC306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1322471878" w:edGrp="everyone" w:colFirst="3" w:colLast="3"/>
            <w:permStart w:id="2060273638" w:edGrp="everyone" w:colFirst="4" w:colLast="4"/>
            <w:permStart w:id="105280909" w:edGrp="everyone" w:colFirst="6" w:colLast="6"/>
            <w:permStart w:id="323250977" w:edGrp="everyone" w:colFirst="8" w:colLast="8"/>
            <w:permStart w:id="1192000305" w:edGrp="everyone" w:colFirst="10" w:colLast="10"/>
            <w:permEnd w:id="543950194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A334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6EDC94EB" w14:textId="77777777" w:rsidR="0095689B" w:rsidRPr="007C4497" w:rsidRDefault="0095689B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10/18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F49F01D" w14:textId="77777777" w:rsidR="007D1A3B" w:rsidRPr="007C4497" w:rsidRDefault="007D1A3B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11/15</w:t>
            </w:r>
          </w:p>
        </w:tc>
        <w:tc>
          <w:tcPr>
            <w:tcW w:w="7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8D3C02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4410C3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6143E261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507F67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808080"/>
            <w:vAlign w:val="center"/>
          </w:tcPr>
          <w:p w14:paraId="1F3455EE" w14:textId="77777777" w:rsidR="004212E3" w:rsidRPr="00F2020E" w:rsidRDefault="004212E3" w:rsidP="00283F5D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vAlign w:val="center"/>
          </w:tcPr>
          <w:p w14:paraId="35D15830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3B310347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78C77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36C2A66F" w14:textId="77777777" w:rsidTr="004212E3">
        <w:trPr>
          <w:trHeight w:val="284"/>
        </w:trPr>
        <w:tc>
          <w:tcPr>
            <w:tcW w:w="1187" w:type="dxa"/>
            <w:shd w:val="clear" w:color="auto" w:fill="auto"/>
            <w:vAlign w:val="center"/>
          </w:tcPr>
          <w:p w14:paraId="5036C3FC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1567568384" w:edGrp="everyone" w:colFirst="5" w:colLast="5"/>
            <w:permStart w:id="1615358228" w:edGrp="everyone" w:colFirst="3" w:colLast="3"/>
            <w:permStart w:id="398095821" w:edGrp="everyone" w:colFirst="4" w:colLast="4"/>
            <w:permStart w:id="1686000053" w:edGrp="everyone" w:colFirst="6" w:colLast="6"/>
            <w:permStart w:id="1898921280" w:edGrp="everyone" w:colFirst="8" w:colLast="8"/>
            <w:permEnd w:id="1322471878"/>
            <w:permEnd w:id="2060273638"/>
            <w:permEnd w:id="105280909"/>
            <w:permEnd w:id="323250977"/>
            <w:permEnd w:id="1192000305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A335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60098CA9" w14:textId="77777777" w:rsidR="00B0598A" w:rsidRPr="007C4497" w:rsidRDefault="00B0598A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11/15</w:t>
            </w:r>
          </w:p>
        </w:tc>
        <w:tc>
          <w:tcPr>
            <w:tcW w:w="138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6621BC" w14:textId="77777777" w:rsidR="00B0598A" w:rsidRPr="007C4497" w:rsidRDefault="00B0598A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12/13</w:t>
            </w:r>
          </w:p>
        </w:tc>
        <w:tc>
          <w:tcPr>
            <w:tcW w:w="7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290A2F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785B3B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50BC14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4C1659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5D0207F5" w14:textId="77777777" w:rsidR="004212E3" w:rsidRPr="00F2020E" w:rsidRDefault="004212E3" w:rsidP="00283F5D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tcBorders>
              <w:bottom w:val="single" w:sz="4" w:space="0" w:color="auto"/>
            </w:tcBorders>
            <w:vAlign w:val="center"/>
          </w:tcPr>
          <w:p w14:paraId="31F8219D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172E552F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6786BB0C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545BF3AB" w14:textId="77777777" w:rsidTr="004212E3">
        <w:trPr>
          <w:trHeight w:val="284"/>
        </w:trPr>
        <w:tc>
          <w:tcPr>
            <w:tcW w:w="11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77B974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1568681121" w:edGrp="everyone" w:colFirst="7" w:colLast="7"/>
            <w:permEnd w:id="1567568384"/>
            <w:permEnd w:id="1615358228"/>
            <w:permEnd w:id="398095821"/>
            <w:permEnd w:id="1686000053"/>
            <w:permEnd w:id="1898921280"/>
            <w:r w:rsidRPr="00A631A3">
              <w:rPr>
                <w:rFonts w:cs="Arial"/>
                <w:color w:val="000000" w:themeColor="text1"/>
                <w:sz w:val="20"/>
                <w:szCs w:val="20"/>
              </w:rPr>
              <w:t>BM33</w:t>
            </w:r>
            <w:r>
              <w:rPr>
                <w:rFonts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127BC5" w14:textId="77777777" w:rsidR="00B0598A" w:rsidRPr="007C4497" w:rsidRDefault="00B0598A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11/29</w:t>
            </w:r>
          </w:p>
        </w:tc>
        <w:tc>
          <w:tcPr>
            <w:tcW w:w="138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30C3C" w14:textId="77777777" w:rsidR="006A43D1" w:rsidRPr="007C4497" w:rsidRDefault="006A43D1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2/1/10</w:t>
            </w:r>
          </w:p>
        </w:tc>
        <w:tc>
          <w:tcPr>
            <w:tcW w:w="796" w:type="dxa"/>
            <w:tcBorders>
              <w:left w:val="single" w:sz="4" w:space="0" w:color="auto"/>
              <w:bottom w:val="single" w:sz="4" w:space="0" w:color="auto"/>
            </w:tcBorders>
            <w:shd w:val="clear" w:color="auto" w:fill="808080"/>
            <w:vAlign w:val="center"/>
          </w:tcPr>
          <w:p w14:paraId="1B992135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5C9BA5B3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5A30ADC0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188683E8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7F16FF" w14:textId="77777777" w:rsidR="004212E3" w:rsidRPr="00F2020E" w:rsidRDefault="004212E3" w:rsidP="00283F5D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55A22BEC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497BDD2B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FE08BB2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212E3" w:rsidRPr="00604042" w14:paraId="48FDD8A0" w14:textId="77777777" w:rsidTr="004212E3">
        <w:trPr>
          <w:trHeight w:val="284"/>
        </w:trPr>
        <w:tc>
          <w:tcPr>
            <w:tcW w:w="11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9FD650" w14:textId="77777777" w:rsidR="004212E3" w:rsidRPr="00A631A3" w:rsidRDefault="004212E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permStart w:id="1921219478" w:edGrp="everyone" w:colFirst="8" w:colLast="8"/>
            <w:permStart w:id="1116040167" w:edGrp="everyone" w:colFirst="9" w:colLast="9"/>
            <w:permStart w:id="848102851" w:edGrp="everyone" w:colFirst="6" w:colLast="6"/>
            <w:permStart w:id="392723774" w:edGrp="everyone" w:colFirst="3" w:colLast="3"/>
            <w:permStart w:id="402794488" w:edGrp="everyone" w:colFirst="4" w:colLast="4"/>
            <w:permEnd w:id="1568681121"/>
            <w:r>
              <w:rPr>
                <w:rFonts w:cs="Arial"/>
                <w:color w:val="000000" w:themeColor="text1"/>
                <w:sz w:val="20"/>
                <w:szCs w:val="20"/>
              </w:rPr>
              <w:t>BA336</w:t>
            </w:r>
          </w:p>
        </w:tc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EDAA2F" w14:textId="77777777" w:rsidR="006C3BD3" w:rsidRPr="007C4497" w:rsidRDefault="006C3BD3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1/1</w:t>
            </w:r>
            <w:r w:rsidR="00E67718"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</w:t>
            </w: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/1</w:t>
            </w:r>
            <w:r w:rsidR="00E67718"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68EDC" w14:textId="77777777" w:rsidR="007D5738" w:rsidRPr="007C4497" w:rsidRDefault="007D5738" w:rsidP="00283F5D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 w:hint="eastAsia"/>
                <w:color w:val="000000" w:themeColor="text1"/>
                <w:sz w:val="20"/>
                <w:szCs w:val="20"/>
                <w:lang w:eastAsia="zh-CN"/>
              </w:rPr>
              <w:t>2022/1/17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37A31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395B3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6802BD15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CAC4A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030A6EAD" w14:textId="77777777" w:rsidR="004212E3" w:rsidRPr="00F2020E" w:rsidRDefault="004212E3" w:rsidP="00283F5D">
            <w:pPr>
              <w:jc w:val="center"/>
              <w:rPr>
                <w:rFonts w:cs="Arial"/>
                <w:sz w:val="20"/>
                <w:szCs w:val="20"/>
                <w:highlight w:val="black"/>
              </w:rPr>
            </w:pP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48384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64049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88D1F7D" w14:textId="77777777" w:rsidR="004212E3" w:rsidRPr="00F2020E" w:rsidRDefault="004212E3" w:rsidP="00283F5D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ermEnd w:id="1921219478"/>
    <w:permEnd w:id="1116040167"/>
    <w:permEnd w:id="848102851"/>
    <w:permEnd w:id="392723774"/>
    <w:permEnd w:id="402794488"/>
    <w:p w14:paraId="4D6C4046" w14:textId="77777777" w:rsidR="00015CCD" w:rsidRPr="004674C5" w:rsidRDefault="00015CCD" w:rsidP="00015CCD">
      <w:pPr>
        <w:rPr>
          <w:rFonts w:eastAsia="宋体" w:cs="Arial"/>
          <w:color w:val="FF0000"/>
          <w:sz w:val="18"/>
          <w:szCs w:val="18"/>
          <w:lang w:val="en-US" w:eastAsia="en-GB"/>
        </w:rPr>
      </w:pPr>
      <w:r w:rsidRPr="004674C5">
        <w:rPr>
          <w:rFonts w:eastAsia="宋体" w:cs="Arial"/>
          <w:color w:val="000000"/>
          <w:sz w:val="18"/>
          <w:szCs w:val="18"/>
          <w:lang w:val="en-US" w:eastAsia="en-GB"/>
        </w:rPr>
        <w:t>*Please note that these samples are not currently within the scope of LGC’s UKAS accreditation</w:t>
      </w:r>
      <w:r w:rsidRPr="004674C5">
        <w:rPr>
          <w:rFonts w:eastAsia="宋体" w:cs="Arial"/>
          <w:color w:val="FF0000"/>
          <w:sz w:val="18"/>
          <w:szCs w:val="18"/>
          <w:lang w:val="en-US" w:eastAsia="en-GB"/>
        </w:rPr>
        <w:t>.</w:t>
      </w:r>
    </w:p>
    <w:p w14:paraId="615205DD" w14:textId="31817625" w:rsidR="00780565" w:rsidRDefault="00780565" w:rsidP="00BD59E2">
      <w:pPr>
        <w:rPr>
          <w:rFonts w:eastAsia="宋体" w:cs="Arial"/>
          <w:color w:val="000000"/>
          <w:sz w:val="18"/>
          <w:szCs w:val="18"/>
          <w:lang w:val="en-US" w:eastAsia="zh-CN"/>
        </w:rPr>
      </w:pPr>
    </w:p>
    <w:p w14:paraId="4E9E2ADA" w14:textId="77777777" w:rsidR="000E0585" w:rsidRDefault="000E0585" w:rsidP="00BD59E2">
      <w:pPr>
        <w:rPr>
          <w:vanish/>
          <w:sz w:val="16"/>
          <w:szCs w:val="16"/>
          <w:lang w:eastAsia="zh-CN"/>
        </w:rPr>
      </w:pPr>
    </w:p>
    <w:p w14:paraId="22B7CFCB" w14:textId="77777777" w:rsidR="009C5C86" w:rsidRPr="00200194" w:rsidRDefault="009C5C86" w:rsidP="00BD59E2">
      <w:pPr>
        <w:rPr>
          <w:vanish/>
          <w:sz w:val="16"/>
          <w:szCs w:val="16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56"/>
        <w:gridCol w:w="7906"/>
      </w:tblGrid>
      <w:tr w:rsidR="002D5735" w:rsidRPr="00604042" w14:paraId="6C364D20" w14:textId="77777777" w:rsidTr="00200194">
        <w:trPr>
          <w:cantSplit/>
          <w:trHeight w:hRule="exact" w:val="227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808080"/>
            <w:vAlign w:val="center"/>
          </w:tcPr>
          <w:p w14:paraId="00AB76CB" w14:textId="77777777" w:rsidR="002D5735" w:rsidRDefault="002D5735" w:rsidP="00200194">
            <w:pPr>
              <w:jc w:val="center"/>
              <w:rPr>
                <w:rFonts w:cs="Arial"/>
                <w:sz w:val="18"/>
                <w:szCs w:val="18"/>
                <w:lang w:eastAsia="zh-CN"/>
              </w:rPr>
            </w:pPr>
          </w:p>
          <w:p w14:paraId="4CF8E744" w14:textId="77777777" w:rsidR="002D5735" w:rsidRPr="00604042" w:rsidRDefault="002D5735" w:rsidP="00200194">
            <w:pPr>
              <w:jc w:val="center"/>
              <w:rPr>
                <w:rFonts w:cs="Arial"/>
                <w:sz w:val="18"/>
                <w:szCs w:val="18"/>
                <w:lang w:eastAsia="zh-CN"/>
              </w:rPr>
            </w:pPr>
          </w:p>
        </w:tc>
        <w:tc>
          <w:tcPr>
            <w:tcW w:w="79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3CD0B47" w14:textId="77777777" w:rsidR="002D5735" w:rsidRPr="00604042" w:rsidRDefault="00FC0F31" w:rsidP="00200194">
            <w:pPr>
              <w:rPr>
                <w:rFonts w:cs="Arial"/>
                <w:sz w:val="18"/>
                <w:szCs w:val="18"/>
                <w:lang w:eastAsia="zh-CN"/>
              </w:rPr>
            </w:pPr>
            <w:r w:rsidRPr="004674C5">
              <w:rPr>
                <w:rFonts w:eastAsia="宋体" w:cs="Arial" w:hint="eastAsia"/>
                <w:sz w:val="20"/>
                <w:lang w:eastAsia="zh-CN"/>
              </w:rPr>
              <w:t>灰色方格为不发样日期，不能填写编辑；</w:t>
            </w:r>
          </w:p>
        </w:tc>
      </w:tr>
      <w:tr w:rsidR="002D5735" w:rsidRPr="00604042" w14:paraId="2B239A49" w14:textId="77777777" w:rsidTr="00200194">
        <w:trPr>
          <w:cantSplit/>
          <w:trHeight w:hRule="exact" w:val="227"/>
        </w:trPr>
        <w:tc>
          <w:tcPr>
            <w:tcW w:w="856" w:type="dxa"/>
            <w:tcBorders>
              <w:right w:val="single" w:sz="4" w:space="0" w:color="auto"/>
            </w:tcBorders>
            <w:vAlign w:val="center"/>
          </w:tcPr>
          <w:p w14:paraId="7A39B683" w14:textId="77777777" w:rsidR="002D5735" w:rsidRPr="00604042" w:rsidRDefault="002D5735" w:rsidP="00200194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79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31BC364" w14:textId="77777777" w:rsidR="002D5735" w:rsidRPr="00604042" w:rsidRDefault="00EB33B1" w:rsidP="00200194">
            <w:pPr>
              <w:rPr>
                <w:rFonts w:cs="Arial"/>
                <w:sz w:val="18"/>
                <w:szCs w:val="18"/>
                <w:lang w:eastAsia="zh-CN"/>
              </w:rPr>
            </w:pPr>
            <w:r w:rsidRPr="004674C5">
              <w:rPr>
                <w:rFonts w:eastAsia="宋体" w:cs="Arial" w:hint="eastAsia"/>
                <w:sz w:val="20"/>
                <w:lang w:eastAsia="zh-CN"/>
              </w:rPr>
              <w:t>请在上述可编辑方格内注明所需样品数量或打“</w:t>
            </w:r>
            <w:r w:rsidRPr="004674C5">
              <w:rPr>
                <w:rFonts w:eastAsia="宋体" w:hint="eastAsia"/>
                <w:b/>
                <w:color w:val="FF0000"/>
                <w:sz w:val="20"/>
                <w:szCs w:val="20"/>
                <w:lang w:val="en-US" w:eastAsia="zh-CN"/>
              </w:rPr>
              <w:t>√</w:t>
            </w:r>
            <w:r w:rsidRPr="004674C5">
              <w:rPr>
                <w:rFonts w:eastAsia="宋体" w:cs="Arial" w:hint="eastAsia"/>
                <w:sz w:val="20"/>
                <w:lang w:eastAsia="zh-CN"/>
              </w:rPr>
              <w:t>”</w:t>
            </w:r>
          </w:p>
        </w:tc>
      </w:tr>
    </w:tbl>
    <w:p w14:paraId="0BB58318" w14:textId="097AB293" w:rsidR="00562EB7" w:rsidRDefault="00562EB7" w:rsidP="00F71867">
      <w:pPr>
        <w:rPr>
          <w:rFonts w:cs="Arial"/>
          <w:b/>
          <w:sz w:val="8"/>
          <w:szCs w:val="8"/>
          <w:u w:val="single"/>
          <w:lang w:eastAsia="zh-CN"/>
        </w:rPr>
      </w:pPr>
    </w:p>
    <w:p w14:paraId="4D72E764" w14:textId="77777777" w:rsidR="009C5C86" w:rsidRPr="008E23BC" w:rsidRDefault="009C5C86" w:rsidP="00F71867">
      <w:pPr>
        <w:rPr>
          <w:rFonts w:cs="Arial"/>
          <w:b/>
          <w:sz w:val="8"/>
          <w:szCs w:val="8"/>
          <w:u w:val="single"/>
          <w:lang w:eastAsia="zh-CN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6"/>
        <w:gridCol w:w="1985"/>
        <w:gridCol w:w="1984"/>
        <w:gridCol w:w="4961"/>
      </w:tblGrid>
      <w:tr w:rsidR="001F0DC3" w:rsidRPr="00500B22" w14:paraId="6DD246EE" w14:textId="77777777" w:rsidTr="00990ECC">
        <w:trPr>
          <w:trHeight w:val="284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4C23BF98" w14:textId="77777777" w:rsidR="001F0DC3" w:rsidRDefault="001F0DC3" w:rsidP="00410020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</w:rPr>
              <w:t>CHEMISTRY SAMPLES</w:t>
            </w:r>
          </w:p>
          <w:p w14:paraId="127A0303" w14:textId="77777777" w:rsidR="00FD26E6" w:rsidRPr="00990ECC" w:rsidRDefault="00FD26E6" w:rsidP="00410020">
            <w:pPr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化学分析样品</w:t>
            </w:r>
          </w:p>
        </w:tc>
      </w:tr>
      <w:tr w:rsidR="001F0DC3" w:rsidRPr="00E47308" w14:paraId="78F86AB7" w14:textId="77777777" w:rsidTr="00990ECC">
        <w:trPr>
          <w:trHeight w:val="284"/>
        </w:trPr>
        <w:tc>
          <w:tcPr>
            <w:tcW w:w="1276" w:type="dxa"/>
            <w:tcBorders>
              <w:right w:val="single" w:sz="4" w:space="0" w:color="auto"/>
            </w:tcBorders>
            <w:shd w:val="clear" w:color="auto" w:fill="003B5C"/>
            <w:vAlign w:val="center"/>
          </w:tcPr>
          <w:p w14:paraId="36F8052F" w14:textId="77777777" w:rsidR="000B1BFE" w:rsidRDefault="001F0DC3" w:rsidP="000B1BFE">
            <w:pPr>
              <w:ind w:hanging="108"/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="000B1BFE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>Sample</w:t>
            </w:r>
          </w:p>
          <w:p w14:paraId="63EBA521" w14:textId="77777777" w:rsidR="00D27037" w:rsidRPr="00990ECC" w:rsidRDefault="00D27037" w:rsidP="000B1BFE">
            <w:pPr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样品编号</w:t>
            </w:r>
          </w:p>
        </w:tc>
        <w:tc>
          <w:tcPr>
            <w:tcW w:w="1985" w:type="dxa"/>
            <w:shd w:val="clear" w:color="auto" w:fill="003B5C"/>
          </w:tcPr>
          <w:p w14:paraId="622AC0A6" w14:textId="77777777" w:rsidR="001F0DC3" w:rsidRDefault="001F0DC3" w:rsidP="00410020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</w:rPr>
              <w:t>Quantity</w:t>
            </w:r>
          </w:p>
          <w:p w14:paraId="1D2D7C18" w14:textId="77777777" w:rsidR="00F31546" w:rsidRPr="00990ECC" w:rsidRDefault="00F31546" w:rsidP="00410020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规格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003B5C"/>
          </w:tcPr>
          <w:p w14:paraId="74FE6BBF" w14:textId="77777777" w:rsidR="001F0DC3" w:rsidRDefault="001F0DC3" w:rsidP="00410020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</w:rPr>
              <w:t>Supplied as</w:t>
            </w:r>
          </w:p>
          <w:p w14:paraId="5F788615" w14:textId="77777777" w:rsidR="00511C18" w:rsidRPr="00990ECC" w:rsidRDefault="00511C18" w:rsidP="00410020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样品形式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2DBCABAC" w14:textId="77777777" w:rsidR="001F0DC3" w:rsidRDefault="001F0DC3" w:rsidP="00410020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</w:rPr>
              <w:t>Target Analyte(s)</w:t>
            </w:r>
          </w:p>
          <w:p w14:paraId="3A12A95F" w14:textId="77777777" w:rsidR="00A653B6" w:rsidRPr="00990ECC" w:rsidRDefault="00A653B6" w:rsidP="00410020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分析物</w:t>
            </w:r>
          </w:p>
        </w:tc>
      </w:tr>
      <w:tr w:rsidR="001F0DC3" w:rsidRPr="00E47308" w14:paraId="21261B2F" w14:textId="77777777" w:rsidTr="00410020">
        <w:trPr>
          <w:trHeight w:val="425"/>
        </w:trPr>
        <w:tc>
          <w:tcPr>
            <w:tcW w:w="127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D22DA13" w14:textId="77777777" w:rsidR="001F0DC3" w:rsidRPr="00D67B43" w:rsidRDefault="001F0DC3" w:rsidP="00410020">
            <w:pPr>
              <w:rPr>
                <w:b/>
                <w:sz w:val="20"/>
                <w:szCs w:val="20"/>
              </w:rPr>
            </w:pPr>
            <w:r w:rsidRPr="00D67B43">
              <w:rPr>
                <w:sz w:val="20"/>
                <w:szCs w:val="20"/>
              </w:rPr>
              <w:t>PT-BA-</w:t>
            </w:r>
            <w:r w:rsidRPr="00D67B43">
              <w:rPr>
                <w:b/>
                <w:sz w:val="20"/>
                <w:szCs w:val="20"/>
              </w:rPr>
              <w:t>01L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D1504CF" w14:textId="77777777" w:rsidR="001F0DC3" w:rsidRPr="00D67B43" w:rsidRDefault="001F0DC3" w:rsidP="00410020">
            <w:pPr>
              <w:rPr>
                <w:rFonts w:cs="Arial"/>
                <w:sz w:val="20"/>
                <w:szCs w:val="20"/>
                <w:lang w:eastAsia="en-GB"/>
              </w:rPr>
            </w:pPr>
            <w:r w:rsidRPr="00D67B43">
              <w:rPr>
                <w:rFonts w:cs="Arial"/>
                <w:sz w:val="20"/>
                <w:szCs w:val="20"/>
                <w:lang w:eastAsia="en-GB"/>
              </w:rPr>
              <w:t xml:space="preserve">4 x cans/bottles 440ml or greater </w:t>
            </w:r>
          </w:p>
          <w:p w14:paraId="5A66676B" w14:textId="77777777" w:rsidR="009C5C86" w:rsidRPr="00D67B43" w:rsidRDefault="00511D09" w:rsidP="00410020">
            <w:pPr>
              <w:rPr>
                <w:rFonts w:cs="Arial"/>
                <w:sz w:val="20"/>
                <w:szCs w:val="20"/>
                <w:lang w:eastAsia="en-GB"/>
              </w:rPr>
            </w:pP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4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罐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/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瓶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440ml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以上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59A5534" w14:textId="77777777" w:rsidR="001F0DC3" w:rsidRPr="00D67B43" w:rsidRDefault="001F0DC3" w:rsidP="00410020">
            <w:pPr>
              <w:rPr>
                <w:rFonts w:cs="Arial"/>
                <w:color w:val="000000"/>
                <w:sz w:val="20"/>
                <w:szCs w:val="20"/>
              </w:rPr>
            </w:pPr>
            <w:r w:rsidRPr="00D67B43">
              <w:rPr>
                <w:rFonts w:cs="Arial"/>
                <w:color w:val="000000"/>
                <w:sz w:val="20"/>
                <w:szCs w:val="20"/>
              </w:rPr>
              <w:t>Lager</w:t>
            </w:r>
          </w:p>
          <w:p w14:paraId="2CC383DC" w14:textId="77777777" w:rsidR="006470A6" w:rsidRPr="00D67B43" w:rsidRDefault="006470A6" w:rsidP="00410020">
            <w:pPr>
              <w:rPr>
                <w:rFonts w:cs="Arial"/>
                <w:color w:val="000000"/>
                <w:sz w:val="20"/>
                <w:szCs w:val="20"/>
                <w:lang w:eastAsia="zh-CN"/>
              </w:rPr>
            </w:pPr>
            <w:r w:rsidRPr="00D67B43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贮藏啤酒</w:t>
            </w:r>
            <w:r w:rsidR="00E21543" w:rsidRPr="00D67B43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(</w:t>
            </w:r>
            <w:r w:rsidRPr="00D67B43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拉格啤酒</w:t>
            </w:r>
            <w:r w:rsidR="00E21543" w:rsidRPr="00D67B43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64BD6" w14:textId="77777777" w:rsidR="001F0DC3" w:rsidRPr="00D67B43" w:rsidRDefault="001F0DC3" w:rsidP="00410020">
            <w:pPr>
              <w:rPr>
                <w:sz w:val="20"/>
                <w:szCs w:val="20"/>
              </w:rPr>
            </w:pPr>
            <w:r w:rsidRPr="00D67B43">
              <w:rPr>
                <w:sz w:val="20"/>
                <w:szCs w:val="20"/>
              </w:rPr>
              <w:t>Chemical analysis of a range of key brewing analytes that are routinely analysed in the brewing industry</w:t>
            </w:r>
          </w:p>
          <w:p w14:paraId="7DB8446E" w14:textId="30D1A7A8" w:rsidR="0091611B" w:rsidRPr="00D67B43" w:rsidRDefault="0091611B" w:rsidP="00410020">
            <w:pPr>
              <w:rPr>
                <w:rFonts w:eastAsia="Calibri" w:cs="Arial"/>
                <w:sz w:val="20"/>
                <w:szCs w:val="20"/>
                <w:lang w:eastAsia="zh-CN"/>
              </w:rPr>
            </w:pPr>
            <w:r w:rsidRPr="00D67B43">
              <w:rPr>
                <w:rFonts w:cs="Arial"/>
                <w:color w:val="2E3033"/>
                <w:sz w:val="20"/>
                <w:szCs w:val="20"/>
                <w:shd w:val="clear" w:color="auto" w:fill="FFFFFF"/>
                <w:lang w:eastAsia="zh-CN"/>
              </w:rPr>
              <w:t>在酿造工业中</w:t>
            </w:r>
            <w:r w:rsidRPr="00D67B43">
              <w:rPr>
                <w:rFonts w:cs="Arial" w:hint="eastAsia"/>
                <w:color w:val="2E3033"/>
                <w:sz w:val="20"/>
                <w:szCs w:val="20"/>
                <w:shd w:val="clear" w:color="auto" w:fill="FFFFFF"/>
                <w:lang w:eastAsia="zh-CN"/>
              </w:rPr>
              <w:t>常规</w:t>
            </w:r>
            <w:r w:rsidRPr="00D67B43">
              <w:rPr>
                <w:rFonts w:cs="Arial"/>
                <w:color w:val="2E3033"/>
                <w:sz w:val="20"/>
                <w:szCs w:val="20"/>
                <w:shd w:val="clear" w:color="auto" w:fill="FFFFFF"/>
                <w:lang w:eastAsia="zh-CN"/>
              </w:rPr>
              <w:t>分析的一系列关键酿造分析物的化学分</w:t>
            </w:r>
            <w:r w:rsidRPr="00D67B43">
              <w:rPr>
                <w:rFonts w:ascii="宋体" w:eastAsia="宋体" w:hAnsi="宋体" w:cs="宋体" w:hint="eastAsia"/>
                <w:color w:val="2E3033"/>
                <w:sz w:val="20"/>
                <w:szCs w:val="20"/>
                <w:shd w:val="clear" w:color="auto" w:fill="FFFFFF"/>
                <w:lang w:eastAsia="zh-CN"/>
              </w:rPr>
              <w:t>析</w:t>
            </w:r>
          </w:p>
        </w:tc>
      </w:tr>
      <w:tr w:rsidR="001F0DC3" w:rsidRPr="00E47308" w14:paraId="79C0D45E" w14:textId="77777777" w:rsidTr="00410020">
        <w:trPr>
          <w:trHeight w:val="425"/>
        </w:trPr>
        <w:tc>
          <w:tcPr>
            <w:tcW w:w="127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DEDB137" w14:textId="77777777" w:rsidR="001F0DC3" w:rsidRPr="00D67B43" w:rsidRDefault="001F0DC3" w:rsidP="00410020">
            <w:pPr>
              <w:rPr>
                <w:b/>
                <w:sz w:val="20"/>
                <w:szCs w:val="20"/>
              </w:rPr>
            </w:pPr>
            <w:r w:rsidRPr="00D67B43">
              <w:rPr>
                <w:sz w:val="20"/>
                <w:szCs w:val="20"/>
              </w:rPr>
              <w:lastRenderedPageBreak/>
              <w:t>PT-BA-</w:t>
            </w:r>
            <w:r w:rsidRPr="00D67B43">
              <w:rPr>
                <w:b/>
                <w:sz w:val="20"/>
                <w:szCs w:val="20"/>
              </w:rPr>
              <w:t>02L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2B46E56" w14:textId="77777777" w:rsidR="001F0DC3" w:rsidRPr="00D67B43" w:rsidRDefault="001F0DC3" w:rsidP="00410020">
            <w:pPr>
              <w:rPr>
                <w:rFonts w:cs="Arial"/>
                <w:sz w:val="20"/>
                <w:szCs w:val="20"/>
                <w:lang w:eastAsia="en-GB"/>
              </w:rPr>
            </w:pPr>
            <w:r w:rsidRPr="00D67B43">
              <w:rPr>
                <w:rFonts w:cs="Arial"/>
                <w:sz w:val="20"/>
                <w:szCs w:val="20"/>
                <w:lang w:eastAsia="en-GB"/>
              </w:rPr>
              <w:t xml:space="preserve">4 x cans/bottles 440ml or greater </w:t>
            </w:r>
          </w:p>
          <w:p w14:paraId="4EF9AD89" w14:textId="77777777" w:rsidR="0078023B" w:rsidRPr="00D67B43" w:rsidRDefault="0078023B" w:rsidP="00410020">
            <w:pPr>
              <w:rPr>
                <w:sz w:val="20"/>
                <w:szCs w:val="20"/>
              </w:rPr>
            </w:pP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4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罐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/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瓶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440ml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以上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B8347DF" w14:textId="77777777" w:rsidR="001F0DC3" w:rsidRPr="00D67B43" w:rsidRDefault="001F0DC3" w:rsidP="00410020">
            <w:pPr>
              <w:rPr>
                <w:rFonts w:cs="Arial"/>
                <w:color w:val="000000"/>
                <w:sz w:val="20"/>
                <w:szCs w:val="20"/>
              </w:rPr>
            </w:pPr>
            <w:r w:rsidRPr="00D67B43">
              <w:rPr>
                <w:rFonts w:cs="Arial"/>
                <w:color w:val="000000"/>
                <w:sz w:val="20"/>
                <w:szCs w:val="20"/>
              </w:rPr>
              <w:t>Lager</w:t>
            </w:r>
          </w:p>
          <w:p w14:paraId="56690D74" w14:textId="77777777" w:rsidR="00A97709" w:rsidRPr="00D67B43" w:rsidRDefault="00A97709" w:rsidP="00410020">
            <w:pPr>
              <w:rPr>
                <w:rFonts w:cs="Arial"/>
                <w:color w:val="000000"/>
                <w:sz w:val="20"/>
                <w:szCs w:val="20"/>
              </w:rPr>
            </w:pPr>
            <w:r w:rsidRPr="00D67B43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贮藏啤酒</w:t>
            </w:r>
            <w:r w:rsidRPr="00D67B43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(</w:t>
            </w:r>
            <w:r w:rsidRPr="00D67B43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拉格啤酒</w:t>
            </w:r>
            <w:r w:rsidRPr="00D67B43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5F402" w14:textId="77777777" w:rsidR="001F0DC3" w:rsidRPr="00D67B43" w:rsidRDefault="001F0DC3" w:rsidP="00410020">
            <w:pPr>
              <w:rPr>
                <w:sz w:val="20"/>
                <w:szCs w:val="20"/>
              </w:rPr>
            </w:pPr>
            <w:r w:rsidRPr="00D67B43">
              <w:rPr>
                <w:sz w:val="20"/>
                <w:szCs w:val="20"/>
              </w:rPr>
              <w:t>Chemical analysis of a range of additional analytes that complement those provided by sample 1L/B.</w:t>
            </w:r>
          </w:p>
          <w:p w14:paraId="0BDEB48A" w14:textId="7619A4C1" w:rsidR="00FC7C46" w:rsidRPr="00D67B43" w:rsidRDefault="00FC7C46" w:rsidP="00410020">
            <w:pPr>
              <w:rPr>
                <w:sz w:val="20"/>
                <w:szCs w:val="20"/>
                <w:lang w:eastAsia="zh-CN"/>
              </w:rPr>
            </w:pPr>
            <w:r w:rsidRPr="00D67B43">
              <w:rPr>
                <w:rFonts w:hint="eastAsia"/>
                <w:sz w:val="20"/>
                <w:szCs w:val="20"/>
                <w:lang w:eastAsia="zh-CN"/>
              </w:rPr>
              <w:t>补充样品</w:t>
            </w:r>
            <w:r w:rsidRPr="00D67B43">
              <w:rPr>
                <w:rFonts w:hint="eastAsia"/>
                <w:sz w:val="20"/>
                <w:szCs w:val="20"/>
                <w:lang w:eastAsia="zh-CN"/>
              </w:rPr>
              <w:t>1L/B</w:t>
            </w:r>
            <w:r w:rsidRPr="00D67B43">
              <w:rPr>
                <w:rFonts w:hint="eastAsia"/>
                <w:sz w:val="20"/>
                <w:szCs w:val="20"/>
                <w:lang w:eastAsia="zh-CN"/>
              </w:rPr>
              <w:t>所提供的一系列分析物以外的化学分析</w:t>
            </w:r>
          </w:p>
        </w:tc>
      </w:tr>
      <w:tr w:rsidR="001F0DC3" w:rsidRPr="00E47308" w14:paraId="63931873" w14:textId="77777777" w:rsidTr="00410020">
        <w:trPr>
          <w:trHeight w:val="425"/>
        </w:trPr>
        <w:tc>
          <w:tcPr>
            <w:tcW w:w="127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5A009DD" w14:textId="77777777" w:rsidR="001F0DC3" w:rsidRPr="00D67B43" w:rsidRDefault="001F0DC3" w:rsidP="00410020">
            <w:pPr>
              <w:rPr>
                <w:b/>
                <w:sz w:val="20"/>
                <w:szCs w:val="20"/>
              </w:rPr>
            </w:pPr>
            <w:r w:rsidRPr="00D67B43">
              <w:rPr>
                <w:sz w:val="20"/>
                <w:szCs w:val="20"/>
              </w:rPr>
              <w:t>PT-BA-</w:t>
            </w:r>
            <w:r w:rsidRPr="00D67B43">
              <w:rPr>
                <w:b/>
                <w:sz w:val="20"/>
                <w:szCs w:val="20"/>
              </w:rPr>
              <w:t>01B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7A75CE6" w14:textId="77777777" w:rsidR="001F0DC3" w:rsidRPr="00D67B43" w:rsidRDefault="001F0DC3" w:rsidP="00410020">
            <w:pPr>
              <w:rPr>
                <w:rFonts w:cs="Arial"/>
                <w:sz w:val="20"/>
                <w:szCs w:val="20"/>
                <w:lang w:eastAsia="en-GB"/>
              </w:rPr>
            </w:pPr>
            <w:r w:rsidRPr="00D67B43">
              <w:rPr>
                <w:rFonts w:cs="Arial"/>
                <w:sz w:val="20"/>
                <w:szCs w:val="20"/>
                <w:lang w:eastAsia="en-GB"/>
              </w:rPr>
              <w:t xml:space="preserve">4 x cans/bottles 440ml or greater </w:t>
            </w:r>
          </w:p>
          <w:p w14:paraId="0AA38F8B" w14:textId="77777777" w:rsidR="00361AF1" w:rsidRPr="00D67B43" w:rsidRDefault="00361AF1" w:rsidP="00410020">
            <w:pPr>
              <w:rPr>
                <w:rFonts w:cs="Arial"/>
                <w:sz w:val="20"/>
                <w:szCs w:val="20"/>
                <w:lang w:eastAsia="en-GB"/>
              </w:rPr>
            </w:pP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4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罐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/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瓶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440ml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以上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FC66C83" w14:textId="77777777" w:rsidR="001F0DC3" w:rsidRPr="00D67B43" w:rsidRDefault="001F0DC3" w:rsidP="00410020">
            <w:pPr>
              <w:rPr>
                <w:sz w:val="20"/>
                <w:szCs w:val="20"/>
              </w:rPr>
            </w:pPr>
            <w:r w:rsidRPr="00D67B43">
              <w:rPr>
                <w:sz w:val="20"/>
                <w:szCs w:val="20"/>
              </w:rPr>
              <w:t>Ale (bitter):</w:t>
            </w:r>
          </w:p>
          <w:p w14:paraId="3A3DAD17" w14:textId="77777777" w:rsidR="00361AF1" w:rsidRPr="00D67B43" w:rsidRDefault="00172712" w:rsidP="00172712">
            <w:pPr>
              <w:rPr>
                <w:sz w:val="20"/>
                <w:szCs w:val="20"/>
              </w:rPr>
            </w:pPr>
            <w:r w:rsidRPr="00D67B43">
              <w:rPr>
                <w:rFonts w:hint="eastAsia"/>
                <w:sz w:val="20"/>
                <w:szCs w:val="20"/>
                <w:lang w:eastAsia="zh-CN"/>
              </w:rPr>
              <w:t>麦芽酒</w:t>
            </w:r>
            <w:r w:rsidR="00B71143" w:rsidRPr="00D67B43">
              <w:rPr>
                <w:rFonts w:hint="eastAsia"/>
                <w:sz w:val="20"/>
                <w:szCs w:val="20"/>
                <w:lang w:eastAsia="zh-CN"/>
              </w:rPr>
              <w:t>(</w:t>
            </w:r>
            <w:r w:rsidRPr="00D67B43">
              <w:rPr>
                <w:rFonts w:hint="eastAsia"/>
                <w:sz w:val="20"/>
                <w:szCs w:val="20"/>
                <w:lang w:eastAsia="zh-CN"/>
              </w:rPr>
              <w:t>艾尔啤酒</w:t>
            </w:r>
            <w:r w:rsidR="00B71143" w:rsidRPr="00D67B43">
              <w:rPr>
                <w:rFonts w:hint="eastAsia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61A7A" w14:textId="77777777" w:rsidR="001F0DC3" w:rsidRPr="00D67B43" w:rsidRDefault="001F0DC3" w:rsidP="00410020">
            <w:pPr>
              <w:rPr>
                <w:sz w:val="20"/>
                <w:szCs w:val="20"/>
              </w:rPr>
            </w:pPr>
            <w:r w:rsidRPr="00D67B43">
              <w:rPr>
                <w:sz w:val="20"/>
                <w:szCs w:val="20"/>
              </w:rPr>
              <w:t>Chemical analysis of a range of key brewing analytes that are routinely analysed in the brewing industry</w:t>
            </w:r>
          </w:p>
          <w:p w14:paraId="413684D8" w14:textId="3691752C" w:rsidR="00361AF1" w:rsidRPr="00D67B43" w:rsidRDefault="00B1052F" w:rsidP="00B051E6">
            <w:pPr>
              <w:rPr>
                <w:rFonts w:eastAsia="Calibri" w:cs="Arial"/>
                <w:sz w:val="20"/>
                <w:szCs w:val="20"/>
                <w:lang w:eastAsia="zh-CN"/>
              </w:rPr>
            </w:pPr>
            <w:r w:rsidRPr="00D67B43">
              <w:rPr>
                <w:rFonts w:cs="Arial"/>
                <w:color w:val="2E3033"/>
                <w:sz w:val="20"/>
                <w:szCs w:val="20"/>
                <w:shd w:val="clear" w:color="auto" w:fill="FFFFFF"/>
                <w:lang w:eastAsia="zh-CN"/>
              </w:rPr>
              <w:t>在酿造工业中</w:t>
            </w:r>
            <w:r w:rsidRPr="00D67B43">
              <w:rPr>
                <w:rFonts w:cs="Arial" w:hint="eastAsia"/>
                <w:color w:val="2E3033"/>
                <w:sz w:val="20"/>
                <w:szCs w:val="20"/>
                <w:shd w:val="clear" w:color="auto" w:fill="FFFFFF"/>
                <w:lang w:eastAsia="zh-CN"/>
              </w:rPr>
              <w:t>常规</w:t>
            </w:r>
            <w:r w:rsidRPr="00D67B43">
              <w:rPr>
                <w:rFonts w:cs="Arial"/>
                <w:color w:val="2E3033"/>
                <w:sz w:val="20"/>
                <w:szCs w:val="20"/>
                <w:shd w:val="clear" w:color="auto" w:fill="FFFFFF"/>
                <w:lang w:eastAsia="zh-CN"/>
              </w:rPr>
              <w:t>分析的一系列关键酿造分析物的化学分</w:t>
            </w:r>
            <w:r w:rsidRPr="00D67B43">
              <w:rPr>
                <w:rFonts w:ascii="宋体" w:eastAsia="宋体" w:hAnsi="宋体" w:cs="宋体" w:hint="eastAsia"/>
                <w:color w:val="2E3033"/>
                <w:sz w:val="20"/>
                <w:szCs w:val="20"/>
                <w:shd w:val="clear" w:color="auto" w:fill="FFFFFF"/>
                <w:lang w:eastAsia="zh-CN"/>
              </w:rPr>
              <w:t>析</w:t>
            </w:r>
          </w:p>
        </w:tc>
      </w:tr>
      <w:tr w:rsidR="001F0DC3" w:rsidRPr="00E47308" w14:paraId="776AC55A" w14:textId="77777777" w:rsidTr="00410020">
        <w:trPr>
          <w:trHeight w:val="1165"/>
        </w:trPr>
        <w:tc>
          <w:tcPr>
            <w:tcW w:w="127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D1DE6A5" w14:textId="77777777" w:rsidR="001F0DC3" w:rsidRPr="00D67B43" w:rsidRDefault="001F0DC3" w:rsidP="00410020">
            <w:pPr>
              <w:rPr>
                <w:b/>
                <w:sz w:val="20"/>
                <w:szCs w:val="20"/>
              </w:rPr>
            </w:pPr>
            <w:r w:rsidRPr="00D67B43">
              <w:rPr>
                <w:sz w:val="20"/>
                <w:szCs w:val="20"/>
              </w:rPr>
              <w:t>PT-BA-</w:t>
            </w:r>
            <w:r w:rsidRPr="00D67B43">
              <w:rPr>
                <w:b/>
                <w:sz w:val="20"/>
                <w:szCs w:val="20"/>
              </w:rPr>
              <w:t>03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F260CE1" w14:textId="77777777" w:rsidR="001F0DC3" w:rsidRPr="00D67B43" w:rsidRDefault="001F0DC3" w:rsidP="00410020">
            <w:pPr>
              <w:rPr>
                <w:rFonts w:cs="Arial"/>
                <w:sz w:val="20"/>
                <w:szCs w:val="20"/>
                <w:lang w:eastAsia="en-GB"/>
              </w:rPr>
            </w:pPr>
            <w:r w:rsidRPr="00D67B43">
              <w:rPr>
                <w:rFonts w:cs="Arial"/>
                <w:sz w:val="20"/>
                <w:szCs w:val="20"/>
                <w:lang w:eastAsia="en-GB"/>
              </w:rPr>
              <w:t xml:space="preserve">1 x can/bottle 330ml or greater </w:t>
            </w:r>
          </w:p>
          <w:p w14:paraId="11C8CB6A" w14:textId="77777777" w:rsidR="00975EC4" w:rsidRPr="00D67B43" w:rsidRDefault="00975EC4" w:rsidP="00410020">
            <w:pPr>
              <w:rPr>
                <w:sz w:val="20"/>
                <w:szCs w:val="20"/>
              </w:rPr>
            </w:pP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1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罐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/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瓶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330ml</w:t>
            </w: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以上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B9A8760" w14:textId="02484518" w:rsidR="00782B53" w:rsidRPr="00D67B43" w:rsidRDefault="001F0DC3" w:rsidP="00410020">
            <w:pPr>
              <w:rPr>
                <w:b/>
                <w:sz w:val="20"/>
                <w:szCs w:val="20"/>
              </w:rPr>
            </w:pPr>
            <w:r w:rsidRPr="00D67B43">
              <w:rPr>
                <w:b/>
                <w:sz w:val="20"/>
                <w:szCs w:val="20"/>
              </w:rPr>
              <w:t>High colour ale:</w:t>
            </w:r>
          </w:p>
          <w:p w14:paraId="5BFCBBEF" w14:textId="77777777" w:rsidR="001F0DC3" w:rsidRPr="00D67B43" w:rsidRDefault="001F0DC3" w:rsidP="00410020">
            <w:pPr>
              <w:rPr>
                <w:sz w:val="20"/>
                <w:szCs w:val="20"/>
              </w:rPr>
            </w:pPr>
            <w:r w:rsidRPr="00D67B43">
              <w:rPr>
                <w:sz w:val="20"/>
                <w:szCs w:val="20"/>
              </w:rPr>
              <w:t>BA325; BA326</w:t>
            </w:r>
          </w:p>
          <w:p w14:paraId="09C2A308" w14:textId="77777777" w:rsidR="001F0DC3" w:rsidRPr="00D67B43" w:rsidRDefault="001F0DC3" w:rsidP="00410020">
            <w:pPr>
              <w:rPr>
                <w:sz w:val="20"/>
                <w:szCs w:val="20"/>
              </w:rPr>
            </w:pPr>
            <w:r w:rsidRPr="00D67B43">
              <w:rPr>
                <w:sz w:val="20"/>
                <w:szCs w:val="20"/>
              </w:rPr>
              <w:t>BA328; BA329</w:t>
            </w:r>
          </w:p>
          <w:p w14:paraId="0AF53044" w14:textId="77777777" w:rsidR="001F0DC3" w:rsidRPr="000E0585" w:rsidRDefault="001F0DC3" w:rsidP="00410020">
            <w:pPr>
              <w:rPr>
                <w:sz w:val="20"/>
                <w:szCs w:val="20"/>
                <w:lang w:val="pl-PL"/>
              </w:rPr>
            </w:pPr>
            <w:r w:rsidRPr="000E0585">
              <w:rPr>
                <w:sz w:val="20"/>
                <w:szCs w:val="20"/>
                <w:lang w:val="pl-PL"/>
              </w:rPr>
              <w:t>BA331; BA332</w:t>
            </w:r>
          </w:p>
          <w:p w14:paraId="7B4969AE" w14:textId="77777777" w:rsidR="001F0DC3" w:rsidRPr="000E0585" w:rsidRDefault="001F0DC3" w:rsidP="00410020">
            <w:pPr>
              <w:rPr>
                <w:sz w:val="20"/>
                <w:szCs w:val="20"/>
                <w:lang w:val="pl-PL"/>
              </w:rPr>
            </w:pPr>
            <w:r w:rsidRPr="000E0585">
              <w:rPr>
                <w:sz w:val="20"/>
                <w:szCs w:val="20"/>
                <w:lang w:val="pl-PL"/>
              </w:rPr>
              <w:t>BA334; BA335</w:t>
            </w:r>
          </w:p>
          <w:p w14:paraId="4A683544" w14:textId="298F6DAE" w:rsidR="001F0DC3" w:rsidRPr="000E0585" w:rsidRDefault="001F0DC3" w:rsidP="00410020">
            <w:pPr>
              <w:rPr>
                <w:b/>
                <w:sz w:val="20"/>
                <w:szCs w:val="20"/>
                <w:lang w:val="pl-PL"/>
              </w:rPr>
            </w:pPr>
            <w:r w:rsidRPr="000E0585">
              <w:rPr>
                <w:b/>
                <w:sz w:val="20"/>
                <w:szCs w:val="20"/>
                <w:lang w:val="pl-PL"/>
              </w:rPr>
              <w:t>High bitter ale:</w:t>
            </w:r>
          </w:p>
          <w:p w14:paraId="7E6F7C62" w14:textId="4FD73537" w:rsidR="00782B53" w:rsidRPr="000E0585" w:rsidRDefault="00782B53" w:rsidP="00410020">
            <w:pPr>
              <w:rPr>
                <w:sz w:val="20"/>
                <w:szCs w:val="20"/>
                <w:lang w:val="pl-PL"/>
              </w:rPr>
            </w:pPr>
            <w:r w:rsidRPr="000E0585">
              <w:rPr>
                <w:sz w:val="20"/>
                <w:szCs w:val="20"/>
                <w:lang w:val="pl-PL"/>
              </w:rPr>
              <w:t>BA32</w:t>
            </w:r>
            <w:r w:rsidRPr="000E0585">
              <w:rPr>
                <w:rFonts w:hint="eastAsia"/>
                <w:sz w:val="20"/>
                <w:szCs w:val="20"/>
                <w:lang w:val="pl-PL" w:eastAsia="zh-CN"/>
              </w:rPr>
              <w:t>2</w:t>
            </w:r>
            <w:r w:rsidRPr="000E0585">
              <w:rPr>
                <w:sz w:val="20"/>
                <w:szCs w:val="20"/>
                <w:lang w:val="pl-PL"/>
              </w:rPr>
              <w:t>; BA3</w:t>
            </w:r>
            <w:r w:rsidRPr="000E0585">
              <w:rPr>
                <w:rFonts w:hint="eastAsia"/>
                <w:sz w:val="20"/>
                <w:szCs w:val="20"/>
                <w:lang w:val="pl-PL" w:eastAsia="zh-CN"/>
              </w:rPr>
              <w:t>23</w:t>
            </w:r>
          </w:p>
          <w:p w14:paraId="1AD051B0" w14:textId="77777777" w:rsidR="001F0DC3" w:rsidRPr="000E0585" w:rsidRDefault="001F0DC3" w:rsidP="00410020">
            <w:pPr>
              <w:rPr>
                <w:sz w:val="20"/>
                <w:szCs w:val="20"/>
                <w:lang w:val="pl-PL"/>
              </w:rPr>
            </w:pPr>
            <w:r w:rsidRPr="000E0585">
              <w:rPr>
                <w:sz w:val="20"/>
                <w:szCs w:val="20"/>
                <w:lang w:val="pl-PL"/>
              </w:rPr>
              <w:t>BA327; BA330</w:t>
            </w:r>
          </w:p>
          <w:p w14:paraId="44DA9A90" w14:textId="77777777" w:rsidR="000B7685" w:rsidRPr="000E0585" w:rsidRDefault="001F0DC3" w:rsidP="000B7685">
            <w:pPr>
              <w:rPr>
                <w:sz w:val="20"/>
                <w:szCs w:val="20"/>
                <w:lang w:val="pl-PL"/>
              </w:rPr>
            </w:pPr>
            <w:r w:rsidRPr="000E0585">
              <w:rPr>
                <w:sz w:val="20"/>
                <w:szCs w:val="20"/>
                <w:lang w:val="pl-PL"/>
              </w:rPr>
              <w:t>BA333; BA33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8670C" w14:textId="1985D0FF" w:rsidR="001F0DC3" w:rsidRPr="00D67B43" w:rsidRDefault="001F0DC3" w:rsidP="00410020">
            <w:pPr>
              <w:rPr>
                <w:rFonts w:cs="Arial"/>
                <w:sz w:val="20"/>
                <w:szCs w:val="20"/>
              </w:rPr>
            </w:pPr>
            <w:r w:rsidRPr="00D67B43">
              <w:rPr>
                <w:sz w:val="20"/>
                <w:szCs w:val="20"/>
              </w:rPr>
              <w:t>Chemical analysis (</w:t>
            </w:r>
            <w:bookmarkStart w:id="3" w:name="OLE_LINK1"/>
            <w:r w:rsidRPr="00D67B43">
              <w:rPr>
                <w:sz w:val="20"/>
                <w:szCs w:val="20"/>
              </w:rPr>
              <w:t>AB</w:t>
            </w:r>
            <w:bookmarkEnd w:id="3"/>
            <w:r w:rsidR="00ED01BC">
              <w:rPr>
                <w:rFonts w:hint="eastAsia"/>
                <w:sz w:val="20"/>
                <w:szCs w:val="20"/>
                <w:lang w:eastAsia="zh-CN"/>
              </w:rPr>
              <w:t>V</w:t>
            </w:r>
            <w:r w:rsidRPr="00D67B43">
              <w:rPr>
                <w:sz w:val="20"/>
                <w:szCs w:val="20"/>
              </w:rPr>
              <w:t xml:space="preserve">; Bitterness; </w:t>
            </w:r>
            <w:r w:rsidRPr="00D67B43">
              <w:rPr>
                <w:rFonts w:cs="Arial"/>
                <w:sz w:val="20"/>
                <w:szCs w:val="20"/>
              </w:rPr>
              <w:t xml:space="preserve">Colour; </w:t>
            </w:r>
          </w:p>
          <w:p w14:paraId="6D45FDF0" w14:textId="77777777" w:rsidR="001F0DC3" w:rsidRPr="00D67B43" w:rsidRDefault="001F0DC3" w:rsidP="00410020">
            <w:pPr>
              <w:rPr>
                <w:rFonts w:cs="Arial"/>
                <w:sz w:val="20"/>
                <w:szCs w:val="20"/>
              </w:rPr>
            </w:pPr>
            <w:r w:rsidRPr="00D67B43">
              <w:rPr>
                <w:rFonts w:cs="Arial"/>
                <w:sz w:val="20"/>
                <w:szCs w:val="20"/>
              </w:rPr>
              <w:t>Iso-</w:t>
            </w:r>
            <w:r w:rsidRPr="00D67B43">
              <w:rPr>
                <w:rFonts w:cs="Arial"/>
                <w:sz w:val="20"/>
                <w:szCs w:val="20"/>
              </w:rPr>
              <w:sym w:font="Symbol" w:char="F061"/>
            </w:r>
            <w:r w:rsidRPr="00D67B43">
              <w:rPr>
                <w:rFonts w:cs="Arial"/>
                <w:sz w:val="20"/>
                <w:szCs w:val="20"/>
              </w:rPr>
              <w:t>-acids; Tetra iso-</w:t>
            </w:r>
            <w:r w:rsidRPr="00D67B43">
              <w:rPr>
                <w:rFonts w:cs="Arial"/>
                <w:sz w:val="20"/>
                <w:szCs w:val="20"/>
              </w:rPr>
              <w:sym w:font="Symbol" w:char="F061"/>
            </w:r>
            <w:r w:rsidRPr="00D67B43">
              <w:rPr>
                <w:rFonts w:cs="Arial"/>
                <w:sz w:val="20"/>
                <w:szCs w:val="20"/>
              </w:rPr>
              <w:t xml:space="preserve">-acids; Free Diacetyl; </w:t>
            </w:r>
          </w:p>
          <w:p w14:paraId="312BE470" w14:textId="77777777" w:rsidR="001F0DC3" w:rsidRPr="00D67B43" w:rsidRDefault="001F0DC3" w:rsidP="00410020">
            <w:pPr>
              <w:rPr>
                <w:rFonts w:cs="Arial"/>
                <w:sz w:val="20"/>
                <w:szCs w:val="20"/>
              </w:rPr>
            </w:pPr>
            <w:r w:rsidRPr="00D67B43">
              <w:rPr>
                <w:rFonts w:cs="Arial"/>
                <w:sz w:val="20"/>
                <w:szCs w:val="20"/>
              </w:rPr>
              <w:t>Total Diacetyl; Free 2,3-Pentanedione; Total VDK)</w:t>
            </w:r>
          </w:p>
          <w:p w14:paraId="7BE76717" w14:textId="5613B6FB" w:rsidR="000976A1" w:rsidRPr="00D67B43" w:rsidRDefault="000976A1" w:rsidP="00410020">
            <w:pPr>
              <w:rPr>
                <w:rFonts w:cs="Arial"/>
                <w:sz w:val="20"/>
                <w:szCs w:val="20"/>
                <w:lang w:eastAsia="zh-CN"/>
              </w:rPr>
            </w:pPr>
            <w:r w:rsidRPr="00D67B43">
              <w:rPr>
                <w:rFonts w:cs="Arial" w:hint="eastAsia"/>
                <w:sz w:val="20"/>
                <w:szCs w:val="20"/>
                <w:lang w:eastAsia="zh-CN"/>
              </w:rPr>
              <w:t>化学分析</w:t>
            </w:r>
            <w:r w:rsidR="00F0585F" w:rsidRPr="00D67B43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="00ED01BC">
              <w:rPr>
                <w:rFonts w:cs="Arial" w:hint="eastAsia"/>
                <w:sz w:val="20"/>
                <w:szCs w:val="20"/>
                <w:lang w:eastAsia="zh-CN"/>
              </w:rPr>
              <w:t>酒精度</w:t>
            </w:r>
            <w:r w:rsidR="006E304A">
              <w:rPr>
                <w:rFonts w:cs="Arial" w:hint="eastAsia"/>
                <w:sz w:val="20"/>
                <w:szCs w:val="20"/>
                <w:lang w:eastAsia="zh-CN"/>
              </w:rPr>
              <w:t>；</w:t>
            </w:r>
            <w:r w:rsidR="00353B9D" w:rsidRPr="00D67B43">
              <w:rPr>
                <w:rFonts w:cs="Arial" w:hint="eastAsia"/>
                <w:sz w:val="20"/>
                <w:szCs w:val="20"/>
                <w:lang w:eastAsia="zh-CN"/>
              </w:rPr>
              <w:t>苦度；色度</w:t>
            </w:r>
            <w:r w:rsidR="00C55F0B" w:rsidRPr="00D67B43">
              <w:rPr>
                <w:rFonts w:cs="Arial" w:hint="eastAsia"/>
                <w:sz w:val="20"/>
                <w:szCs w:val="20"/>
                <w:lang w:eastAsia="zh-CN"/>
              </w:rPr>
              <w:t>；</w:t>
            </w:r>
            <w:r w:rsidR="00C55F0B" w:rsidRPr="00D67B43">
              <w:rPr>
                <w:rFonts w:hint="eastAsia"/>
                <w:sz w:val="20"/>
                <w:szCs w:val="20"/>
                <w:lang w:eastAsia="zh-CN"/>
              </w:rPr>
              <w:t>异</w:t>
            </w:r>
            <w:r w:rsidR="00C55F0B" w:rsidRPr="00D67B43">
              <w:rPr>
                <w:rFonts w:hint="eastAsia"/>
                <w:sz w:val="20"/>
                <w:szCs w:val="20"/>
                <w:lang w:eastAsia="zh-CN"/>
              </w:rPr>
              <w:t>-</w:t>
            </w:r>
            <w:r w:rsidR="00A65898" w:rsidRPr="00D67B43">
              <w:rPr>
                <w:rFonts w:ascii="Cambria Math" w:hAnsi="Cambria Math"/>
                <w:sz w:val="20"/>
                <w:szCs w:val="20"/>
                <w:lang w:eastAsia="zh-CN"/>
              </w:rPr>
              <w:t>α</w:t>
            </w:r>
            <w:r w:rsidR="00C55F0B" w:rsidRPr="00D67B43">
              <w:rPr>
                <w:rFonts w:hint="eastAsia"/>
                <w:sz w:val="20"/>
                <w:szCs w:val="20"/>
                <w:lang w:eastAsia="zh-CN"/>
              </w:rPr>
              <w:t>-</w:t>
            </w:r>
            <w:r w:rsidR="00C55F0B" w:rsidRPr="00D67B43">
              <w:rPr>
                <w:rFonts w:hint="eastAsia"/>
                <w:sz w:val="20"/>
                <w:szCs w:val="20"/>
                <w:lang w:eastAsia="zh-CN"/>
              </w:rPr>
              <w:t>酸</w:t>
            </w:r>
            <w:r w:rsidR="0071143C" w:rsidRPr="00D67B43">
              <w:rPr>
                <w:rFonts w:hint="eastAsia"/>
                <w:sz w:val="20"/>
                <w:szCs w:val="20"/>
                <w:lang w:eastAsia="zh-CN"/>
              </w:rPr>
              <w:t>；</w:t>
            </w:r>
            <w:r w:rsidR="00927030" w:rsidRPr="00D67B43">
              <w:rPr>
                <w:rFonts w:hint="eastAsia"/>
                <w:sz w:val="20"/>
                <w:szCs w:val="20"/>
                <w:lang w:eastAsia="zh-CN"/>
              </w:rPr>
              <w:t>四异</w:t>
            </w:r>
            <w:r w:rsidR="00927030" w:rsidRPr="00D67B43">
              <w:rPr>
                <w:rFonts w:hint="eastAsia"/>
                <w:sz w:val="20"/>
                <w:szCs w:val="20"/>
                <w:lang w:eastAsia="zh-CN"/>
              </w:rPr>
              <w:t>-</w:t>
            </w:r>
            <w:r w:rsidR="00927030" w:rsidRPr="00D67B43">
              <w:rPr>
                <w:rFonts w:ascii="Cambria Math" w:hAnsi="Cambria Math"/>
                <w:sz w:val="20"/>
                <w:szCs w:val="20"/>
                <w:lang w:eastAsia="zh-CN"/>
              </w:rPr>
              <w:t>α</w:t>
            </w:r>
            <w:r w:rsidR="00927030" w:rsidRPr="00D67B43">
              <w:rPr>
                <w:rFonts w:hint="eastAsia"/>
                <w:sz w:val="20"/>
                <w:szCs w:val="20"/>
                <w:lang w:eastAsia="zh-CN"/>
              </w:rPr>
              <w:t>-</w:t>
            </w:r>
            <w:r w:rsidR="00927030" w:rsidRPr="00D67B43">
              <w:rPr>
                <w:rFonts w:hint="eastAsia"/>
                <w:sz w:val="20"/>
                <w:szCs w:val="20"/>
                <w:lang w:eastAsia="zh-CN"/>
              </w:rPr>
              <w:t>酸；</w:t>
            </w:r>
            <w:r w:rsidR="00A71182" w:rsidRPr="00D67B43">
              <w:rPr>
                <w:rFonts w:hint="eastAsia"/>
                <w:sz w:val="20"/>
                <w:szCs w:val="20"/>
                <w:lang w:eastAsia="zh-CN"/>
              </w:rPr>
              <w:t>游离双乙酰</w:t>
            </w:r>
            <w:r w:rsidR="0008433A" w:rsidRPr="00D67B43">
              <w:rPr>
                <w:rFonts w:hint="eastAsia"/>
                <w:sz w:val="20"/>
                <w:szCs w:val="20"/>
                <w:lang w:eastAsia="zh-CN"/>
              </w:rPr>
              <w:t>；</w:t>
            </w:r>
            <w:r w:rsidR="00AE6DA6" w:rsidRPr="00D67B43">
              <w:rPr>
                <w:rFonts w:hint="eastAsia"/>
                <w:sz w:val="20"/>
                <w:szCs w:val="20"/>
                <w:lang w:eastAsia="zh-CN"/>
              </w:rPr>
              <w:t>总二乙酰；</w:t>
            </w:r>
            <w:r w:rsidR="006737BD" w:rsidRPr="00D67B43">
              <w:rPr>
                <w:rFonts w:hint="eastAsia"/>
                <w:sz w:val="20"/>
                <w:szCs w:val="20"/>
                <w:lang w:eastAsia="zh-CN"/>
              </w:rPr>
              <w:t>游离</w:t>
            </w:r>
            <w:r w:rsidR="006737BD" w:rsidRPr="00D67B43">
              <w:rPr>
                <w:rFonts w:hint="eastAsia"/>
                <w:sz w:val="20"/>
                <w:szCs w:val="20"/>
                <w:lang w:eastAsia="zh-CN"/>
              </w:rPr>
              <w:t>2,3-</w:t>
            </w:r>
            <w:r w:rsidR="006737BD" w:rsidRPr="00D67B43">
              <w:rPr>
                <w:rFonts w:hint="eastAsia"/>
                <w:sz w:val="20"/>
                <w:szCs w:val="20"/>
                <w:lang w:eastAsia="zh-CN"/>
              </w:rPr>
              <w:t>戊二酮；总</w:t>
            </w:r>
            <w:r w:rsidR="00CB6592">
              <w:rPr>
                <w:rFonts w:cs="Arial"/>
                <w:color w:val="333333"/>
                <w:sz w:val="20"/>
                <w:szCs w:val="20"/>
                <w:lang w:eastAsia="zh-CN"/>
              </w:rPr>
              <w:t>连二酮</w:t>
            </w:r>
            <w:r w:rsidR="00F0585F" w:rsidRPr="00D67B43">
              <w:rPr>
                <w:rFonts w:cs="Arial"/>
                <w:sz w:val="20"/>
                <w:szCs w:val="20"/>
                <w:lang w:eastAsia="zh-CN"/>
              </w:rPr>
              <w:t>)</w:t>
            </w:r>
          </w:p>
        </w:tc>
      </w:tr>
    </w:tbl>
    <w:p w14:paraId="56221264" w14:textId="77777777" w:rsidR="001F0DC3" w:rsidRDefault="001F0DC3" w:rsidP="00510344">
      <w:pPr>
        <w:rPr>
          <w:color w:val="000000"/>
          <w:sz w:val="18"/>
          <w:szCs w:val="18"/>
          <w:lang w:eastAsia="zh-CN"/>
        </w:rPr>
      </w:pPr>
    </w:p>
    <w:p w14:paraId="74287A8A" w14:textId="77777777" w:rsidR="001F0DC3" w:rsidRDefault="001F0DC3" w:rsidP="00510344">
      <w:pPr>
        <w:rPr>
          <w:color w:val="000000"/>
          <w:sz w:val="18"/>
          <w:szCs w:val="18"/>
          <w:lang w:eastAsia="zh-CN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6"/>
        <w:gridCol w:w="1985"/>
        <w:gridCol w:w="1984"/>
        <w:gridCol w:w="4961"/>
      </w:tblGrid>
      <w:tr w:rsidR="001F0DC3" w:rsidRPr="007D3079" w14:paraId="767DBB8D" w14:textId="77777777" w:rsidTr="00990ECC">
        <w:trPr>
          <w:trHeight w:val="284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4FF1F5C5" w14:textId="77777777" w:rsidR="001F0DC3" w:rsidRDefault="001F0DC3" w:rsidP="00410020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</w:rPr>
              <w:t>CHEMISTRY SAMPLES continued</w:t>
            </w:r>
          </w:p>
          <w:p w14:paraId="106E674D" w14:textId="04A0BF3E" w:rsidR="00C33263" w:rsidRPr="00990ECC" w:rsidRDefault="00C33263" w:rsidP="00410020">
            <w:pPr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化学分析样品</w:t>
            </w:r>
            <w:r w:rsidR="008345C0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(</w:t>
            </w:r>
            <w:r w:rsidR="008345C0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接上</w:t>
            </w:r>
            <w:r w:rsidR="008345C0">
              <w:rPr>
                <w:b/>
                <w:color w:val="FFFFFF" w:themeColor="background1"/>
                <w:sz w:val="20"/>
                <w:szCs w:val="20"/>
                <w:lang w:eastAsia="zh-CN"/>
              </w:rPr>
              <w:t>)</w:t>
            </w:r>
          </w:p>
        </w:tc>
      </w:tr>
      <w:tr w:rsidR="00EF7BAF" w:rsidRPr="007D3079" w14:paraId="56AF36FB" w14:textId="77777777" w:rsidTr="00990ECC">
        <w:trPr>
          <w:trHeight w:val="284"/>
        </w:trPr>
        <w:tc>
          <w:tcPr>
            <w:tcW w:w="1276" w:type="dxa"/>
            <w:tcBorders>
              <w:right w:val="single" w:sz="4" w:space="0" w:color="auto"/>
            </w:tcBorders>
            <w:shd w:val="clear" w:color="auto" w:fill="003B5C"/>
            <w:vAlign w:val="center"/>
          </w:tcPr>
          <w:p w14:paraId="50911478" w14:textId="77777777" w:rsidR="00EF7BAF" w:rsidRDefault="00EF7BAF" w:rsidP="00EF7BAF">
            <w:pPr>
              <w:ind w:hanging="108"/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>Sample</w:t>
            </w:r>
          </w:p>
          <w:p w14:paraId="68CB305C" w14:textId="77777777" w:rsidR="00EF7BAF" w:rsidRPr="00990ECC" w:rsidRDefault="00EF7BAF" w:rsidP="00EF7BAF">
            <w:pPr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样品编号</w:t>
            </w:r>
          </w:p>
        </w:tc>
        <w:tc>
          <w:tcPr>
            <w:tcW w:w="1985" w:type="dxa"/>
            <w:shd w:val="clear" w:color="auto" w:fill="003B5C"/>
          </w:tcPr>
          <w:p w14:paraId="560B216C" w14:textId="77777777" w:rsidR="00EF7BAF" w:rsidRDefault="00EF7BAF" w:rsidP="00EF7BAF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</w:rPr>
              <w:t>Quantity</w:t>
            </w:r>
          </w:p>
          <w:p w14:paraId="040E0A93" w14:textId="77777777" w:rsidR="00EF7BAF" w:rsidRPr="00990ECC" w:rsidRDefault="00EF7BAF" w:rsidP="00EF7BAF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规格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003B5C"/>
          </w:tcPr>
          <w:p w14:paraId="29B850D1" w14:textId="77777777" w:rsidR="00EF7BAF" w:rsidRDefault="00EF7BAF" w:rsidP="00EF7BAF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</w:rPr>
              <w:t>Supplied as</w:t>
            </w:r>
          </w:p>
          <w:p w14:paraId="1F012A3C" w14:textId="77777777" w:rsidR="00EF7BAF" w:rsidRPr="00990ECC" w:rsidRDefault="00EF7BAF" w:rsidP="00EF7BAF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样品形式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0ABDFE24" w14:textId="77777777" w:rsidR="00EF7BAF" w:rsidRDefault="00EF7BAF" w:rsidP="00EF7BAF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</w:rPr>
              <w:t>Target Analyte(s)</w:t>
            </w:r>
          </w:p>
          <w:p w14:paraId="35CB635A" w14:textId="77777777" w:rsidR="00EF7BAF" w:rsidRPr="00990ECC" w:rsidRDefault="00EF7BAF" w:rsidP="00EF7BAF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分析物</w:t>
            </w:r>
          </w:p>
        </w:tc>
      </w:tr>
      <w:tr w:rsidR="001F0DC3" w:rsidRPr="005939FF" w14:paraId="36FBF8BC" w14:textId="77777777" w:rsidTr="00410020">
        <w:trPr>
          <w:trHeight w:val="425"/>
        </w:trPr>
        <w:tc>
          <w:tcPr>
            <w:tcW w:w="127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ADD195F" w14:textId="77777777" w:rsidR="001F0DC3" w:rsidRPr="005939FF" w:rsidRDefault="001F0DC3" w:rsidP="00410020">
            <w:pPr>
              <w:rPr>
                <w:b/>
                <w:sz w:val="20"/>
                <w:szCs w:val="20"/>
              </w:rPr>
            </w:pPr>
            <w:r w:rsidRPr="00125256">
              <w:rPr>
                <w:sz w:val="20"/>
                <w:szCs w:val="20"/>
              </w:rPr>
              <w:t>PT-BA-</w:t>
            </w:r>
            <w:r>
              <w:rPr>
                <w:b/>
                <w:sz w:val="20"/>
                <w:szCs w:val="20"/>
              </w:rPr>
              <w:t>0</w:t>
            </w:r>
            <w:r w:rsidRPr="005939FF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F23115A" w14:textId="77777777" w:rsidR="001F0DC3" w:rsidRDefault="001F0DC3" w:rsidP="00410020">
            <w:pPr>
              <w:rPr>
                <w:rFonts w:cs="Arial"/>
                <w:sz w:val="20"/>
                <w:szCs w:val="20"/>
                <w:lang w:eastAsia="en-GB"/>
              </w:rPr>
            </w:pPr>
            <w:r w:rsidRPr="005939FF">
              <w:rPr>
                <w:rFonts w:cs="Arial"/>
                <w:sz w:val="20"/>
                <w:szCs w:val="20"/>
                <w:lang w:eastAsia="en-GB"/>
              </w:rPr>
              <w:t>4 x cans/bottles 440ml or greater</w:t>
            </w:r>
          </w:p>
          <w:p w14:paraId="6F5D7A3E" w14:textId="77777777" w:rsidR="00BF0F47" w:rsidRPr="005939FF" w:rsidRDefault="003E46AA" w:rsidP="00410020">
            <w:pPr>
              <w:rPr>
                <w:sz w:val="20"/>
                <w:szCs w:val="20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4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罐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/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瓶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440ml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以上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027807A" w14:textId="77777777" w:rsidR="001F0DC3" w:rsidRDefault="001F0DC3" w:rsidP="00410020">
            <w:pPr>
              <w:rPr>
                <w:sz w:val="20"/>
                <w:szCs w:val="20"/>
              </w:rPr>
            </w:pPr>
            <w:r w:rsidRPr="005939FF">
              <w:rPr>
                <w:sz w:val="20"/>
                <w:szCs w:val="20"/>
              </w:rPr>
              <w:t>Lager or ale</w:t>
            </w:r>
          </w:p>
          <w:p w14:paraId="3678AE26" w14:textId="77777777" w:rsidR="00BF0F47" w:rsidRPr="00927135" w:rsidRDefault="00C51F08" w:rsidP="00410020">
            <w:pPr>
              <w:rPr>
                <w:rFonts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贮藏啤酒</w:t>
            </w:r>
            <w:r w:rsidR="001A027D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拉格啤酒</w:t>
            </w:r>
            <w:r w:rsidR="001A027D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)</w:t>
            </w:r>
            <w:r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或麦芽酒</w:t>
            </w:r>
            <w:r w:rsidR="00EA42F0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艾尔啤酒</w:t>
            </w:r>
            <w:r w:rsidR="00EA42F0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DBBF3" w14:textId="77777777" w:rsidR="001F0DC3" w:rsidRDefault="001F0DC3" w:rsidP="0041002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Pr="005939FF">
              <w:rPr>
                <w:sz w:val="20"/>
                <w:szCs w:val="20"/>
              </w:rPr>
              <w:t>valuation of aroma and taste characteristics by sensory panels</w:t>
            </w:r>
          </w:p>
          <w:p w14:paraId="5FE03271" w14:textId="77777777" w:rsidR="00BF0F47" w:rsidRPr="00187CCE" w:rsidRDefault="00C37BAD" w:rsidP="00410020">
            <w:pPr>
              <w:rPr>
                <w:rFonts w:cs="Arial"/>
                <w:sz w:val="20"/>
                <w:szCs w:val="20"/>
                <w:lang w:eastAsia="zh-CN"/>
              </w:rPr>
            </w:pPr>
            <w:r w:rsidRPr="00E57E92">
              <w:rPr>
                <w:rFonts w:cs="Arial" w:hint="eastAsia"/>
                <w:sz w:val="20"/>
                <w:szCs w:val="20"/>
                <w:lang w:eastAsia="zh-CN"/>
              </w:rPr>
              <w:t>用感官评定法评价香气和口感特征</w:t>
            </w:r>
          </w:p>
        </w:tc>
      </w:tr>
      <w:tr w:rsidR="001F0DC3" w:rsidRPr="005939FF" w14:paraId="59672CF3" w14:textId="77777777" w:rsidTr="00410020">
        <w:trPr>
          <w:trHeight w:val="425"/>
        </w:trPr>
        <w:tc>
          <w:tcPr>
            <w:tcW w:w="127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B821C69" w14:textId="77777777" w:rsidR="001F0DC3" w:rsidRPr="005939FF" w:rsidRDefault="001F0DC3" w:rsidP="00410020">
            <w:pPr>
              <w:rPr>
                <w:b/>
                <w:sz w:val="20"/>
                <w:szCs w:val="20"/>
              </w:rPr>
            </w:pPr>
            <w:r w:rsidRPr="00125256">
              <w:rPr>
                <w:sz w:val="20"/>
                <w:szCs w:val="20"/>
              </w:rPr>
              <w:t>PT-BA-</w:t>
            </w:r>
            <w:r>
              <w:rPr>
                <w:b/>
                <w:sz w:val="20"/>
                <w:szCs w:val="20"/>
              </w:rPr>
              <w:t>0</w:t>
            </w:r>
            <w:r w:rsidRPr="005939FF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988D95C" w14:textId="77777777" w:rsidR="001F0DC3" w:rsidRDefault="001F0DC3" w:rsidP="00410020">
            <w:pPr>
              <w:rPr>
                <w:rFonts w:cs="Arial"/>
                <w:sz w:val="20"/>
                <w:szCs w:val="20"/>
                <w:lang w:eastAsia="en-GB"/>
              </w:rPr>
            </w:pPr>
            <w:r w:rsidRPr="005939FF">
              <w:rPr>
                <w:rFonts w:cs="Arial"/>
                <w:sz w:val="20"/>
                <w:szCs w:val="20"/>
                <w:lang w:eastAsia="en-GB"/>
              </w:rPr>
              <w:t>1 x can/bottle 330mL or greater</w:t>
            </w:r>
          </w:p>
          <w:p w14:paraId="220789F2" w14:textId="77777777" w:rsidR="00BF0F47" w:rsidRPr="005939FF" w:rsidRDefault="00432792" w:rsidP="00410020">
            <w:pPr>
              <w:rPr>
                <w:rFonts w:cs="Arial"/>
                <w:sz w:val="20"/>
                <w:szCs w:val="20"/>
                <w:lang w:eastAsia="en-GB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1</w:t>
            </w:r>
            <w:r w:rsidRPr="001A33D8">
              <w:rPr>
                <w:rFonts w:cs="Arial" w:hint="eastAsia"/>
                <w:sz w:val="20"/>
                <w:szCs w:val="20"/>
                <w:lang w:eastAsia="zh-CN"/>
              </w:rPr>
              <w:t>罐</w:t>
            </w:r>
            <w:r w:rsidRPr="001A33D8">
              <w:rPr>
                <w:rFonts w:cs="Arial" w:hint="eastAsia"/>
                <w:sz w:val="20"/>
                <w:szCs w:val="20"/>
                <w:lang w:eastAsia="zh-CN"/>
              </w:rPr>
              <w:t>/</w:t>
            </w:r>
            <w:r w:rsidRPr="001A33D8">
              <w:rPr>
                <w:rFonts w:cs="Arial" w:hint="eastAsia"/>
                <w:sz w:val="20"/>
                <w:szCs w:val="20"/>
                <w:lang w:eastAsia="zh-CN"/>
              </w:rPr>
              <w:t>瓶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33</w:t>
            </w:r>
            <w:r w:rsidRPr="001A33D8">
              <w:rPr>
                <w:rFonts w:cs="Arial" w:hint="eastAsia"/>
                <w:sz w:val="20"/>
                <w:szCs w:val="20"/>
                <w:lang w:eastAsia="zh-CN"/>
              </w:rPr>
              <w:t>0ml</w:t>
            </w:r>
            <w:r w:rsidRPr="001A33D8">
              <w:rPr>
                <w:rFonts w:cs="Arial" w:hint="eastAsia"/>
                <w:sz w:val="20"/>
                <w:szCs w:val="20"/>
                <w:lang w:eastAsia="zh-CN"/>
              </w:rPr>
              <w:t>以上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43D57E" w14:textId="77777777" w:rsidR="001F0DC3" w:rsidRDefault="001F0DC3" w:rsidP="00410020">
            <w:pPr>
              <w:rPr>
                <w:sz w:val="20"/>
                <w:szCs w:val="20"/>
              </w:rPr>
            </w:pPr>
            <w:r w:rsidRPr="005939FF">
              <w:rPr>
                <w:sz w:val="20"/>
                <w:szCs w:val="20"/>
              </w:rPr>
              <w:t>Alcohol free/low alcohol beer</w:t>
            </w:r>
          </w:p>
          <w:p w14:paraId="43620EAD" w14:textId="77777777" w:rsidR="00BF0F47" w:rsidRPr="00927135" w:rsidRDefault="00707339" w:rsidP="00410020">
            <w:pPr>
              <w:rPr>
                <w:rFonts w:cs="Arial"/>
                <w:color w:val="000000"/>
                <w:sz w:val="20"/>
                <w:szCs w:val="20"/>
              </w:rPr>
            </w:pPr>
            <w:r w:rsidRPr="008A4824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无酒精</w:t>
            </w:r>
            <w:r w:rsidRPr="008A4824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/</w:t>
            </w:r>
            <w:r w:rsidRPr="008A4824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低酒精啤酒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9DCC3" w14:textId="77777777" w:rsidR="001F0DC3" w:rsidRDefault="001F0DC3" w:rsidP="00410020">
            <w:pPr>
              <w:ind w:right="-108"/>
              <w:rPr>
                <w:sz w:val="20"/>
                <w:szCs w:val="20"/>
              </w:rPr>
            </w:pPr>
            <w:r w:rsidRPr="005939FF">
              <w:rPr>
                <w:sz w:val="20"/>
                <w:szCs w:val="20"/>
              </w:rPr>
              <w:t>Chemical analysis (ABV; Apparent gravity; Bitterness; Colour; pH)</w:t>
            </w:r>
          </w:p>
          <w:p w14:paraId="77F6FD7A" w14:textId="2DA749A2" w:rsidR="00BF0F47" w:rsidRPr="005939FF" w:rsidRDefault="00E62EA9" w:rsidP="00410020">
            <w:pPr>
              <w:ind w:right="-108"/>
              <w:rPr>
                <w:rFonts w:eastAsia="Calibri" w:cs="Arial"/>
                <w:sz w:val="20"/>
                <w:szCs w:val="20"/>
                <w:lang w:eastAsia="zh-CN"/>
              </w:rPr>
            </w:pPr>
            <w:r w:rsidRPr="004B24AD">
              <w:rPr>
                <w:rFonts w:eastAsia="Calibri" w:cs="Arial" w:hint="eastAsia"/>
                <w:sz w:val="20"/>
                <w:szCs w:val="20"/>
                <w:lang w:eastAsia="zh-CN"/>
              </w:rPr>
              <w:t>化学分析</w:t>
            </w:r>
            <w:r w:rsidR="00294514">
              <w:rPr>
                <w:rFonts w:eastAsia="Calibri" w:cs="Arial" w:hint="eastAsia"/>
                <w:sz w:val="20"/>
                <w:szCs w:val="20"/>
                <w:lang w:eastAsia="zh-CN"/>
              </w:rPr>
              <w:t>(</w:t>
            </w:r>
            <w:r w:rsidRPr="00E57E92">
              <w:rPr>
                <w:rFonts w:cs="Arial" w:hint="eastAsia"/>
                <w:sz w:val="20"/>
                <w:szCs w:val="20"/>
                <w:lang w:eastAsia="zh-CN"/>
              </w:rPr>
              <w:t>酒精度</w:t>
            </w:r>
            <w:r w:rsidRPr="00E57E92">
              <w:rPr>
                <w:rFonts w:eastAsia="Calibri" w:cs="Arial" w:hint="eastAsia"/>
                <w:sz w:val="20"/>
                <w:szCs w:val="20"/>
                <w:lang w:eastAsia="zh-CN"/>
              </w:rPr>
              <w:t>；</w:t>
            </w:r>
            <w:r w:rsidRPr="00E57E92">
              <w:rPr>
                <w:rFonts w:asciiTheme="minorEastAsia" w:hAnsiTheme="minorEastAsia" w:cs="Arial" w:hint="eastAsia"/>
                <w:sz w:val="20"/>
                <w:szCs w:val="20"/>
                <w:lang w:eastAsia="zh-CN"/>
              </w:rPr>
              <w:t>表观麦芽汁浓度</w:t>
            </w:r>
            <w:r w:rsidRPr="00E57E92">
              <w:rPr>
                <w:rFonts w:eastAsia="Calibri" w:cs="Arial" w:hint="eastAsia"/>
                <w:sz w:val="20"/>
                <w:szCs w:val="20"/>
                <w:lang w:eastAsia="zh-CN"/>
              </w:rPr>
              <w:t>；</w:t>
            </w:r>
            <w:r w:rsidRPr="00E57E92">
              <w:rPr>
                <w:rFonts w:asciiTheme="minorEastAsia" w:hAnsiTheme="minorEastAsia" w:cs="Arial" w:hint="eastAsia"/>
                <w:sz w:val="20"/>
                <w:szCs w:val="20"/>
                <w:lang w:eastAsia="zh-CN"/>
              </w:rPr>
              <w:t>苦度</w:t>
            </w:r>
            <w:r w:rsidRPr="00E57E92">
              <w:rPr>
                <w:rFonts w:eastAsia="Calibri" w:cs="Arial" w:hint="eastAsia"/>
                <w:sz w:val="20"/>
                <w:szCs w:val="20"/>
                <w:lang w:eastAsia="zh-CN"/>
              </w:rPr>
              <w:t>；</w:t>
            </w:r>
            <w:r w:rsidRPr="00E57E92">
              <w:rPr>
                <w:rFonts w:cs="Arial" w:hint="eastAsia"/>
                <w:sz w:val="20"/>
                <w:szCs w:val="20"/>
                <w:lang w:eastAsia="zh-CN"/>
              </w:rPr>
              <w:t>色度</w:t>
            </w:r>
            <w:r w:rsidRPr="00E57E92">
              <w:rPr>
                <w:rFonts w:eastAsia="Calibri" w:cs="Arial" w:hint="eastAsia"/>
                <w:sz w:val="20"/>
                <w:szCs w:val="20"/>
                <w:lang w:eastAsia="zh-CN"/>
              </w:rPr>
              <w:t>；</w:t>
            </w:r>
            <w:r w:rsidRPr="00E57E92">
              <w:rPr>
                <w:rFonts w:eastAsia="Calibri" w:cs="Arial" w:hint="eastAsia"/>
                <w:sz w:val="20"/>
                <w:szCs w:val="20"/>
                <w:lang w:eastAsia="zh-CN"/>
              </w:rPr>
              <w:t>pH</w:t>
            </w:r>
            <w:r w:rsidRPr="00E57E92">
              <w:rPr>
                <w:rFonts w:eastAsia="Calibri" w:cs="Arial" w:hint="eastAsia"/>
                <w:sz w:val="20"/>
                <w:szCs w:val="20"/>
                <w:lang w:eastAsia="zh-CN"/>
              </w:rPr>
              <w:t>值</w:t>
            </w:r>
            <w:r w:rsidR="00294514">
              <w:rPr>
                <w:rFonts w:eastAsia="Calibri" w:cs="Arial" w:hint="eastAsia"/>
                <w:sz w:val="20"/>
                <w:szCs w:val="20"/>
                <w:lang w:eastAsia="zh-CN"/>
              </w:rPr>
              <w:t>)</w:t>
            </w:r>
          </w:p>
        </w:tc>
      </w:tr>
      <w:tr w:rsidR="001F0DC3" w:rsidRPr="005939FF" w14:paraId="51A5EB8B" w14:textId="77777777" w:rsidTr="00410020">
        <w:trPr>
          <w:trHeight w:val="425"/>
        </w:trPr>
        <w:tc>
          <w:tcPr>
            <w:tcW w:w="127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6345B63" w14:textId="77777777" w:rsidR="001F0DC3" w:rsidRPr="005939FF" w:rsidRDefault="001F0DC3" w:rsidP="00410020">
            <w:pPr>
              <w:rPr>
                <w:b/>
                <w:sz w:val="20"/>
                <w:szCs w:val="20"/>
              </w:rPr>
            </w:pPr>
            <w:r w:rsidRPr="00125256">
              <w:rPr>
                <w:sz w:val="20"/>
                <w:szCs w:val="20"/>
              </w:rPr>
              <w:t>PT-BA-</w:t>
            </w:r>
            <w:r>
              <w:rPr>
                <w:b/>
                <w:sz w:val="20"/>
                <w:szCs w:val="20"/>
              </w:rPr>
              <w:t>0</w:t>
            </w:r>
            <w:r w:rsidRPr="005939FF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>*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1A2E180" w14:textId="77777777" w:rsidR="001F0DC3" w:rsidRDefault="001F0DC3" w:rsidP="00410020">
            <w:pPr>
              <w:rPr>
                <w:rFonts w:cs="Arial"/>
                <w:sz w:val="20"/>
                <w:szCs w:val="20"/>
                <w:lang w:eastAsia="en-GB"/>
              </w:rPr>
            </w:pPr>
            <w:r w:rsidRPr="005939FF">
              <w:rPr>
                <w:rFonts w:cs="Arial"/>
                <w:sz w:val="20"/>
                <w:szCs w:val="20"/>
                <w:lang w:eastAsia="en-GB"/>
              </w:rPr>
              <w:t>2 x can</w:t>
            </w:r>
            <w:r>
              <w:rPr>
                <w:rFonts w:cs="Arial"/>
                <w:sz w:val="20"/>
                <w:szCs w:val="20"/>
                <w:lang w:eastAsia="en-GB"/>
              </w:rPr>
              <w:t>s</w:t>
            </w:r>
            <w:r w:rsidRPr="005939FF">
              <w:rPr>
                <w:rFonts w:cs="Arial"/>
                <w:sz w:val="20"/>
                <w:szCs w:val="20"/>
                <w:lang w:eastAsia="en-GB"/>
              </w:rPr>
              <w:t>/bottle</w:t>
            </w:r>
            <w:r>
              <w:rPr>
                <w:rFonts w:cs="Arial"/>
                <w:sz w:val="20"/>
                <w:szCs w:val="20"/>
                <w:lang w:eastAsia="en-GB"/>
              </w:rPr>
              <w:t>s</w:t>
            </w:r>
            <w:r w:rsidRPr="005939FF">
              <w:rPr>
                <w:rFonts w:cs="Arial"/>
                <w:sz w:val="20"/>
                <w:szCs w:val="20"/>
                <w:lang w:eastAsia="en-GB"/>
              </w:rPr>
              <w:t xml:space="preserve"> 330ml or greater</w:t>
            </w:r>
          </w:p>
          <w:p w14:paraId="60B19AA1" w14:textId="77777777" w:rsidR="00BF0F47" w:rsidRPr="005939FF" w:rsidRDefault="00B27664" w:rsidP="00410020">
            <w:pPr>
              <w:rPr>
                <w:rFonts w:cs="Arial"/>
                <w:sz w:val="20"/>
                <w:szCs w:val="20"/>
                <w:lang w:eastAsia="en-GB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1</w:t>
            </w:r>
            <w:r w:rsidRPr="001A33D8">
              <w:rPr>
                <w:rFonts w:cs="Arial" w:hint="eastAsia"/>
                <w:sz w:val="20"/>
                <w:szCs w:val="20"/>
                <w:lang w:eastAsia="zh-CN"/>
              </w:rPr>
              <w:t>罐</w:t>
            </w:r>
            <w:r w:rsidRPr="001A33D8">
              <w:rPr>
                <w:rFonts w:cs="Arial" w:hint="eastAsia"/>
                <w:sz w:val="20"/>
                <w:szCs w:val="20"/>
                <w:lang w:eastAsia="zh-CN"/>
              </w:rPr>
              <w:t>/</w:t>
            </w:r>
            <w:r w:rsidRPr="001A33D8">
              <w:rPr>
                <w:rFonts w:cs="Arial" w:hint="eastAsia"/>
                <w:sz w:val="20"/>
                <w:szCs w:val="20"/>
                <w:lang w:eastAsia="zh-CN"/>
              </w:rPr>
              <w:t>瓶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33</w:t>
            </w:r>
            <w:r w:rsidRPr="001A33D8">
              <w:rPr>
                <w:rFonts w:cs="Arial" w:hint="eastAsia"/>
                <w:sz w:val="20"/>
                <w:szCs w:val="20"/>
                <w:lang w:eastAsia="zh-CN"/>
              </w:rPr>
              <w:t>0ml</w:t>
            </w:r>
            <w:r w:rsidRPr="001A33D8">
              <w:rPr>
                <w:rFonts w:cs="Arial" w:hint="eastAsia"/>
                <w:sz w:val="20"/>
                <w:szCs w:val="20"/>
                <w:lang w:eastAsia="zh-CN"/>
              </w:rPr>
              <w:t>以上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885F5FF" w14:textId="77777777" w:rsidR="001F0DC3" w:rsidRDefault="001F0DC3" w:rsidP="00410020">
            <w:pPr>
              <w:rPr>
                <w:rFonts w:cs="Arial"/>
                <w:color w:val="000000"/>
                <w:sz w:val="20"/>
                <w:szCs w:val="20"/>
              </w:rPr>
            </w:pPr>
            <w:r w:rsidRPr="00927135">
              <w:rPr>
                <w:rFonts w:cs="Arial"/>
                <w:color w:val="000000"/>
                <w:sz w:val="20"/>
                <w:szCs w:val="20"/>
              </w:rPr>
              <w:t>Beer</w:t>
            </w:r>
          </w:p>
          <w:p w14:paraId="663AFEF7" w14:textId="77777777" w:rsidR="00BF0F47" w:rsidRPr="00927135" w:rsidRDefault="00825FF2" w:rsidP="00410020">
            <w:pPr>
              <w:rPr>
                <w:rFonts w:cs="Arial"/>
                <w:color w:val="000000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啤酒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5446F1" w14:textId="77777777" w:rsidR="001F0DC3" w:rsidRDefault="001F0DC3" w:rsidP="00410020">
            <w:pPr>
              <w:ind w:right="-108"/>
              <w:rPr>
                <w:rFonts w:cs="Arial"/>
                <w:sz w:val="20"/>
                <w:szCs w:val="20"/>
              </w:rPr>
            </w:pPr>
            <w:r w:rsidRPr="005939FF">
              <w:rPr>
                <w:rFonts w:cs="Arial"/>
                <w:sz w:val="20"/>
                <w:szCs w:val="20"/>
              </w:rPr>
              <w:t xml:space="preserve">Low level </w:t>
            </w:r>
            <w:r>
              <w:rPr>
                <w:rFonts w:cs="Arial"/>
                <w:sz w:val="20"/>
                <w:szCs w:val="20"/>
              </w:rPr>
              <w:t>gluten beer for Chemical Analysis</w:t>
            </w:r>
          </w:p>
          <w:p w14:paraId="6BE880E6" w14:textId="1F689911" w:rsidR="00BF0F47" w:rsidRPr="00FB681D" w:rsidRDefault="00950535" w:rsidP="00410020">
            <w:pPr>
              <w:ind w:right="-108"/>
              <w:rPr>
                <w:rFonts w:cs="Arial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用于化学分析的低麸制啤酒</w:t>
            </w:r>
          </w:p>
        </w:tc>
      </w:tr>
    </w:tbl>
    <w:p w14:paraId="654A143A" w14:textId="77777777" w:rsidR="00510344" w:rsidRDefault="00510344" w:rsidP="00510344">
      <w:pPr>
        <w:rPr>
          <w:color w:val="000000"/>
          <w:sz w:val="18"/>
          <w:szCs w:val="18"/>
        </w:rPr>
      </w:pPr>
      <w:r w:rsidRPr="00200194">
        <w:rPr>
          <w:color w:val="000000"/>
          <w:sz w:val="18"/>
          <w:szCs w:val="18"/>
        </w:rPr>
        <w:t>*Please note that this sample is not currently within the scope of LGC’s UKAS accreditation.</w:t>
      </w:r>
    </w:p>
    <w:p w14:paraId="4B499157" w14:textId="77777777" w:rsidR="00DD19ED" w:rsidRDefault="00DD19ED" w:rsidP="00F71867">
      <w:pPr>
        <w:rPr>
          <w:rFonts w:cs="Arial"/>
          <w:b/>
          <w:sz w:val="20"/>
          <w:u w:val="single"/>
          <w:lang w:eastAsia="zh-CN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1750"/>
        <w:gridCol w:w="1883"/>
        <w:gridCol w:w="5223"/>
      </w:tblGrid>
      <w:tr w:rsidR="005939FF" w:rsidRPr="005939FF" w14:paraId="6FE98103" w14:textId="77777777" w:rsidTr="00990ECC">
        <w:trPr>
          <w:trHeight w:val="284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605980EF" w14:textId="77777777" w:rsidR="005939FF" w:rsidRDefault="005939FF" w:rsidP="00927135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</w:rPr>
              <w:t>MICROBIOLOGY SAMPLES</w:t>
            </w:r>
          </w:p>
          <w:p w14:paraId="64B431DB" w14:textId="77777777" w:rsidR="00AA20B8" w:rsidRPr="00990ECC" w:rsidRDefault="00AA20B8" w:rsidP="00927135">
            <w:pPr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微生物样品</w:t>
            </w:r>
          </w:p>
        </w:tc>
      </w:tr>
      <w:tr w:rsidR="00EF7BAF" w:rsidRPr="005939FF" w14:paraId="52651081" w14:textId="77777777" w:rsidTr="00990ECC">
        <w:trPr>
          <w:trHeight w:val="284"/>
        </w:trPr>
        <w:tc>
          <w:tcPr>
            <w:tcW w:w="1350" w:type="dxa"/>
            <w:tcBorders>
              <w:right w:val="single" w:sz="4" w:space="0" w:color="auto"/>
            </w:tcBorders>
            <w:shd w:val="clear" w:color="auto" w:fill="003B5C"/>
            <w:vAlign w:val="center"/>
          </w:tcPr>
          <w:p w14:paraId="6C0743DA" w14:textId="77777777" w:rsidR="00EF7BAF" w:rsidRDefault="00EF7BAF" w:rsidP="00EF7BAF">
            <w:pPr>
              <w:ind w:hanging="108"/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>Sample</w:t>
            </w:r>
          </w:p>
          <w:p w14:paraId="6DC2F475" w14:textId="77777777" w:rsidR="00EF7BAF" w:rsidRPr="00990ECC" w:rsidRDefault="00EF7BAF" w:rsidP="00EF7BAF">
            <w:pPr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样品编号</w:t>
            </w:r>
          </w:p>
        </w:tc>
        <w:tc>
          <w:tcPr>
            <w:tcW w:w="1750" w:type="dxa"/>
            <w:shd w:val="clear" w:color="auto" w:fill="003B5C"/>
          </w:tcPr>
          <w:p w14:paraId="6B292CDB" w14:textId="77777777" w:rsidR="00EF7BAF" w:rsidRDefault="00EF7BAF" w:rsidP="00EF7BAF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</w:rPr>
              <w:t>Quantity</w:t>
            </w:r>
          </w:p>
          <w:p w14:paraId="25AAAD3E" w14:textId="77777777" w:rsidR="00EF7BAF" w:rsidRPr="00990ECC" w:rsidRDefault="00EF7BAF" w:rsidP="00EF7BAF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规格</w:t>
            </w:r>
          </w:p>
        </w:tc>
        <w:tc>
          <w:tcPr>
            <w:tcW w:w="1883" w:type="dxa"/>
            <w:tcBorders>
              <w:right w:val="single" w:sz="4" w:space="0" w:color="auto"/>
            </w:tcBorders>
            <w:shd w:val="clear" w:color="auto" w:fill="003B5C"/>
          </w:tcPr>
          <w:p w14:paraId="1FC4FBB7" w14:textId="77777777" w:rsidR="00EF7BAF" w:rsidRDefault="00EF7BAF" w:rsidP="00EF7BAF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</w:rPr>
              <w:t>Supplied as</w:t>
            </w:r>
          </w:p>
          <w:p w14:paraId="62F96D4D" w14:textId="77777777" w:rsidR="00EF7BAF" w:rsidRPr="00990ECC" w:rsidRDefault="00EF7BAF" w:rsidP="00EF7BAF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样品形式</w:t>
            </w:r>
          </w:p>
        </w:tc>
        <w:tc>
          <w:tcPr>
            <w:tcW w:w="5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15E30A4D" w14:textId="77777777" w:rsidR="00EF7BAF" w:rsidRDefault="00EF7BAF" w:rsidP="00EF7BAF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990ECC">
              <w:rPr>
                <w:rFonts w:cs="Arial"/>
                <w:b/>
                <w:color w:val="FFFFFF" w:themeColor="background1"/>
                <w:sz w:val="20"/>
                <w:szCs w:val="20"/>
              </w:rPr>
              <w:t>Target Analyte(s)</w:t>
            </w:r>
          </w:p>
          <w:p w14:paraId="420EF1F5" w14:textId="77777777" w:rsidR="00EF7BAF" w:rsidRPr="00990ECC" w:rsidRDefault="00EF7BAF" w:rsidP="00EF7BAF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分析物</w:t>
            </w:r>
          </w:p>
        </w:tc>
      </w:tr>
      <w:tr w:rsidR="005939FF" w:rsidRPr="005939FF" w14:paraId="57768055" w14:textId="77777777" w:rsidTr="00200194">
        <w:trPr>
          <w:trHeight w:val="518"/>
        </w:trPr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A37102A" w14:textId="77777777" w:rsidR="005939FF" w:rsidRPr="005939FF" w:rsidRDefault="008C5951" w:rsidP="008C5951">
            <w:pPr>
              <w:ind w:hanging="108"/>
              <w:rPr>
                <w:rFonts w:cs="Arial"/>
                <w:b/>
                <w:color w:val="000000"/>
                <w:sz w:val="18"/>
                <w:szCs w:val="18"/>
              </w:rPr>
            </w:pPr>
            <w:r>
              <w:rPr>
                <w:rFonts w:cs="Arial"/>
                <w:b/>
                <w:color w:val="000000"/>
                <w:sz w:val="18"/>
                <w:szCs w:val="18"/>
              </w:rPr>
              <w:t xml:space="preserve">  </w:t>
            </w:r>
            <w:r w:rsidR="00442ED6" w:rsidRPr="00125256">
              <w:rPr>
                <w:sz w:val="20"/>
                <w:szCs w:val="20"/>
              </w:rPr>
              <w:t>PT-BM-</w:t>
            </w:r>
            <w:r w:rsidR="00442ED6">
              <w:rPr>
                <w:b/>
                <w:sz w:val="20"/>
                <w:szCs w:val="20"/>
              </w:rPr>
              <w:t>0</w:t>
            </w:r>
            <w:r w:rsidR="005939FF">
              <w:rPr>
                <w:rFonts w:cs="Arial"/>
                <w:b/>
                <w:color w:val="000000"/>
                <w:sz w:val="18"/>
                <w:szCs w:val="18"/>
              </w:rPr>
              <w:t>4</w:t>
            </w:r>
          </w:p>
        </w:tc>
        <w:tc>
          <w:tcPr>
            <w:tcW w:w="1750" w:type="dxa"/>
            <w:shd w:val="clear" w:color="auto" w:fill="auto"/>
            <w:vAlign w:val="center"/>
          </w:tcPr>
          <w:p w14:paraId="7D73D2ED" w14:textId="77777777" w:rsidR="005939FF" w:rsidRPr="005939FF" w:rsidRDefault="005939FF" w:rsidP="008C5951">
            <w:pPr>
              <w:rPr>
                <w:rFonts w:cs="Arial"/>
                <w:color w:val="000000"/>
                <w:sz w:val="18"/>
                <w:szCs w:val="18"/>
              </w:rPr>
            </w:pPr>
            <w:r w:rsidRPr="005939FF">
              <w:rPr>
                <w:rFonts w:cs="Arial"/>
                <w:color w:val="000000"/>
                <w:sz w:val="18"/>
                <w:szCs w:val="18"/>
              </w:rPr>
              <w:t>2 x 10ml</w:t>
            </w:r>
          </w:p>
        </w:tc>
        <w:tc>
          <w:tcPr>
            <w:tcW w:w="1883" w:type="dxa"/>
            <w:tcBorders>
              <w:right w:val="single" w:sz="4" w:space="0" w:color="auto"/>
            </w:tcBorders>
            <w:shd w:val="clear" w:color="auto" w:fill="auto"/>
          </w:tcPr>
          <w:p w14:paraId="5F6FCCBA" w14:textId="77777777" w:rsidR="005939FF" w:rsidRDefault="005939FF" w:rsidP="00927135">
            <w:pPr>
              <w:rPr>
                <w:rFonts w:cs="Arial"/>
                <w:sz w:val="20"/>
                <w:szCs w:val="20"/>
                <w:lang w:eastAsia="en-GB"/>
              </w:rPr>
            </w:pPr>
            <w:r>
              <w:rPr>
                <w:rFonts w:cs="Arial"/>
                <w:sz w:val="20"/>
                <w:szCs w:val="20"/>
                <w:lang w:eastAsia="en-GB"/>
              </w:rPr>
              <w:t>L</w:t>
            </w:r>
            <w:r w:rsidRPr="002D5735">
              <w:rPr>
                <w:rFonts w:cs="Arial"/>
                <w:sz w:val="20"/>
                <w:szCs w:val="20"/>
                <w:lang w:eastAsia="en-GB"/>
              </w:rPr>
              <w:t>yophilised test materials</w:t>
            </w:r>
            <w:r>
              <w:rPr>
                <w:rFonts w:cs="Arial"/>
                <w:sz w:val="20"/>
                <w:szCs w:val="20"/>
                <w:lang w:eastAsia="en-GB"/>
              </w:rPr>
              <w:t xml:space="preserve"> </w:t>
            </w:r>
            <w:r w:rsidRPr="002D5735">
              <w:rPr>
                <w:rFonts w:cs="Arial"/>
                <w:sz w:val="20"/>
                <w:szCs w:val="20"/>
                <w:lang w:eastAsia="en-GB"/>
              </w:rPr>
              <w:t>(one low-level and one high-level)</w:t>
            </w:r>
          </w:p>
          <w:p w14:paraId="5F0DD482" w14:textId="77777777" w:rsidR="00131927" w:rsidRPr="005939FF" w:rsidRDefault="00131927" w:rsidP="00927135">
            <w:pPr>
              <w:rPr>
                <w:rFonts w:cs="Arial"/>
                <w:b/>
                <w:color w:val="000000"/>
                <w:sz w:val="18"/>
                <w:szCs w:val="18"/>
                <w:lang w:eastAsia="zh-CN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冷冻干燥测试材料</w:t>
            </w:r>
            <w:r w:rsidR="003C3BB1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一个低限度和一个高限度</w:t>
            </w:r>
            <w:r w:rsidR="003C3BB1">
              <w:rPr>
                <w:rFonts w:cs="Arial" w:hint="eastAsia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5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E705F" w14:textId="77777777" w:rsidR="005939FF" w:rsidRPr="002D5735" w:rsidRDefault="005939FF" w:rsidP="005939FF">
            <w:pPr>
              <w:rPr>
                <w:sz w:val="20"/>
                <w:szCs w:val="20"/>
              </w:rPr>
            </w:pPr>
            <w:r w:rsidRPr="002D5735">
              <w:rPr>
                <w:sz w:val="20"/>
                <w:szCs w:val="20"/>
              </w:rPr>
              <w:t xml:space="preserve">Total aerobic microbial count; Total anaerobic microbial count; </w:t>
            </w:r>
          </w:p>
          <w:p w14:paraId="4949AAA1" w14:textId="77777777" w:rsidR="005939FF" w:rsidRPr="002D5735" w:rsidRDefault="005939FF" w:rsidP="005939FF">
            <w:pPr>
              <w:rPr>
                <w:sz w:val="20"/>
                <w:szCs w:val="20"/>
              </w:rPr>
            </w:pPr>
            <w:r w:rsidRPr="002D5735">
              <w:rPr>
                <w:sz w:val="20"/>
                <w:szCs w:val="20"/>
              </w:rPr>
              <w:t>Total aerobic bacterial count; Identity of Organism</w:t>
            </w:r>
          </w:p>
          <w:p w14:paraId="2A23AC38" w14:textId="77777777" w:rsidR="005939FF" w:rsidRDefault="005939FF" w:rsidP="005939FF">
            <w:pPr>
              <w:rPr>
                <w:sz w:val="20"/>
                <w:szCs w:val="20"/>
              </w:rPr>
            </w:pPr>
            <w:r w:rsidRPr="002D5735">
              <w:rPr>
                <w:rFonts w:cs="Arial"/>
                <w:sz w:val="20"/>
                <w:szCs w:val="20"/>
              </w:rPr>
              <w:t>Enumeration</w:t>
            </w:r>
            <w:r w:rsidRPr="002D5735">
              <w:rPr>
                <w:sz w:val="20"/>
                <w:szCs w:val="20"/>
              </w:rPr>
              <w:t xml:space="preserve"> of wild yeast; lactic acid bacteria</w:t>
            </w:r>
          </w:p>
          <w:p w14:paraId="3592AFFE" w14:textId="0757FE1A" w:rsidR="001345D5" w:rsidRPr="008745C7" w:rsidRDefault="001345D5" w:rsidP="005939FF">
            <w:pPr>
              <w:rPr>
                <w:rFonts w:cs="Arial"/>
                <w:b/>
                <w:color w:val="000000"/>
                <w:sz w:val="20"/>
                <w:szCs w:val="20"/>
                <w:lang w:eastAsia="zh-CN"/>
              </w:rPr>
            </w:pPr>
            <w:r w:rsidRPr="008745C7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需氧微生物总数；厌氧微生物总数；需氧菌总数；微生物鉴定；野生酵母菌计数；乳酸菌</w:t>
            </w:r>
            <w:r w:rsidR="00B52D16">
              <w:rPr>
                <w:rFonts w:cs="Arial" w:hint="eastAsia"/>
                <w:color w:val="000000"/>
                <w:sz w:val="20"/>
                <w:szCs w:val="20"/>
                <w:lang w:eastAsia="zh-CN"/>
              </w:rPr>
              <w:t>计数</w:t>
            </w:r>
          </w:p>
        </w:tc>
      </w:tr>
    </w:tbl>
    <w:p w14:paraId="78262DA5" w14:textId="77777777" w:rsidR="008E23BC" w:rsidRPr="008E23BC" w:rsidRDefault="008E23BC" w:rsidP="004E7559">
      <w:pPr>
        <w:ind w:right="-426"/>
        <w:outlineLvl w:val="0"/>
        <w:rPr>
          <w:b/>
          <w:sz w:val="8"/>
          <w:szCs w:val="8"/>
          <w:lang w:eastAsia="zh-CN"/>
        </w:rPr>
      </w:pPr>
    </w:p>
    <w:p w14:paraId="6BB1FAF1" w14:textId="77777777" w:rsidR="007D3079" w:rsidRDefault="007D3079" w:rsidP="004E7559">
      <w:pPr>
        <w:ind w:right="-426"/>
        <w:outlineLvl w:val="0"/>
        <w:rPr>
          <w:b/>
          <w:sz w:val="20"/>
          <w:szCs w:val="20"/>
          <w:lang w:eastAsia="zh-CN"/>
        </w:rPr>
      </w:pPr>
    </w:p>
    <w:p w14:paraId="25F4CDE3" w14:textId="77777777" w:rsidR="005F59CB" w:rsidRDefault="006D1E8A" w:rsidP="005F59CB">
      <w:pPr>
        <w:ind w:right="-426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F</w:t>
      </w:r>
      <w:r w:rsidR="007E55D6" w:rsidRPr="007E55D6">
        <w:rPr>
          <w:b/>
          <w:sz w:val="20"/>
          <w:szCs w:val="20"/>
        </w:rPr>
        <w:t>or details on the full technical specification of t</w:t>
      </w:r>
      <w:r w:rsidR="007E55D6">
        <w:rPr>
          <w:b/>
          <w:sz w:val="20"/>
          <w:szCs w:val="20"/>
        </w:rPr>
        <w:t>he scheme, please refer to the BAPS</w:t>
      </w:r>
      <w:r w:rsidR="007E55D6" w:rsidRPr="007E55D6">
        <w:rPr>
          <w:b/>
          <w:sz w:val="20"/>
          <w:szCs w:val="20"/>
        </w:rPr>
        <w:t xml:space="preserve"> Scheme Description</w:t>
      </w:r>
      <w:r w:rsidR="000F7310">
        <w:rPr>
          <w:b/>
          <w:sz w:val="20"/>
          <w:szCs w:val="20"/>
        </w:rPr>
        <w:t>.</w:t>
      </w:r>
    </w:p>
    <w:p w14:paraId="3B8B4B51" w14:textId="77777777" w:rsidR="007D4195" w:rsidRPr="005F59CB" w:rsidRDefault="007D4195" w:rsidP="005F59CB">
      <w:pPr>
        <w:ind w:right="-426"/>
        <w:outlineLvl w:val="0"/>
        <w:rPr>
          <w:b/>
          <w:sz w:val="20"/>
          <w:szCs w:val="20"/>
          <w:lang w:eastAsia="zh-CN"/>
        </w:rPr>
      </w:pPr>
      <w:r w:rsidRPr="004674C5">
        <w:rPr>
          <w:rFonts w:eastAsia="宋体" w:cs="Arial" w:hint="eastAsia"/>
          <w:b/>
          <w:sz w:val="20"/>
          <w:lang w:eastAsia="zh-CN"/>
        </w:rPr>
        <w:t>有关该方案完整的技术规格细节，请参阅</w:t>
      </w:r>
      <w:r w:rsidR="005F59CB">
        <w:rPr>
          <w:rFonts w:eastAsia="宋体" w:cs="Arial"/>
          <w:b/>
          <w:sz w:val="20"/>
          <w:lang w:eastAsia="zh-CN"/>
        </w:rPr>
        <w:t>BA</w:t>
      </w:r>
      <w:r w:rsidRPr="004674C5">
        <w:rPr>
          <w:rFonts w:eastAsia="宋体" w:cs="Arial" w:hint="eastAsia"/>
          <w:b/>
          <w:sz w:val="20"/>
          <w:lang w:eastAsia="zh-CN"/>
        </w:rPr>
        <w:t>PS</w:t>
      </w:r>
      <w:r w:rsidRPr="004674C5">
        <w:rPr>
          <w:rFonts w:eastAsia="宋体" w:cs="Arial" w:hint="eastAsia"/>
          <w:b/>
          <w:sz w:val="20"/>
          <w:lang w:eastAsia="zh-CN"/>
        </w:rPr>
        <w:t>方案说明。</w:t>
      </w:r>
    </w:p>
    <w:p w14:paraId="7475F4A1" w14:textId="77777777" w:rsidR="00B051E6" w:rsidRDefault="00B051E6" w:rsidP="00472FD8">
      <w:pPr>
        <w:rPr>
          <w:rFonts w:eastAsia="宋体" w:cs="Arial"/>
          <w:sz w:val="20"/>
          <w:lang w:eastAsia="zh-CN"/>
        </w:rPr>
      </w:pPr>
      <w:r>
        <w:rPr>
          <w:rFonts w:eastAsia="宋体" w:cs="Arial"/>
          <w:sz w:val="20"/>
          <w:lang w:eastAsia="zh-CN"/>
        </w:rPr>
        <w:br w:type="page"/>
      </w:r>
    </w:p>
    <w:p w14:paraId="69D531B3" w14:textId="79F62EFF" w:rsidR="00472FD8" w:rsidRPr="004674C5" w:rsidRDefault="00472FD8" w:rsidP="00472FD8">
      <w:pPr>
        <w:rPr>
          <w:rFonts w:eastAsia="宋体" w:cs="Arial"/>
          <w:sz w:val="20"/>
        </w:rPr>
      </w:pPr>
      <w:r w:rsidRPr="004674C5">
        <w:rPr>
          <w:rFonts w:eastAsia="宋体" w:cs="Arial"/>
          <w:sz w:val="20"/>
        </w:rPr>
        <w:lastRenderedPageBreak/>
        <w:t>Please fill in your address details below:</w:t>
      </w:r>
    </w:p>
    <w:p w14:paraId="32E0809C" w14:textId="77777777" w:rsidR="00472FD8" w:rsidRPr="004674C5" w:rsidRDefault="00472FD8" w:rsidP="00472FD8">
      <w:pPr>
        <w:outlineLvl w:val="0"/>
        <w:rPr>
          <w:rFonts w:eastAsia="宋体" w:cs="Arial"/>
          <w:sz w:val="20"/>
          <w:lang w:eastAsia="zh-CN"/>
        </w:rPr>
      </w:pPr>
      <w:r w:rsidRPr="004674C5">
        <w:rPr>
          <w:rFonts w:eastAsia="宋体" w:cs="Arial" w:hint="eastAsia"/>
          <w:sz w:val="20"/>
          <w:lang w:eastAsia="zh-CN"/>
        </w:rPr>
        <w:t>请在下面填写您的详细地址：</w:t>
      </w:r>
    </w:p>
    <w:p w14:paraId="69B2BFAE" w14:textId="77777777" w:rsidR="00472FD8" w:rsidRPr="004674C5" w:rsidRDefault="00472FD8" w:rsidP="00472FD8">
      <w:pPr>
        <w:rPr>
          <w:rFonts w:eastAsia="宋体" w:cs="Arial"/>
          <w:sz w:val="10"/>
          <w:szCs w:val="10"/>
          <w:lang w:eastAsia="zh-CN"/>
        </w:rPr>
      </w:pPr>
    </w:p>
    <w:p w14:paraId="09705C58" w14:textId="77777777" w:rsidR="00472FD8" w:rsidRPr="004674C5" w:rsidRDefault="00472FD8" w:rsidP="00472FD8">
      <w:pPr>
        <w:jc w:val="both"/>
        <w:rPr>
          <w:rFonts w:eastAsia="宋体" w:cs="Arial"/>
          <w:b/>
          <w:sz w:val="4"/>
          <w:szCs w:val="4"/>
          <w:lang w:eastAsia="zh-CN"/>
        </w:rPr>
      </w:pP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3"/>
        <w:gridCol w:w="5103"/>
      </w:tblGrid>
      <w:tr w:rsidR="00472FD8" w:rsidRPr="004674C5" w14:paraId="7783551B" w14:textId="77777777" w:rsidTr="00C102E6">
        <w:trPr>
          <w:trHeight w:val="284"/>
          <w:jc w:val="center"/>
        </w:trPr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36933F30" w14:textId="48B89EF5" w:rsidR="00472FD8" w:rsidRPr="004674C5" w:rsidRDefault="00472FD8" w:rsidP="00C102E6">
            <w:pPr>
              <w:rPr>
                <w:rFonts w:eastAsia="宋体" w:cs="Arial"/>
                <w:b/>
                <w:color w:val="FFFFFF"/>
                <w:sz w:val="20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发送检测样品至：</w:t>
            </w:r>
            <w:r w:rsidR="00294514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(</w:t>
            </w: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中英文</w:t>
            </w:r>
            <w:r w:rsidR="00294514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49EBD626" w14:textId="77777777" w:rsidR="00472FD8" w:rsidRPr="004674C5" w:rsidRDefault="00472FD8" w:rsidP="00C102E6">
            <w:pPr>
              <w:rPr>
                <w:rFonts w:eastAsia="宋体" w:cs="Arial"/>
                <w:b/>
                <w:color w:val="FFFFFF"/>
                <w:sz w:val="20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寄送发票</w:t>
            </w:r>
            <w:r w:rsidRPr="004674C5">
              <w:rPr>
                <w:rFonts w:eastAsia="宋体" w:cs="Arial" w:hint="eastAsia"/>
                <w:b/>
                <w:color w:val="FFFFFF"/>
                <w:sz w:val="20"/>
              </w:rPr>
              <w:t>至：</w:t>
            </w:r>
          </w:p>
        </w:tc>
      </w:tr>
      <w:tr w:rsidR="00472FD8" w:rsidRPr="004674C5" w14:paraId="24E462B8" w14:textId="77777777" w:rsidTr="00C102E6">
        <w:trPr>
          <w:jc w:val="center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464DCD5" w14:textId="77777777" w:rsidR="00472FD8" w:rsidRPr="004674C5" w:rsidRDefault="00472FD8" w:rsidP="00C102E6">
            <w:pPr>
              <w:rPr>
                <w:rFonts w:eastAsia="宋体" w:cs="Arial"/>
                <w:sz w:val="20"/>
              </w:rPr>
            </w:pPr>
            <w:permStart w:id="1349417466" w:edGrp="everyone" w:colFirst="0" w:colLast="0"/>
            <w:permStart w:id="816079195" w:edGrp="everyone" w:colFirst="1" w:colLast="1"/>
            <w:r w:rsidRPr="004674C5">
              <w:rPr>
                <w:rFonts w:eastAsia="宋体" w:cs="Arial" w:hint="eastAsia"/>
                <w:sz w:val="21"/>
                <w:lang w:eastAsia="zh-CN"/>
              </w:rPr>
              <w:t>联系人姓名：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7879C6" w14:textId="77777777" w:rsidR="00472FD8" w:rsidRPr="004674C5" w:rsidRDefault="00472FD8" w:rsidP="00C102E6">
            <w:pPr>
              <w:rPr>
                <w:rFonts w:eastAsia="宋体" w:cs="Arial"/>
                <w:sz w:val="20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联系人姓名：</w:t>
            </w:r>
          </w:p>
        </w:tc>
      </w:tr>
      <w:tr w:rsidR="00472FD8" w:rsidRPr="004674C5" w14:paraId="583BF85C" w14:textId="77777777" w:rsidTr="00C102E6">
        <w:trPr>
          <w:jc w:val="center"/>
        </w:trPr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ABF2C0" w14:textId="77777777" w:rsidR="00472FD8" w:rsidRPr="004674C5" w:rsidRDefault="00472FD8" w:rsidP="00C102E6">
            <w:pPr>
              <w:rPr>
                <w:rFonts w:eastAsia="宋体" w:cs="Arial"/>
                <w:sz w:val="20"/>
              </w:rPr>
            </w:pPr>
            <w:permStart w:id="2022526496" w:edGrp="everyone" w:colFirst="0" w:colLast="0"/>
            <w:permStart w:id="164239618" w:edGrp="everyone" w:colFirst="1" w:colLast="1"/>
            <w:permEnd w:id="1349417466"/>
            <w:permEnd w:id="816079195"/>
            <w:r w:rsidRPr="004674C5">
              <w:rPr>
                <w:rFonts w:eastAsia="宋体" w:cs="Arial" w:hint="eastAsia"/>
                <w:sz w:val="21"/>
                <w:lang w:eastAsia="zh-CN"/>
              </w:rPr>
              <w:t>公司：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8C9BA6" w14:textId="77777777" w:rsidR="00472FD8" w:rsidRPr="004674C5" w:rsidRDefault="00472FD8" w:rsidP="00C102E6">
            <w:pPr>
              <w:rPr>
                <w:rFonts w:eastAsia="宋体" w:cs="Arial"/>
                <w:sz w:val="20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公司：</w:t>
            </w:r>
          </w:p>
        </w:tc>
      </w:tr>
      <w:tr w:rsidR="00472FD8" w:rsidRPr="004674C5" w14:paraId="593723E7" w14:textId="77777777" w:rsidTr="00C102E6">
        <w:trPr>
          <w:jc w:val="center"/>
        </w:trPr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B3BF16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permStart w:id="704132433" w:edGrp="everyone" w:colFirst="0" w:colLast="0"/>
            <w:permStart w:id="781077960" w:edGrp="everyone" w:colFirst="1" w:colLast="1"/>
            <w:permEnd w:id="2022526496"/>
            <w:permEnd w:id="164239618"/>
            <w:r w:rsidRPr="004674C5">
              <w:rPr>
                <w:rFonts w:eastAsia="宋体" w:cs="Arial" w:hint="eastAsia"/>
                <w:sz w:val="21"/>
                <w:lang w:eastAsia="zh-CN"/>
              </w:rPr>
              <w:t>英文名称：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B6646A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地址：</w:t>
            </w:r>
          </w:p>
        </w:tc>
      </w:tr>
      <w:tr w:rsidR="00472FD8" w:rsidRPr="004674C5" w14:paraId="1B2EDA43" w14:textId="77777777" w:rsidTr="00C102E6">
        <w:trPr>
          <w:jc w:val="center"/>
        </w:trPr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3693640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permStart w:id="846738396" w:edGrp="everyone" w:colFirst="0" w:colLast="0"/>
            <w:permStart w:id="19225218" w:edGrp="everyone" w:colFirst="1" w:colLast="1"/>
            <w:permEnd w:id="704132433"/>
            <w:permEnd w:id="781077960"/>
            <w:r w:rsidRPr="004674C5">
              <w:rPr>
                <w:rFonts w:eastAsia="宋体" w:cs="Arial" w:hint="eastAsia"/>
                <w:sz w:val="21"/>
                <w:lang w:eastAsia="zh-CN"/>
              </w:rPr>
              <w:t>地址：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530D37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电话：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 xml:space="preserve"> </w:t>
            </w:r>
          </w:p>
        </w:tc>
      </w:tr>
      <w:tr w:rsidR="00472FD8" w:rsidRPr="004674C5" w14:paraId="05E0D954" w14:textId="77777777" w:rsidTr="00C102E6">
        <w:trPr>
          <w:jc w:val="center"/>
        </w:trPr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7809AA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permStart w:id="704453390" w:edGrp="everyone" w:colFirst="0" w:colLast="0"/>
            <w:permStart w:id="2052458525" w:edGrp="everyone" w:colFirst="1" w:colLast="1"/>
            <w:permEnd w:id="846738396"/>
            <w:permEnd w:id="19225218"/>
            <w:r w:rsidRPr="004674C5">
              <w:rPr>
                <w:rFonts w:eastAsia="宋体" w:cs="Arial" w:hint="eastAsia"/>
                <w:sz w:val="21"/>
                <w:lang w:eastAsia="zh-CN"/>
              </w:rPr>
              <w:t>英文地址：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17A9FA" w14:textId="77777777" w:rsidR="00472FD8" w:rsidRPr="004674C5" w:rsidRDefault="00472FD8" w:rsidP="00C102E6">
            <w:pPr>
              <w:rPr>
                <w:rFonts w:eastAsia="宋体" w:cs="Arial"/>
                <w:sz w:val="20"/>
              </w:rPr>
            </w:pPr>
          </w:p>
        </w:tc>
      </w:tr>
      <w:tr w:rsidR="00472FD8" w:rsidRPr="004674C5" w14:paraId="37F35A4F" w14:textId="77777777" w:rsidTr="00C102E6">
        <w:trPr>
          <w:jc w:val="center"/>
        </w:trPr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FE2896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permStart w:id="1807157314" w:edGrp="everyone" w:colFirst="0" w:colLast="0"/>
            <w:permStart w:id="1105076287" w:edGrp="everyone" w:colFirst="1" w:colLast="1"/>
            <w:permEnd w:id="704453390"/>
            <w:permEnd w:id="2052458525"/>
            <w:r w:rsidRPr="004674C5">
              <w:rPr>
                <w:rFonts w:eastAsia="宋体" w:cs="Arial" w:hint="eastAsia"/>
                <w:sz w:val="21"/>
                <w:lang w:eastAsia="zh-CN"/>
              </w:rPr>
              <w:t>电话：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 xml:space="preserve"> 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67B764" w14:textId="77777777" w:rsidR="00472FD8" w:rsidRPr="004674C5" w:rsidRDefault="00472FD8" w:rsidP="00C102E6">
            <w:pPr>
              <w:rPr>
                <w:rFonts w:eastAsia="宋体" w:cs="Arial"/>
                <w:sz w:val="20"/>
              </w:rPr>
            </w:pPr>
          </w:p>
        </w:tc>
      </w:tr>
      <w:tr w:rsidR="00472FD8" w:rsidRPr="004674C5" w14:paraId="0226A22E" w14:textId="77777777" w:rsidTr="00C102E6">
        <w:trPr>
          <w:trHeight w:val="80"/>
          <w:jc w:val="center"/>
        </w:trPr>
        <w:tc>
          <w:tcPr>
            <w:tcW w:w="5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C6085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permStart w:id="708064046" w:edGrp="everyone" w:colFirst="0" w:colLast="0"/>
            <w:permStart w:id="1418543687" w:edGrp="everyone" w:colFirst="1" w:colLast="1"/>
            <w:permEnd w:id="1807157314"/>
            <w:permEnd w:id="1105076287"/>
            <w:r w:rsidRPr="004674C5">
              <w:rPr>
                <w:rFonts w:eastAsia="宋体" w:cs="Arial" w:hint="eastAsia"/>
                <w:sz w:val="21"/>
                <w:lang w:eastAsia="zh-CN"/>
              </w:rPr>
              <w:t>邮箱：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 xml:space="preserve"> </w:t>
            </w: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F7D4C" w14:textId="77777777" w:rsidR="00472FD8" w:rsidRPr="004674C5" w:rsidRDefault="00472FD8" w:rsidP="00C102E6">
            <w:pPr>
              <w:rPr>
                <w:rFonts w:eastAsia="宋体" w:cs="Arial"/>
                <w:sz w:val="20"/>
              </w:rPr>
            </w:pPr>
          </w:p>
        </w:tc>
      </w:tr>
      <w:permEnd w:id="708064046"/>
      <w:permEnd w:id="1418543687"/>
    </w:tbl>
    <w:p w14:paraId="1F2882D3" w14:textId="77777777" w:rsidR="00472FD8" w:rsidRPr="004674C5" w:rsidRDefault="00472FD8" w:rsidP="00472FD8">
      <w:pPr>
        <w:outlineLvl w:val="0"/>
        <w:rPr>
          <w:rFonts w:eastAsia="宋体" w:cs="Arial"/>
          <w:b/>
          <w:sz w:val="2"/>
          <w:szCs w:val="20"/>
          <w:u w:val="single"/>
          <w:lang w:eastAsia="zh-CN"/>
        </w:rPr>
      </w:pPr>
    </w:p>
    <w:tbl>
      <w:tblPr>
        <w:tblpPr w:leftFromText="180" w:rightFromText="180" w:vertAnchor="text" w:horzAnchor="margin" w:tblpXSpec="center" w:tblpY="389"/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70"/>
        <w:gridCol w:w="5136"/>
      </w:tblGrid>
      <w:tr w:rsidR="00472FD8" w:rsidRPr="004674C5" w14:paraId="485CFC00" w14:textId="77777777" w:rsidTr="00C102E6">
        <w:trPr>
          <w:trHeight w:val="284"/>
        </w:trPr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3B5C"/>
          </w:tcPr>
          <w:p w14:paraId="702F9066" w14:textId="77777777" w:rsidR="00472FD8" w:rsidRPr="004674C5" w:rsidRDefault="00472FD8" w:rsidP="00C102E6">
            <w:pPr>
              <w:rPr>
                <w:rFonts w:eastAsia="宋体" w:cs="Arial"/>
                <w:b/>
                <w:color w:val="FFFFFF"/>
                <w:sz w:val="20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发送报告通知到</w:t>
            </w: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:</w:t>
            </w:r>
          </w:p>
        </w:tc>
        <w:tc>
          <w:tcPr>
            <w:tcW w:w="51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3B5C"/>
          </w:tcPr>
          <w:p w14:paraId="6BC38F4A" w14:textId="77777777" w:rsidR="00472FD8" w:rsidRPr="004674C5" w:rsidRDefault="00472FD8" w:rsidP="00C102E6">
            <w:pPr>
              <w:rPr>
                <w:rFonts w:eastAsia="宋体" w:cs="Arial"/>
                <w:b/>
                <w:color w:val="FFFFFF"/>
                <w:sz w:val="20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开票信息：</w:t>
            </w:r>
          </w:p>
        </w:tc>
      </w:tr>
      <w:tr w:rsidR="00472FD8" w:rsidRPr="004674C5" w14:paraId="7404EA32" w14:textId="77777777" w:rsidTr="00C102E6">
        <w:trPr>
          <w:trHeight w:val="2524"/>
        </w:trPr>
        <w:tc>
          <w:tcPr>
            <w:tcW w:w="5070" w:type="dxa"/>
            <w:tcBorders>
              <w:top w:val="single" w:sz="6" w:space="0" w:color="auto"/>
            </w:tcBorders>
            <w:shd w:val="clear" w:color="auto" w:fill="auto"/>
            <w:noWrap/>
          </w:tcPr>
          <w:p w14:paraId="323C580E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permStart w:id="1657351376" w:edGrp="everyone" w:colFirst="0" w:colLast="0"/>
            <w:permStart w:id="2131577500" w:edGrp="everyone" w:colFirst="1" w:colLast="1"/>
            <w:r w:rsidRPr="004674C5">
              <w:rPr>
                <w:rFonts w:eastAsia="宋体" w:cs="Arial" w:hint="eastAsia"/>
                <w:sz w:val="21"/>
                <w:lang w:eastAsia="zh-CN"/>
              </w:rPr>
              <w:t>联系人姓名：</w:t>
            </w:r>
          </w:p>
          <w:p w14:paraId="500AD293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邮箱</w:t>
            </w:r>
            <w:r w:rsidRPr="004674C5">
              <w:rPr>
                <w:rFonts w:eastAsia="宋体" w:cs="Arial" w:hint="eastAsia"/>
                <w:sz w:val="21"/>
                <w:vertAlign w:val="superscript"/>
                <w:lang w:eastAsia="zh-CN"/>
              </w:rPr>
              <w:t>#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>；</w:t>
            </w:r>
          </w:p>
          <w:p w14:paraId="4A3D21CD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</w:p>
          <w:p w14:paraId="26468B7E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</w:p>
          <w:p w14:paraId="7B622854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</w:p>
          <w:p w14:paraId="7FB20A42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</w:p>
          <w:p w14:paraId="6C408DF8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</w:p>
          <w:p w14:paraId="03935703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</w:p>
          <w:p w14:paraId="467DC191" w14:textId="77777777" w:rsidR="00472FD8" w:rsidRPr="004674C5" w:rsidRDefault="00472FD8" w:rsidP="00C102E6">
            <w:pPr>
              <w:rPr>
                <w:rFonts w:eastAsia="宋体" w:cs="Arial"/>
                <w:sz w:val="20"/>
                <w:szCs w:val="20"/>
                <w:lang w:eastAsia="zh-CN"/>
              </w:rPr>
            </w:pPr>
            <w:r w:rsidRPr="004674C5">
              <w:rPr>
                <w:rFonts w:eastAsia="宋体" w:cs="Arial" w:hint="eastAsia"/>
                <w:sz w:val="20"/>
                <w:vertAlign w:val="superscript"/>
                <w:lang w:eastAsia="zh-CN"/>
              </w:rPr>
              <w:t>#</w:t>
            </w:r>
            <w:r w:rsidRPr="004674C5">
              <w:rPr>
                <w:rFonts w:eastAsia="宋体" w:cs="Arial" w:hint="eastAsia"/>
                <w:sz w:val="18"/>
                <w:szCs w:val="20"/>
                <w:lang w:eastAsia="zh-CN"/>
              </w:rPr>
              <w:t>当报告可以从在线报告系统</w:t>
            </w:r>
            <w:r w:rsidRPr="004674C5">
              <w:rPr>
                <w:rFonts w:eastAsia="宋体" w:cs="Arial" w:hint="eastAsia"/>
                <w:sz w:val="18"/>
                <w:szCs w:val="20"/>
                <w:lang w:eastAsia="zh-CN"/>
              </w:rPr>
              <w:t>PORTAL</w:t>
            </w:r>
            <w:r w:rsidRPr="004674C5">
              <w:rPr>
                <w:rFonts w:eastAsia="宋体" w:cs="Arial" w:hint="eastAsia"/>
                <w:sz w:val="18"/>
                <w:szCs w:val="20"/>
                <w:lang w:eastAsia="zh-CN"/>
              </w:rPr>
              <w:t>下载时，将向该地址发送电子邮件通知，请务必提供准确</w:t>
            </w:r>
          </w:p>
        </w:tc>
        <w:tc>
          <w:tcPr>
            <w:tcW w:w="5136" w:type="dxa"/>
            <w:tcBorders>
              <w:top w:val="single" w:sz="6" w:space="0" w:color="auto"/>
              <w:right w:val="single" w:sz="6" w:space="0" w:color="auto"/>
            </w:tcBorders>
            <w:vAlign w:val="center"/>
          </w:tcPr>
          <w:p w14:paraId="6177A959" w14:textId="20987D9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类型</w:t>
            </w:r>
            <w:r w:rsidR="00294514">
              <w:rPr>
                <w:rFonts w:eastAsia="宋体" w:cs="Arial" w:hint="eastAsia"/>
                <w:sz w:val="21"/>
                <w:lang w:eastAsia="zh-CN"/>
              </w:rPr>
              <w:t>(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>请选择</w:t>
            </w:r>
            <w:r w:rsidR="00294514">
              <w:rPr>
                <w:rFonts w:eastAsia="宋体" w:cs="Arial" w:hint="eastAsia"/>
                <w:sz w:val="21"/>
                <w:lang w:eastAsia="zh-CN"/>
              </w:rPr>
              <w:t>)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>：</w:t>
            </w:r>
          </w:p>
          <w:p w14:paraId="46A894B9" w14:textId="258F2F68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增值税普通发票</w:t>
            </w:r>
            <w:r w:rsidR="00294514">
              <w:rPr>
                <w:rFonts w:eastAsia="宋体" w:cs="Arial" w:hint="eastAsia"/>
                <w:sz w:val="21"/>
                <w:lang w:eastAsia="zh-CN"/>
              </w:rPr>
              <w:t>()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>；增值税专用发票</w:t>
            </w:r>
            <w:r w:rsidR="00294514">
              <w:rPr>
                <w:rFonts w:eastAsia="宋体" w:cs="Arial" w:hint="eastAsia"/>
                <w:sz w:val="21"/>
                <w:lang w:eastAsia="zh-CN"/>
              </w:rPr>
              <w:t>()</w:t>
            </w:r>
          </w:p>
          <w:p w14:paraId="4C5E4B6F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抬头：</w:t>
            </w:r>
          </w:p>
          <w:p w14:paraId="5880AD13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增值税税号：</w:t>
            </w:r>
          </w:p>
          <w:p w14:paraId="5B7CA43E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highlight w:val="yellow"/>
                <w:lang w:eastAsia="zh-CN"/>
              </w:rPr>
              <w:t>增值税专用发票必填</w:t>
            </w:r>
          </w:p>
          <w:p w14:paraId="57B5BF68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color w:val="FF0000"/>
                <w:sz w:val="18"/>
                <w:lang w:eastAsia="zh-CN"/>
              </w:rPr>
              <w:t>如果需要开具‘增值税专用发票’，请务必填写以下信息</w:t>
            </w:r>
          </w:p>
          <w:p w14:paraId="727CCD4C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地址：</w:t>
            </w:r>
          </w:p>
          <w:p w14:paraId="38DCD89E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银行：</w:t>
            </w:r>
          </w:p>
          <w:p w14:paraId="0B6EF08E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帐号：</w:t>
            </w:r>
          </w:p>
          <w:p w14:paraId="3A0F322E" w14:textId="77777777" w:rsidR="00472FD8" w:rsidRPr="004674C5" w:rsidRDefault="00472FD8" w:rsidP="00C102E6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电话：</w:t>
            </w:r>
          </w:p>
        </w:tc>
      </w:tr>
      <w:permEnd w:id="1657351376"/>
      <w:permEnd w:id="2131577500"/>
    </w:tbl>
    <w:p w14:paraId="7B99780C" w14:textId="77777777" w:rsidR="00472FD8" w:rsidRPr="004674C5" w:rsidRDefault="00472FD8" w:rsidP="00472FD8">
      <w:pPr>
        <w:outlineLvl w:val="0"/>
        <w:rPr>
          <w:rFonts w:eastAsia="宋体" w:cs="Arial"/>
          <w:sz w:val="20"/>
          <w:lang w:eastAsia="zh-CN"/>
        </w:rPr>
      </w:pPr>
    </w:p>
    <w:p w14:paraId="499F562D" w14:textId="38BB26CA" w:rsidR="00472FD8" w:rsidRPr="004674C5" w:rsidRDefault="00472FD8" w:rsidP="00472FD8">
      <w:pPr>
        <w:jc w:val="both"/>
        <w:rPr>
          <w:rFonts w:eastAsia="宋体" w:cs="Arial"/>
          <w:sz w:val="20"/>
          <w:lang w:eastAsia="zh-CN"/>
        </w:rPr>
      </w:pPr>
      <w:r w:rsidRPr="004674C5">
        <w:rPr>
          <w:rFonts w:eastAsia="宋体" w:cs="Arial"/>
          <w:b/>
          <w:sz w:val="20"/>
          <w:lang w:eastAsia="zh-CN"/>
        </w:rPr>
        <w:t>关于</w:t>
      </w:r>
      <w:r w:rsidRPr="004674C5">
        <w:rPr>
          <w:rFonts w:eastAsia="宋体" w:cs="Arial"/>
          <w:b/>
          <w:sz w:val="20"/>
          <w:lang w:eastAsia="zh-CN"/>
        </w:rPr>
        <w:t xml:space="preserve">LGC </w:t>
      </w:r>
      <w:r w:rsidR="000E0585">
        <w:rPr>
          <w:rFonts w:eastAsia="宋体" w:cs="Arial"/>
          <w:b/>
          <w:sz w:val="20"/>
          <w:lang w:eastAsia="zh-CN"/>
        </w:rPr>
        <w:t xml:space="preserve">AXIO </w:t>
      </w:r>
      <w:r w:rsidRPr="004674C5">
        <w:rPr>
          <w:rFonts w:eastAsia="宋体" w:cs="Arial"/>
          <w:b/>
          <w:sz w:val="20"/>
          <w:lang w:eastAsia="zh-CN"/>
        </w:rPr>
        <w:t xml:space="preserve">PT </w:t>
      </w:r>
      <w:r w:rsidRPr="004674C5">
        <w:rPr>
          <w:rFonts w:eastAsia="宋体" w:cs="Arial"/>
          <w:b/>
          <w:sz w:val="20"/>
          <w:lang w:eastAsia="zh-CN"/>
        </w:rPr>
        <w:t>质控样：</w:t>
      </w:r>
      <w:r w:rsidRPr="004674C5">
        <w:rPr>
          <w:rFonts w:eastAsia="宋体" w:cs="Arial"/>
          <w:sz w:val="20"/>
          <w:lang w:eastAsia="zh-CN"/>
        </w:rPr>
        <w:t>LGC</w:t>
      </w:r>
      <w:r w:rsidR="000E0585">
        <w:rPr>
          <w:rFonts w:eastAsia="宋体" w:cs="Arial"/>
          <w:sz w:val="20"/>
          <w:lang w:eastAsia="zh-CN"/>
        </w:rPr>
        <w:t xml:space="preserve"> AXIO</w:t>
      </w:r>
      <w:r w:rsidRPr="004674C5">
        <w:rPr>
          <w:rFonts w:eastAsia="宋体" w:cs="Arial"/>
          <w:sz w:val="20"/>
          <w:lang w:eastAsia="zh-CN"/>
        </w:rPr>
        <w:t>提供先前轮次的能力验证剩余样品作为质控样，您可以选择这些样品进行纠偏调查，作为盲样来进行内部人员培训，考核或进行其他内部质量控制活动。实验员的结果可以直接通过</w:t>
      </w:r>
      <w:r w:rsidRPr="004674C5">
        <w:rPr>
          <w:rFonts w:eastAsia="宋体" w:cs="Arial"/>
          <w:sz w:val="20"/>
          <w:lang w:eastAsia="zh-CN"/>
        </w:rPr>
        <w:t>PORTAL</w:t>
      </w:r>
      <w:r w:rsidRPr="004674C5">
        <w:rPr>
          <w:rFonts w:eastAsia="宋体" w:cs="Arial"/>
          <w:sz w:val="20"/>
          <w:lang w:eastAsia="zh-CN"/>
        </w:rPr>
        <w:t>系统来进行</w:t>
      </w:r>
      <w:r w:rsidRPr="004674C5">
        <w:rPr>
          <w:rFonts w:eastAsia="宋体" w:cs="Arial"/>
          <w:sz w:val="20"/>
          <w:lang w:eastAsia="zh-CN"/>
        </w:rPr>
        <w:t>Z</w:t>
      </w:r>
      <w:r w:rsidRPr="004674C5">
        <w:rPr>
          <w:rFonts w:eastAsia="宋体" w:cs="Arial"/>
          <w:sz w:val="20"/>
          <w:lang w:eastAsia="zh-CN"/>
        </w:rPr>
        <w:t>值评价，并进行图表导出。</w:t>
      </w:r>
    </w:p>
    <w:p w14:paraId="00B9D2E5" w14:textId="01C27D90" w:rsidR="00472FD8" w:rsidRPr="004674C5" w:rsidRDefault="00472FD8" w:rsidP="00472FD8">
      <w:pPr>
        <w:jc w:val="both"/>
        <w:rPr>
          <w:rFonts w:eastAsia="宋体" w:cs="Arial"/>
          <w:sz w:val="20"/>
          <w:lang w:eastAsia="zh-CN"/>
        </w:rPr>
      </w:pPr>
      <w:r w:rsidRPr="004674C5">
        <w:rPr>
          <w:rFonts w:eastAsia="宋体" w:cs="Arial"/>
          <w:b/>
          <w:sz w:val="20"/>
          <w:lang w:eastAsia="zh-CN"/>
        </w:rPr>
        <w:t>关于</w:t>
      </w:r>
      <w:r w:rsidRPr="004674C5">
        <w:rPr>
          <w:rFonts w:eastAsia="宋体" w:cs="Arial"/>
          <w:b/>
          <w:sz w:val="20"/>
          <w:lang w:eastAsia="zh-CN"/>
        </w:rPr>
        <w:t xml:space="preserve">LGC </w:t>
      </w:r>
      <w:r w:rsidR="000E0585">
        <w:rPr>
          <w:rFonts w:eastAsia="宋体" w:cs="Arial"/>
          <w:b/>
          <w:sz w:val="20"/>
          <w:lang w:eastAsia="zh-CN"/>
        </w:rPr>
        <w:t xml:space="preserve">AXIO </w:t>
      </w:r>
      <w:r w:rsidRPr="004674C5">
        <w:rPr>
          <w:rFonts w:eastAsia="宋体" w:cs="Arial"/>
          <w:b/>
          <w:sz w:val="20"/>
          <w:lang w:eastAsia="zh-CN"/>
        </w:rPr>
        <w:t xml:space="preserve">PT </w:t>
      </w:r>
      <w:r w:rsidRPr="004674C5">
        <w:rPr>
          <w:rFonts w:eastAsia="宋体" w:cs="Arial"/>
          <w:b/>
          <w:sz w:val="20"/>
          <w:lang w:eastAsia="zh-CN"/>
        </w:rPr>
        <w:t>重复样：</w:t>
      </w:r>
      <w:r w:rsidRPr="004674C5">
        <w:rPr>
          <w:rFonts w:eastAsia="宋体" w:cs="Arial"/>
          <w:sz w:val="20"/>
          <w:lang w:eastAsia="zh-CN"/>
        </w:rPr>
        <w:t>重复样是指当前轮次能力验证样品的复制样，</w:t>
      </w:r>
      <w:r w:rsidRPr="004674C5">
        <w:rPr>
          <w:rFonts w:eastAsia="宋体" w:cs="Arial"/>
          <w:sz w:val="20"/>
          <w:lang w:eastAsia="zh-CN"/>
        </w:rPr>
        <w:t>LGC</w:t>
      </w:r>
      <w:r w:rsidR="000E0585">
        <w:rPr>
          <w:rFonts w:eastAsia="宋体" w:cs="Arial"/>
          <w:sz w:val="20"/>
          <w:lang w:eastAsia="zh-CN"/>
        </w:rPr>
        <w:t xml:space="preserve"> AXIO</w:t>
      </w:r>
      <w:r w:rsidRPr="004674C5">
        <w:rPr>
          <w:rFonts w:eastAsia="宋体" w:cs="Arial"/>
          <w:sz w:val="20"/>
          <w:lang w:eastAsia="zh-CN"/>
        </w:rPr>
        <w:t>的能力验证至多可以让</w:t>
      </w:r>
      <w:r w:rsidRPr="004674C5">
        <w:rPr>
          <w:rFonts w:eastAsia="宋体" w:cs="Arial"/>
          <w:sz w:val="20"/>
          <w:lang w:eastAsia="zh-CN"/>
        </w:rPr>
        <w:t>13</w:t>
      </w:r>
      <w:r w:rsidRPr="004674C5">
        <w:rPr>
          <w:rFonts w:eastAsia="宋体" w:cs="Arial"/>
          <w:sz w:val="20"/>
          <w:lang w:eastAsia="zh-CN"/>
        </w:rPr>
        <w:t>个人来参与并提交结果。如果您需要多人次参加，希望在进行能力验证时获得更多的样品量时，以购买重复样是你最佳的选择。待能力验证结束后，这些剩余的重复样就成为了质控样，您可以参考能力验证主报告中提供的参数，使用这些样品当做质控样来进行内部质量控制活动。</w:t>
      </w:r>
    </w:p>
    <w:p w14:paraId="73DC46CC" w14:textId="77777777" w:rsidR="00472FD8" w:rsidRPr="004674C5" w:rsidRDefault="00472FD8" w:rsidP="00472FD8">
      <w:pPr>
        <w:spacing w:before="120" w:afterLines="50" w:after="120"/>
        <w:ind w:leftChars="59" w:left="142"/>
        <w:outlineLvl w:val="0"/>
        <w:rPr>
          <w:rFonts w:eastAsia="宋体" w:cs="Arial"/>
          <w:b/>
          <w:sz w:val="20"/>
          <w:u w:val="single"/>
          <w:lang w:eastAsia="zh-CN"/>
        </w:rPr>
      </w:pPr>
      <w:r w:rsidRPr="004674C5">
        <w:rPr>
          <w:rFonts w:eastAsia="宋体" w:cs="Arial" w:hint="eastAsia"/>
          <w:b/>
          <w:sz w:val="20"/>
          <w:u w:val="single"/>
          <w:lang w:eastAsia="zh-CN"/>
        </w:rPr>
        <w:t>如申请表内计划没有满足您的需求</w:t>
      </w:r>
      <w:r w:rsidRPr="004674C5">
        <w:rPr>
          <w:rFonts w:eastAsia="宋体" w:cs="Arial" w:hint="eastAsia"/>
          <w:b/>
          <w:sz w:val="20"/>
          <w:u w:val="single"/>
          <w:lang w:eastAsia="zh-CN"/>
        </w:rPr>
        <w:t>,</w:t>
      </w:r>
      <w:r w:rsidRPr="004674C5">
        <w:rPr>
          <w:rFonts w:eastAsia="宋体" w:cs="Arial" w:hint="eastAsia"/>
          <w:b/>
          <w:sz w:val="20"/>
          <w:u w:val="single"/>
          <w:lang w:eastAsia="zh-CN"/>
        </w:rPr>
        <w:t>请留下您的需求信息</w:t>
      </w:r>
      <w:r w:rsidRPr="004674C5">
        <w:rPr>
          <w:rFonts w:eastAsia="宋体" w:cs="Arial" w:hint="eastAsia"/>
          <w:b/>
          <w:sz w:val="20"/>
          <w:u w:val="single"/>
          <w:lang w:eastAsia="zh-CN"/>
        </w:rPr>
        <w:t>:</w:t>
      </w: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49"/>
        <w:gridCol w:w="1844"/>
        <w:gridCol w:w="1276"/>
        <w:gridCol w:w="5737"/>
      </w:tblGrid>
      <w:tr w:rsidR="00472FD8" w:rsidRPr="004674C5" w14:paraId="41962D3B" w14:textId="77777777" w:rsidTr="00C102E6">
        <w:trPr>
          <w:trHeight w:val="337"/>
          <w:jc w:val="center"/>
        </w:trPr>
        <w:tc>
          <w:tcPr>
            <w:tcW w:w="10206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6494F55F" w14:textId="77777777" w:rsidR="00472FD8" w:rsidRPr="004674C5" w:rsidRDefault="00472FD8" w:rsidP="00C102E6">
            <w:pPr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能力验证计划需求</w:t>
            </w:r>
          </w:p>
        </w:tc>
      </w:tr>
      <w:tr w:rsidR="00472FD8" w:rsidRPr="004674C5" w14:paraId="1C45FC02" w14:textId="77777777" w:rsidTr="00C102E6">
        <w:trPr>
          <w:trHeight w:val="411"/>
          <w:jc w:val="center"/>
        </w:trPr>
        <w:tc>
          <w:tcPr>
            <w:tcW w:w="134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3952039B" w14:textId="77777777" w:rsidR="00472FD8" w:rsidRPr="004674C5" w:rsidRDefault="00472FD8" w:rsidP="00C102E6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基质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003B5C"/>
            <w:vAlign w:val="center"/>
          </w:tcPr>
          <w:p w14:paraId="1A611C9D" w14:textId="77777777" w:rsidR="00472FD8" w:rsidRPr="004674C5" w:rsidRDefault="00472FD8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分析物</w:t>
            </w: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1A937B91" w14:textId="77777777" w:rsidR="00472FD8" w:rsidRPr="004674C5" w:rsidRDefault="00472FD8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数量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26F83CEC" w14:textId="77777777" w:rsidR="00472FD8" w:rsidRPr="004674C5" w:rsidRDefault="00472FD8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其他要求</w:t>
            </w:r>
          </w:p>
        </w:tc>
      </w:tr>
      <w:tr w:rsidR="00472FD8" w:rsidRPr="004674C5" w14:paraId="255ED28C" w14:textId="77777777" w:rsidTr="00333C5A">
        <w:trPr>
          <w:trHeight w:val="717"/>
          <w:jc w:val="center"/>
        </w:trPr>
        <w:tc>
          <w:tcPr>
            <w:tcW w:w="134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E19D23" w14:textId="77777777" w:rsidR="00472FD8" w:rsidRPr="004674C5" w:rsidRDefault="00472FD8" w:rsidP="00C102E6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permStart w:id="217528987" w:edGrp="everyone" w:colFirst="0" w:colLast="0"/>
            <w:permStart w:id="596644565" w:edGrp="everyone" w:colFirst="1" w:colLast="1"/>
            <w:permStart w:id="354750104" w:edGrp="everyone" w:colFirst="2" w:colLast="2"/>
            <w:permStart w:id="439898761" w:edGrp="everyone" w:colFirst="3" w:colLast="3"/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561B56" w14:textId="77777777" w:rsidR="00472FD8" w:rsidRPr="004674C5" w:rsidRDefault="00472FD8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380FE" w14:textId="77777777" w:rsidR="00472FD8" w:rsidRPr="004674C5" w:rsidRDefault="00472FD8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86671" w14:textId="77777777" w:rsidR="00472FD8" w:rsidRPr="004674C5" w:rsidRDefault="00472FD8" w:rsidP="00333C5A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</w:tr>
      <w:permEnd w:id="217528987"/>
      <w:permEnd w:id="596644565"/>
      <w:permEnd w:id="354750104"/>
      <w:permEnd w:id="439898761"/>
      <w:tr w:rsidR="00472FD8" w:rsidRPr="004674C5" w14:paraId="7E199C3A" w14:textId="77777777" w:rsidTr="00C102E6">
        <w:trPr>
          <w:trHeight w:val="374"/>
          <w:jc w:val="center"/>
        </w:trPr>
        <w:tc>
          <w:tcPr>
            <w:tcW w:w="10206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41C00200" w14:textId="77777777" w:rsidR="00472FD8" w:rsidRPr="004674C5" w:rsidRDefault="00472FD8" w:rsidP="00C102E6">
            <w:pPr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质控样品需求</w:t>
            </w:r>
          </w:p>
        </w:tc>
      </w:tr>
      <w:tr w:rsidR="00472FD8" w:rsidRPr="004674C5" w14:paraId="2A195CB8" w14:textId="77777777" w:rsidTr="00C102E6">
        <w:trPr>
          <w:trHeight w:val="305"/>
          <w:jc w:val="center"/>
        </w:trPr>
        <w:tc>
          <w:tcPr>
            <w:tcW w:w="1349" w:type="dxa"/>
            <w:tcBorders>
              <w:right w:val="single" w:sz="4" w:space="0" w:color="auto"/>
            </w:tcBorders>
            <w:shd w:val="clear" w:color="auto" w:fill="003B5C"/>
            <w:vAlign w:val="center"/>
          </w:tcPr>
          <w:p w14:paraId="378B624B" w14:textId="77777777" w:rsidR="00472FD8" w:rsidRPr="004674C5" w:rsidRDefault="00472FD8" w:rsidP="00C102E6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基质</w:t>
            </w:r>
          </w:p>
        </w:tc>
        <w:tc>
          <w:tcPr>
            <w:tcW w:w="1844" w:type="dxa"/>
            <w:shd w:val="clear" w:color="auto" w:fill="003B5C"/>
            <w:vAlign w:val="center"/>
          </w:tcPr>
          <w:p w14:paraId="7946AF95" w14:textId="77777777" w:rsidR="00472FD8" w:rsidRPr="004674C5" w:rsidRDefault="00472FD8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分析物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shd w:val="clear" w:color="auto" w:fill="003B5C"/>
            <w:vAlign w:val="center"/>
          </w:tcPr>
          <w:p w14:paraId="27CAED41" w14:textId="77777777" w:rsidR="00472FD8" w:rsidRPr="004674C5" w:rsidRDefault="00472FD8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数量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2EFC8F7C" w14:textId="77777777" w:rsidR="00472FD8" w:rsidRPr="004674C5" w:rsidRDefault="00472FD8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其他要求</w:t>
            </w:r>
          </w:p>
        </w:tc>
      </w:tr>
      <w:tr w:rsidR="00472FD8" w:rsidRPr="004674C5" w14:paraId="22783FC4" w14:textId="77777777" w:rsidTr="00333C5A">
        <w:trPr>
          <w:trHeight w:val="834"/>
          <w:jc w:val="center"/>
        </w:trPr>
        <w:tc>
          <w:tcPr>
            <w:tcW w:w="134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06BC10" w14:textId="77777777" w:rsidR="00472FD8" w:rsidRPr="004674C5" w:rsidRDefault="00472FD8" w:rsidP="00C102E6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permStart w:id="232019823" w:edGrp="everyone" w:colFirst="0" w:colLast="0"/>
            <w:permStart w:id="164576983" w:edGrp="everyone" w:colFirst="1" w:colLast="1"/>
            <w:permStart w:id="1646660991" w:edGrp="everyone" w:colFirst="2" w:colLast="2"/>
            <w:permStart w:id="878252937" w:edGrp="everyone" w:colFirst="3" w:colLast="3"/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6974A6" w14:textId="77777777" w:rsidR="00472FD8" w:rsidRPr="004674C5" w:rsidRDefault="00472FD8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CDF0A" w14:textId="77777777" w:rsidR="00472FD8" w:rsidRPr="004674C5" w:rsidRDefault="00472FD8" w:rsidP="00C102E6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5818F" w14:textId="77777777" w:rsidR="00472FD8" w:rsidRPr="004674C5" w:rsidRDefault="00472FD8" w:rsidP="00333C5A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</w:tr>
    </w:tbl>
    <w:permEnd w:id="232019823"/>
    <w:permEnd w:id="164576983"/>
    <w:permEnd w:id="1646660991"/>
    <w:permEnd w:id="878252937"/>
    <w:p w14:paraId="66E90FE9" w14:textId="77777777" w:rsidR="00787783" w:rsidRPr="005756BA" w:rsidRDefault="00787783" w:rsidP="00787783">
      <w:pPr>
        <w:spacing w:before="400"/>
        <w:ind w:left="284"/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如您对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 xml:space="preserve">LGC AXIO 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有任何疑问，请联系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 xml:space="preserve">LGC AXIO 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中国团队</w:t>
      </w:r>
    </w:p>
    <w:p w14:paraId="161442CD" w14:textId="77777777" w:rsidR="00787783" w:rsidRPr="005756BA" w:rsidRDefault="00787783" w:rsidP="00787783">
      <w:pPr>
        <w:ind w:left="284"/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邮箱：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PT.China@LGCGroup.com</w:t>
      </w:r>
    </w:p>
    <w:p w14:paraId="22536E31" w14:textId="77777777" w:rsidR="00787783" w:rsidRPr="005756BA" w:rsidRDefault="00787783" w:rsidP="00787783">
      <w:pPr>
        <w:ind w:left="284"/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客服联系方式：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400 921 6156</w:t>
      </w:r>
    </w:p>
    <w:p w14:paraId="75B71EB8" w14:textId="77777777" w:rsidR="00787783" w:rsidRPr="005756BA" w:rsidRDefault="00787783" w:rsidP="00787783">
      <w:pPr>
        <w:ind w:left="284"/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客服邮箱：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CNCS@LGCGroup.com</w:t>
      </w:r>
    </w:p>
    <w:p w14:paraId="0D227FA5" w14:textId="77777777" w:rsidR="00787783" w:rsidRPr="005756BA" w:rsidRDefault="00787783" w:rsidP="00787783">
      <w:pPr>
        <w:ind w:left="284"/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网址：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www.lgcstandards.com</w:t>
      </w:r>
    </w:p>
    <w:p w14:paraId="7F8787B9" w14:textId="77777777" w:rsidR="00787783" w:rsidRPr="005756BA" w:rsidRDefault="00787783" w:rsidP="00787783">
      <w:pPr>
        <w:ind w:left="284"/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 w:hint="eastAsia"/>
          <w:b/>
          <w:color w:val="00788A"/>
          <w:sz w:val="16"/>
          <w:szCs w:val="16"/>
          <w:lang w:eastAsia="zh-CN"/>
        </w:rPr>
        <w:t>也可以联系授权经销商：安特百科（北京）技术发展有限公司</w:t>
      </w:r>
    </w:p>
    <w:p w14:paraId="14D18BAA" w14:textId="6BD0F491" w:rsidR="009A64A6" w:rsidRPr="00787783" w:rsidRDefault="00787783" w:rsidP="00787783">
      <w:pPr>
        <w:ind w:left="284"/>
        <w:rPr>
          <w:rFonts w:eastAsia="宋体" w:cs="Arial" w:hint="eastAsia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 w:hint="eastAsia"/>
          <w:b/>
          <w:color w:val="00788A"/>
          <w:sz w:val="16"/>
          <w:szCs w:val="16"/>
          <w:lang w:eastAsia="zh-CN"/>
        </w:rPr>
        <w:t>联系方式：</w:t>
      </w:r>
      <w:r w:rsidRPr="005756BA">
        <w:rPr>
          <w:rFonts w:eastAsia="宋体" w:cs="Arial" w:hint="eastAsia"/>
          <w:b/>
          <w:color w:val="00788A"/>
          <w:sz w:val="16"/>
          <w:szCs w:val="16"/>
          <w:lang w:eastAsia="zh-CN"/>
        </w:rPr>
        <w:t>400-6699-117</w:t>
      </w:r>
      <w:r w:rsidRPr="005756BA">
        <w:rPr>
          <w:rFonts w:eastAsia="宋体" w:cs="Arial" w:hint="eastAsia"/>
          <w:b/>
          <w:color w:val="00788A"/>
          <w:sz w:val="16"/>
          <w:szCs w:val="16"/>
          <w:lang w:eastAsia="zh-CN"/>
        </w:rPr>
        <w:t>转</w:t>
      </w:r>
      <w:r w:rsidRPr="005756BA">
        <w:rPr>
          <w:rFonts w:eastAsia="宋体" w:cs="Arial" w:hint="eastAsia"/>
          <w:b/>
          <w:color w:val="00788A"/>
          <w:sz w:val="16"/>
          <w:szCs w:val="16"/>
          <w:lang w:eastAsia="zh-CN"/>
        </w:rPr>
        <w:t>2288</w:t>
      </w:r>
    </w:p>
    <w:sectPr w:rsidR="009A64A6" w:rsidRPr="00787783" w:rsidSect="006A7E14">
      <w:headerReference w:type="default" r:id="rId9"/>
      <w:footerReference w:type="default" r:id="rId10"/>
      <w:pgSz w:w="11906" w:h="16838" w:code="9"/>
      <w:pgMar w:top="676" w:right="849" w:bottom="1276" w:left="851" w:header="539" w:footer="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44ADD3" w14:textId="77777777" w:rsidR="00073AAB" w:rsidRDefault="00073AAB" w:rsidP="00A37F35">
      <w:r>
        <w:separator/>
      </w:r>
    </w:p>
  </w:endnote>
  <w:endnote w:type="continuationSeparator" w:id="0">
    <w:p w14:paraId="61C3BAFF" w14:textId="77777777" w:rsidR="00073AAB" w:rsidRDefault="00073AAB" w:rsidP="00A37F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 Frutiger Roman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D6FA70" w14:textId="77777777" w:rsidR="00EA450B" w:rsidRDefault="00086DFA" w:rsidP="00AA444A">
    <w:pPr>
      <w:pStyle w:val="a4"/>
      <w:jc w:val="center"/>
      <w:rPr>
        <w:sz w:val="18"/>
        <w:szCs w:val="18"/>
      </w:rPr>
    </w:pPr>
    <w:r>
      <w:rPr>
        <w:noProof/>
        <w:sz w:val="18"/>
        <w:szCs w:val="18"/>
        <w:lang w:val="en-US" w:eastAsia="zh-C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2FA9A80" wp14:editId="3A513C67">
              <wp:simplePos x="0" y="0"/>
              <wp:positionH relativeFrom="column">
                <wp:posOffset>9525</wp:posOffset>
              </wp:positionH>
              <wp:positionV relativeFrom="paragraph">
                <wp:posOffset>26035</wp:posOffset>
              </wp:positionV>
              <wp:extent cx="6531610" cy="0"/>
              <wp:effectExtent l="9525" t="8890" r="12065" b="1016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3161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3F8730E4" id="Line 8" o:spid="_x0000_s1026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75pt,2.05pt" to="515.0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HTl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"/>
          </w:pict>
        </mc:Fallback>
      </mc:AlternateContent>
    </w:r>
    <w:r>
      <w:rPr>
        <w:b/>
        <w:i/>
        <w:noProof/>
        <w:sz w:val="56"/>
        <w:szCs w:val="56"/>
        <w:lang w:val="en-US" w:eastAsia="zh-CN"/>
      </w:rPr>
      <w:drawing>
        <wp:anchor distT="0" distB="0" distL="114300" distR="114300" simplePos="0" relativeHeight="251660288" behindDoc="1" locked="0" layoutInCell="1" allowOverlap="1" wp14:anchorId="5CAE703C" wp14:editId="59871AA7">
          <wp:simplePos x="0" y="0"/>
          <wp:positionH relativeFrom="margin">
            <wp:posOffset>-530860</wp:posOffset>
          </wp:positionH>
          <wp:positionV relativeFrom="paragraph">
            <wp:posOffset>89535</wp:posOffset>
          </wp:positionV>
          <wp:extent cx="1162685" cy="810895"/>
          <wp:effectExtent l="0" t="0" r="0" b="8255"/>
          <wp:wrapTight wrapText="bothSides">
            <wp:wrapPolygon edited="0">
              <wp:start x="0" y="0"/>
              <wp:lineTo x="0" y="21312"/>
              <wp:lineTo x="21234" y="21312"/>
              <wp:lineTo x="21234" y="0"/>
              <wp:lineTo x="0" y="0"/>
            </wp:wrapPolygon>
          </wp:wrapTight>
          <wp:docPr id="17" name="Picture 17" descr="UKAS ILAC PT Mono 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KAS ILAC PT Mono 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45" t="1482" r="1245" b="2020"/>
                  <a:stretch>
                    <a:fillRect/>
                  </a:stretch>
                </pic:blipFill>
                <pic:spPr bwMode="auto">
                  <a:xfrm>
                    <a:off x="0" y="0"/>
                    <a:ext cx="1162685" cy="810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D52823D" w14:textId="13731A2F" w:rsidR="000B7685" w:rsidRPr="00605AAE" w:rsidRDefault="00605AAE" w:rsidP="000B7685">
    <w:pPr>
      <w:pStyle w:val="a4"/>
      <w:jc w:val="right"/>
      <w:rPr>
        <w:sz w:val="17"/>
        <w:szCs w:val="17"/>
      </w:rPr>
    </w:pPr>
    <w:r w:rsidRPr="00605AAE">
      <w:rPr>
        <w:sz w:val="17"/>
        <w:szCs w:val="17"/>
      </w:rPr>
      <w:t xml:space="preserve">    </w:t>
    </w:r>
    <w:r w:rsidR="000B7685" w:rsidRPr="00605AAE">
      <w:rPr>
        <w:sz w:val="17"/>
        <w:szCs w:val="17"/>
      </w:rPr>
      <w:t>LGC, Proficiency Testing, Room 901-903, Garden Square, No 968 West Beijing Road, Jing’an District, Shanghai, China.</w:t>
    </w:r>
  </w:p>
  <w:p w14:paraId="215B390D" w14:textId="77777777" w:rsidR="000B7685" w:rsidRPr="00605AAE" w:rsidRDefault="000B7685" w:rsidP="004176B9">
    <w:pPr>
      <w:pStyle w:val="a4"/>
      <w:jc w:val="center"/>
      <w:rPr>
        <w:sz w:val="17"/>
        <w:szCs w:val="17"/>
      </w:rPr>
    </w:pPr>
    <w:r w:rsidRPr="00605AAE">
      <w:rPr>
        <w:sz w:val="17"/>
        <w:szCs w:val="17"/>
      </w:rPr>
      <w:t>Toll Free Service Hotline: 400 921 6156, Fax: + 86 (0) 21 2250 9168</w:t>
    </w:r>
  </w:p>
  <w:p w14:paraId="5EAC9530" w14:textId="58776F73" w:rsidR="00787783" w:rsidRDefault="00787783" w:rsidP="00787783">
    <w:pPr>
      <w:pStyle w:val="a4"/>
      <w:jc w:val="center"/>
      <w:rPr>
        <w:color w:val="0825B8"/>
        <w:sz w:val="18"/>
        <w:szCs w:val="18"/>
        <w:lang w:eastAsia="zh-CN"/>
      </w:rPr>
    </w:pPr>
    <w:r w:rsidRPr="000839F9">
      <w:rPr>
        <w:rFonts w:hint="eastAsia"/>
        <w:sz w:val="18"/>
        <w:szCs w:val="18"/>
        <w:lang w:eastAsia="zh-CN"/>
      </w:rPr>
      <w:t>授权代理：安特百科（北京）技术发展有限公司</w:t>
    </w:r>
    <w:r>
      <w:rPr>
        <w:rFonts w:hint="eastAsia"/>
        <w:sz w:val="18"/>
        <w:szCs w:val="18"/>
        <w:lang w:eastAsia="zh-CN"/>
      </w:rPr>
      <w:t xml:space="preserve">  </w:t>
    </w:r>
    <w:r>
      <w:rPr>
        <w:rFonts w:hint="eastAsia"/>
        <w:sz w:val="18"/>
        <w:szCs w:val="18"/>
        <w:lang w:eastAsia="zh-CN"/>
      </w:rPr>
      <w:t>网址：</w:t>
    </w:r>
    <w:hyperlink r:id="rId2" w:history="1">
      <w:r w:rsidRPr="000839F9">
        <w:rPr>
          <w:color w:val="FF0000"/>
          <w:sz w:val="18"/>
          <w:szCs w:val="18"/>
          <w:lang w:eastAsia="zh-CN"/>
        </w:rPr>
        <w:t>www.antpedia.com/lgcpt</w:t>
      </w:r>
    </w:hyperlink>
    <w:r w:rsidRPr="000839F9">
      <w:rPr>
        <w:rFonts w:hint="eastAsia"/>
        <w:color w:val="0825B8"/>
        <w:sz w:val="18"/>
        <w:szCs w:val="18"/>
        <w:lang w:eastAsia="zh-CN"/>
      </w:rPr>
      <w:t xml:space="preserve"> </w:t>
    </w:r>
    <w:r>
      <w:rPr>
        <w:rFonts w:hint="eastAsia"/>
        <w:color w:val="0825B8"/>
        <w:sz w:val="18"/>
        <w:szCs w:val="18"/>
        <w:lang w:eastAsia="zh-CN"/>
      </w:rPr>
      <w:t xml:space="preserve">  </w:t>
    </w:r>
  </w:p>
  <w:p w14:paraId="1DE43FFC" w14:textId="77777777" w:rsidR="00787783" w:rsidRPr="009B5F88" w:rsidRDefault="00787783" w:rsidP="00787783">
    <w:pPr>
      <w:pStyle w:val="a4"/>
      <w:jc w:val="center"/>
      <w:rPr>
        <w:color w:val="000000"/>
        <w:sz w:val="18"/>
        <w:szCs w:val="18"/>
        <w:lang w:eastAsia="zh-CN"/>
      </w:rPr>
    </w:pPr>
    <w:r w:rsidRPr="000839F9">
      <w:rPr>
        <w:rFonts w:hint="eastAsia"/>
        <w:color w:val="000000"/>
        <w:sz w:val="18"/>
        <w:szCs w:val="18"/>
        <w:lang w:eastAsia="zh-CN"/>
      </w:rPr>
      <w:t>400-6699-117</w:t>
    </w:r>
    <w:r w:rsidRPr="000839F9">
      <w:rPr>
        <w:rFonts w:hint="eastAsia"/>
        <w:color w:val="000000"/>
        <w:sz w:val="18"/>
        <w:szCs w:val="18"/>
        <w:lang w:eastAsia="zh-CN"/>
      </w:rPr>
      <w:t>转</w:t>
    </w:r>
    <w:r w:rsidRPr="000839F9">
      <w:rPr>
        <w:rFonts w:hint="eastAsia"/>
        <w:color w:val="000000"/>
        <w:sz w:val="18"/>
        <w:szCs w:val="18"/>
        <w:lang w:eastAsia="zh-CN"/>
      </w:rPr>
      <w:t>22</w:t>
    </w:r>
    <w:r>
      <w:rPr>
        <w:rFonts w:hint="eastAsia"/>
        <w:color w:val="000000"/>
        <w:sz w:val="18"/>
        <w:szCs w:val="18"/>
        <w:lang w:eastAsia="zh-CN"/>
      </w:rPr>
      <w:t>8</w:t>
    </w:r>
    <w:r w:rsidRPr="000839F9">
      <w:rPr>
        <w:rFonts w:hint="eastAsia"/>
        <w:color w:val="000000"/>
        <w:sz w:val="18"/>
        <w:szCs w:val="18"/>
        <w:lang w:eastAsia="zh-CN"/>
      </w:rPr>
      <w:t>8</w:t>
    </w:r>
    <w:r>
      <w:rPr>
        <w:rFonts w:hint="eastAsia"/>
        <w:color w:val="000000"/>
        <w:sz w:val="18"/>
        <w:szCs w:val="18"/>
        <w:lang w:eastAsia="zh-CN"/>
      </w:rPr>
      <w:t xml:space="preserve">  QQ</w:t>
    </w:r>
    <w:r>
      <w:rPr>
        <w:rFonts w:hint="eastAsia"/>
        <w:color w:val="000000"/>
        <w:sz w:val="18"/>
        <w:szCs w:val="18"/>
        <w:lang w:eastAsia="zh-CN"/>
      </w:rPr>
      <w:t>：</w:t>
    </w:r>
    <w:r w:rsidRPr="00B018F4">
      <w:rPr>
        <w:color w:val="000000"/>
        <w:sz w:val="18"/>
        <w:szCs w:val="18"/>
        <w:lang w:eastAsia="zh-CN"/>
      </w:rPr>
      <w:t>2850412340</w:t>
    </w:r>
    <w:r>
      <w:rPr>
        <w:rFonts w:hint="eastAsia"/>
        <w:color w:val="000000"/>
        <w:sz w:val="18"/>
        <w:szCs w:val="18"/>
        <w:lang w:eastAsia="zh-CN"/>
      </w:rPr>
      <w:t>、</w:t>
    </w:r>
    <w:r w:rsidRPr="00B018F4">
      <w:rPr>
        <w:color w:val="000000"/>
        <w:sz w:val="18"/>
        <w:szCs w:val="18"/>
        <w:lang w:eastAsia="zh-CN"/>
      </w:rPr>
      <w:t>2850412316</w:t>
    </w:r>
  </w:p>
  <w:p w14:paraId="43A867DD" w14:textId="39C53C71" w:rsidR="00EA450B" w:rsidRDefault="004176B9" w:rsidP="000B7685">
    <w:pPr>
      <w:pStyle w:val="a4"/>
      <w:jc w:val="right"/>
      <w:rPr>
        <w:rStyle w:val="aa"/>
        <w:sz w:val="18"/>
        <w:szCs w:val="18"/>
        <w:lang w:val="en-US"/>
      </w:rPr>
    </w:pPr>
    <w:r>
      <w:rPr>
        <w:sz w:val="18"/>
        <w:szCs w:val="18"/>
      </w:rPr>
      <w:t xml:space="preserve">    </w:t>
    </w:r>
    <w:r w:rsidR="0022416D">
      <w:rPr>
        <w:sz w:val="18"/>
        <w:szCs w:val="18"/>
      </w:rPr>
      <w:t xml:space="preserve"> </w:t>
    </w:r>
    <w:r w:rsidR="00EA450B">
      <w:rPr>
        <w:sz w:val="18"/>
        <w:szCs w:val="18"/>
      </w:rPr>
      <w:tab/>
      <w:t xml:space="preserve">     </w:t>
    </w:r>
    <w:r w:rsidR="00EA450B">
      <w:rPr>
        <w:sz w:val="18"/>
        <w:szCs w:val="18"/>
      </w:rPr>
      <w:tab/>
      <w:t xml:space="preserve">       </w:t>
    </w:r>
    <w:r w:rsidR="00EA450B" w:rsidRPr="00BD55DB">
      <w:rPr>
        <w:rStyle w:val="aa"/>
        <w:sz w:val="18"/>
        <w:szCs w:val="18"/>
        <w:lang w:val="en-US"/>
      </w:rPr>
      <w:t xml:space="preserve">Page </w:t>
    </w:r>
    <w:r w:rsidR="00EA450B" w:rsidRPr="00BD55DB">
      <w:rPr>
        <w:rStyle w:val="aa"/>
        <w:sz w:val="18"/>
        <w:szCs w:val="18"/>
        <w:lang w:val="en-US"/>
      </w:rPr>
      <w:fldChar w:fldCharType="begin"/>
    </w:r>
    <w:r w:rsidR="00EA450B" w:rsidRPr="00BD55DB">
      <w:rPr>
        <w:rStyle w:val="aa"/>
        <w:sz w:val="18"/>
        <w:szCs w:val="18"/>
        <w:lang w:val="en-US"/>
      </w:rPr>
      <w:instrText xml:space="preserve"> PAGE </w:instrText>
    </w:r>
    <w:r w:rsidR="00EA450B" w:rsidRPr="00BD55DB">
      <w:rPr>
        <w:rStyle w:val="aa"/>
        <w:sz w:val="18"/>
        <w:szCs w:val="18"/>
        <w:lang w:val="en-US"/>
      </w:rPr>
      <w:fldChar w:fldCharType="separate"/>
    </w:r>
    <w:r w:rsidR="00787783">
      <w:rPr>
        <w:rStyle w:val="aa"/>
        <w:sz w:val="18"/>
        <w:szCs w:val="18"/>
        <w:lang w:val="en-US"/>
      </w:rPr>
      <w:t>2</w:t>
    </w:r>
    <w:r w:rsidR="00EA450B" w:rsidRPr="00BD55DB">
      <w:rPr>
        <w:rStyle w:val="aa"/>
        <w:sz w:val="18"/>
        <w:szCs w:val="18"/>
        <w:lang w:val="en-US"/>
      </w:rPr>
      <w:fldChar w:fldCharType="end"/>
    </w:r>
    <w:r w:rsidR="00EA450B" w:rsidRPr="00BD55DB">
      <w:rPr>
        <w:rStyle w:val="aa"/>
        <w:sz w:val="18"/>
        <w:szCs w:val="18"/>
        <w:lang w:val="en-US"/>
      </w:rPr>
      <w:t xml:space="preserve"> of </w:t>
    </w:r>
    <w:r w:rsidR="00EA450B" w:rsidRPr="00BD55DB">
      <w:rPr>
        <w:rStyle w:val="aa"/>
        <w:sz w:val="18"/>
        <w:szCs w:val="18"/>
        <w:lang w:val="en-US"/>
      </w:rPr>
      <w:fldChar w:fldCharType="begin"/>
    </w:r>
    <w:r w:rsidR="00EA450B" w:rsidRPr="00BD55DB">
      <w:rPr>
        <w:rStyle w:val="aa"/>
        <w:sz w:val="18"/>
        <w:szCs w:val="18"/>
        <w:lang w:val="en-US"/>
      </w:rPr>
      <w:instrText xml:space="preserve"> NUMPAGES </w:instrText>
    </w:r>
    <w:r w:rsidR="00EA450B" w:rsidRPr="00BD55DB">
      <w:rPr>
        <w:rStyle w:val="aa"/>
        <w:sz w:val="18"/>
        <w:szCs w:val="18"/>
        <w:lang w:val="en-US"/>
      </w:rPr>
      <w:fldChar w:fldCharType="separate"/>
    </w:r>
    <w:r w:rsidR="00787783">
      <w:rPr>
        <w:rStyle w:val="aa"/>
        <w:sz w:val="18"/>
        <w:szCs w:val="18"/>
        <w:lang w:val="en-US"/>
      </w:rPr>
      <w:t>3</w:t>
    </w:r>
    <w:r w:rsidR="00EA450B" w:rsidRPr="00BD55DB">
      <w:rPr>
        <w:rStyle w:val="aa"/>
        <w:sz w:val="18"/>
        <w:szCs w:val="18"/>
        <w:lang w:val="en-US"/>
      </w:rPr>
      <w:fldChar w:fldCharType="end"/>
    </w:r>
  </w:p>
  <w:p w14:paraId="2EA54F58" w14:textId="77777777" w:rsidR="00EA450B" w:rsidRDefault="00EA450B" w:rsidP="00D72656">
    <w:pPr>
      <w:pStyle w:val="a4"/>
      <w:jc w:val="right"/>
      <w:rPr>
        <w:rStyle w:val="aa"/>
        <w:sz w:val="18"/>
        <w:szCs w:val="18"/>
        <w:lang w:val="en-US"/>
      </w:rPr>
    </w:pPr>
    <w:r>
      <w:rPr>
        <w:rStyle w:val="aa"/>
        <w:sz w:val="18"/>
        <w:szCs w:val="18"/>
        <w:lang w:val="en-US"/>
      </w:rPr>
      <w:t xml:space="preserve">                                                            </w:t>
    </w:r>
    <w:r w:rsidR="00586F72">
      <w:rPr>
        <w:rStyle w:val="aa"/>
        <w:sz w:val="18"/>
        <w:szCs w:val="18"/>
        <w:lang w:val="en-US"/>
      </w:rPr>
      <w:t xml:space="preserve">                          </w:t>
    </w:r>
    <w:r>
      <w:rPr>
        <w:rStyle w:val="aa"/>
        <w:sz w:val="18"/>
        <w:szCs w:val="18"/>
        <w:lang w:val="en-US"/>
      </w:rPr>
      <w:t xml:space="preserve">                                                                 </w:t>
    </w:r>
    <w:r w:rsidR="00362FCF">
      <w:rPr>
        <w:rStyle w:val="aa"/>
        <w:sz w:val="18"/>
        <w:szCs w:val="18"/>
        <w:lang w:val="en-US"/>
      </w:rPr>
      <w:t xml:space="preserve">                     </w:t>
    </w:r>
    <w:r w:rsidR="00583951">
      <w:rPr>
        <w:rStyle w:val="aa"/>
        <w:sz w:val="18"/>
        <w:szCs w:val="18"/>
        <w:lang w:val="en-US"/>
      </w:rPr>
      <w:t xml:space="preserve">     </w:t>
    </w:r>
    <w:r w:rsidR="00362FCF">
      <w:rPr>
        <w:rStyle w:val="aa"/>
        <w:sz w:val="18"/>
        <w:szCs w:val="18"/>
        <w:lang w:val="en-US"/>
      </w:rPr>
      <w:t xml:space="preserve">   </w:t>
    </w:r>
    <w:r w:rsidR="00586F72">
      <w:rPr>
        <w:rStyle w:val="aa"/>
        <w:sz w:val="18"/>
        <w:szCs w:val="18"/>
        <w:lang w:val="en-US"/>
      </w:rPr>
      <w:t xml:space="preserve">     </w:t>
    </w:r>
    <w:r w:rsidR="008621A4">
      <w:rPr>
        <w:rStyle w:val="aa"/>
        <w:sz w:val="18"/>
        <w:szCs w:val="18"/>
        <w:lang w:val="en-US"/>
      </w:rPr>
      <w:t>V1</w:t>
    </w:r>
  </w:p>
  <w:p w14:paraId="16E1B671" w14:textId="77777777" w:rsidR="00EA450B" w:rsidRPr="005C51D1" w:rsidRDefault="00EA450B" w:rsidP="00C92317">
    <w:pPr>
      <w:pStyle w:val="a4"/>
      <w:tabs>
        <w:tab w:val="left" w:pos="6945"/>
      </w:tabs>
      <w:rPr>
        <w:sz w:val="18"/>
        <w:szCs w:val="18"/>
      </w:rPr>
    </w:pPr>
    <w:r>
      <w:rPr>
        <w:rStyle w:val="aa"/>
        <w:sz w:val="18"/>
        <w:szCs w:val="18"/>
        <w:lang w:val="en-US"/>
      </w:rPr>
      <w:tab/>
    </w:r>
    <w:r>
      <w:rPr>
        <w:rStyle w:val="aa"/>
        <w:sz w:val="18"/>
        <w:szCs w:val="18"/>
        <w:lang w:val="en-US"/>
      </w:rPr>
      <w:tab/>
    </w:r>
    <w:r>
      <w:rPr>
        <w:rStyle w:val="aa"/>
        <w:sz w:val="18"/>
        <w:szCs w:val="18"/>
        <w:lang w:val="en-US"/>
      </w:rPr>
      <w:tab/>
    </w:r>
    <w:r>
      <w:rPr>
        <w:rStyle w:val="aa"/>
        <w:sz w:val="18"/>
        <w:szCs w:val="18"/>
        <w:lang w:val="en-US"/>
      </w:rPr>
      <w:tab/>
      <w:t xml:space="preserve">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600A08" w14:textId="77777777" w:rsidR="00073AAB" w:rsidRDefault="00073AAB" w:rsidP="00A37F35">
      <w:r>
        <w:separator/>
      </w:r>
    </w:p>
  </w:footnote>
  <w:footnote w:type="continuationSeparator" w:id="0">
    <w:p w14:paraId="11503C71" w14:textId="77777777" w:rsidR="00073AAB" w:rsidRDefault="00073AAB" w:rsidP="00A37F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E869BF" w14:textId="7DA151C5" w:rsidR="00EA450B" w:rsidRPr="002D2EC6" w:rsidRDefault="00787783" w:rsidP="00CB6F03">
    <w:pPr>
      <w:spacing w:after="100"/>
      <w:ind w:left="2057"/>
      <w:rPr>
        <w:rFonts w:cs="Arial"/>
        <w:sz w:val="22"/>
        <w:szCs w:val="22"/>
        <w:lang w:eastAsia="en-GB"/>
      </w:rPr>
    </w:pPr>
    <w:r>
      <w:rPr>
        <w:rFonts w:eastAsia="宋体" w:cs="Arial"/>
        <w:noProof/>
        <w:sz w:val="20"/>
        <w:lang w:val="en-US" w:eastAsia="zh-CN"/>
      </w:rPr>
      <w:drawing>
        <wp:anchor distT="0" distB="0" distL="114300" distR="114300" simplePos="0" relativeHeight="251662336" behindDoc="0" locked="0" layoutInCell="1" allowOverlap="1" wp14:anchorId="322DE4E2" wp14:editId="238CCB61">
          <wp:simplePos x="0" y="0"/>
          <wp:positionH relativeFrom="column">
            <wp:posOffset>-321310</wp:posOffset>
          </wp:positionH>
          <wp:positionV relativeFrom="paragraph">
            <wp:posOffset>-237490</wp:posOffset>
          </wp:positionV>
          <wp:extent cx="2476500" cy="666750"/>
          <wp:effectExtent l="0" t="0" r="0" b="0"/>
          <wp:wrapNone/>
          <wp:docPr id="6" name="图片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6500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21A4"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E5E0268" wp14:editId="30CAFE9C">
              <wp:simplePos x="0" y="0"/>
              <wp:positionH relativeFrom="margin">
                <wp:posOffset>1850390</wp:posOffset>
              </wp:positionH>
              <wp:positionV relativeFrom="margin">
                <wp:posOffset>-753745</wp:posOffset>
              </wp:positionV>
              <wp:extent cx="3562350" cy="733425"/>
              <wp:effectExtent l="0" t="0" r="0" b="9525"/>
              <wp:wrapNone/>
              <wp:docPr id="3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62350" cy="733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02A120" w14:textId="77777777" w:rsidR="008621A4" w:rsidRDefault="008621A4" w:rsidP="008621A4">
                          <w:pPr>
                            <w:jc w:val="center"/>
                            <w:rPr>
                              <w:rFonts w:cs="Arial"/>
                              <w:b/>
                              <w:i/>
                              <w:sz w:val="40"/>
                              <w:szCs w:val="40"/>
                            </w:rPr>
                          </w:pPr>
                          <w:r w:rsidRPr="0098707B">
                            <w:rPr>
                              <w:rFonts w:cs="Arial"/>
                              <w:b/>
                              <w:i/>
                              <w:sz w:val="40"/>
                              <w:szCs w:val="40"/>
                            </w:rPr>
                            <w:t xml:space="preserve">Brewing Analytes </w:t>
                          </w:r>
                        </w:p>
                        <w:p w14:paraId="08EBFC67" w14:textId="77777777" w:rsidR="008621A4" w:rsidRPr="0098707B" w:rsidRDefault="008621A4" w:rsidP="008621A4">
                          <w:pPr>
                            <w:jc w:val="center"/>
                            <w:rPr>
                              <w:rFonts w:cs="Arial"/>
                              <w:b/>
                              <w:i/>
                              <w:sz w:val="40"/>
                              <w:szCs w:val="40"/>
                            </w:rPr>
                          </w:pPr>
                          <w:r w:rsidRPr="0098707B">
                            <w:rPr>
                              <w:rFonts w:cs="Arial"/>
                              <w:b/>
                              <w:i/>
                              <w:sz w:val="40"/>
                              <w:szCs w:val="40"/>
                            </w:rPr>
                            <w:t>BAPS 2021</w:t>
                          </w:r>
                        </w:p>
                        <w:p w14:paraId="603EC299" w14:textId="1831BA13" w:rsidR="008621A4" w:rsidRPr="005D53FE" w:rsidRDefault="008371A7" w:rsidP="002745EE">
                          <w:pPr>
                            <w:pStyle w:val="20"/>
                            <w:jc w:val="center"/>
                          </w:pPr>
                          <w:r w:rsidRPr="008371A7">
                            <w:rPr>
                              <w:rFonts w:ascii="Arial" w:hAnsi="Arial" w:cs="Arial" w:hint="eastAsia"/>
                              <w:b w:val="0"/>
                              <w:szCs w:val="24"/>
                              <w:lang w:val="en-GB"/>
                            </w:rPr>
                            <w:t>LGC 202</w:t>
                          </w:r>
                          <w:r w:rsidR="002B7F43">
                            <w:rPr>
                              <w:rFonts w:ascii="Arial" w:hAnsi="Arial" w:cs="Arial"/>
                              <w:b w:val="0"/>
                              <w:szCs w:val="24"/>
                              <w:lang w:val="en-GB"/>
                            </w:rPr>
                            <w:t>1</w:t>
                          </w:r>
                          <w:r w:rsidRPr="008371A7">
                            <w:rPr>
                              <w:rFonts w:ascii="Arial" w:hAnsi="Arial" w:cs="Arial" w:hint="eastAsia"/>
                              <w:b w:val="0"/>
                              <w:szCs w:val="24"/>
                              <w:lang w:val="en-GB"/>
                            </w:rPr>
                            <w:t>年</w:t>
                          </w:r>
                          <w:r w:rsidRPr="008371A7">
                            <w:rPr>
                              <w:rFonts w:ascii="Arial" w:hAnsi="Arial" w:cs="Arial" w:hint="eastAsia"/>
                              <w:b w:val="0"/>
                              <w:szCs w:val="24"/>
                              <w:lang w:val="en-GB"/>
                            </w:rPr>
                            <w:t xml:space="preserve"> </w:t>
                          </w:r>
                          <w:r w:rsidRPr="008371A7">
                            <w:rPr>
                              <w:rFonts w:ascii="Arial" w:hAnsi="Arial" w:cs="Arial" w:hint="eastAsia"/>
                              <w:b w:val="0"/>
                              <w:szCs w:val="24"/>
                              <w:lang w:val="en-GB"/>
                            </w:rPr>
                            <w:t>酿造分析物</w:t>
                          </w:r>
                          <w:r w:rsidR="001C7230">
                            <w:rPr>
                              <w:rFonts w:ascii="Arial" w:hAnsi="Arial" w:cs="Arial" w:hint="eastAsia"/>
                              <w:b w:val="0"/>
                              <w:szCs w:val="24"/>
                              <w:lang w:val="en-GB" w:eastAsia="zh-CN"/>
                            </w:rPr>
                            <w:t>(</w:t>
                          </w:r>
                          <w:r w:rsidRPr="008371A7">
                            <w:rPr>
                              <w:rFonts w:ascii="Arial" w:hAnsi="Arial" w:cs="Arial" w:hint="eastAsia"/>
                              <w:b w:val="0"/>
                              <w:szCs w:val="24"/>
                              <w:lang w:val="en-GB"/>
                            </w:rPr>
                            <w:t>酒类</w:t>
                          </w:r>
                          <w:r w:rsidR="001C7230">
                            <w:rPr>
                              <w:rFonts w:ascii="Arial" w:hAnsi="Arial" w:cs="Arial" w:hint="eastAsia"/>
                              <w:b w:val="0"/>
                              <w:szCs w:val="24"/>
                              <w:lang w:val="en-GB" w:eastAsia="zh-CN"/>
                            </w:rPr>
                            <w:t>)</w:t>
                          </w:r>
                          <w:r w:rsidRPr="008371A7">
                            <w:rPr>
                              <w:rFonts w:ascii="Arial" w:hAnsi="Arial" w:cs="Arial" w:hint="eastAsia"/>
                              <w:b w:val="0"/>
                              <w:szCs w:val="24"/>
                              <w:lang w:val="en-GB"/>
                            </w:rPr>
                            <w:t>能力验证申请表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6" type="#_x0000_t202" style="position:absolute;left:0;text-align:left;margin-left:145.7pt;margin-top:-59.35pt;width:280.5pt;height:57.7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" stroked="f">
              <v:textbox inset="0,0,0,0">
                <w:txbxContent>
                  <w:p w14:paraId="1D02A120" w14:textId="77777777" w:rsidR="008621A4" w:rsidRDefault="008621A4" w:rsidP="008621A4">
                    <w:pPr>
                      <w:jc w:val="center"/>
                      <w:rPr>
                        <w:rFonts w:cs="Arial"/>
                        <w:b/>
                        <w:i/>
                        <w:sz w:val="40"/>
                        <w:szCs w:val="40"/>
                      </w:rPr>
                    </w:pPr>
                    <w:r w:rsidRPr="0098707B">
                      <w:rPr>
                        <w:rFonts w:cs="Arial"/>
                        <w:b/>
                        <w:i/>
                        <w:sz w:val="40"/>
                        <w:szCs w:val="40"/>
                      </w:rPr>
                      <w:t xml:space="preserve">Brewing Analytes </w:t>
                    </w:r>
                  </w:p>
                  <w:p w14:paraId="08EBFC67" w14:textId="77777777" w:rsidR="008621A4" w:rsidRPr="0098707B" w:rsidRDefault="008621A4" w:rsidP="008621A4">
                    <w:pPr>
                      <w:jc w:val="center"/>
                      <w:rPr>
                        <w:rFonts w:cs="Arial"/>
                        <w:b/>
                        <w:i/>
                        <w:sz w:val="40"/>
                        <w:szCs w:val="40"/>
                      </w:rPr>
                    </w:pPr>
                    <w:r w:rsidRPr="0098707B">
                      <w:rPr>
                        <w:rFonts w:cs="Arial"/>
                        <w:b/>
                        <w:i/>
                        <w:sz w:val="40"/>
                        <w:szCs w:val="40"/>
                      </w:rPr>
                      <w:t>BAPS 2021</w:t>
                    </w:r>
                  </w:p>
                  <w:p w14:paraId="603EC299" w14:textId="1831BA13" w:rsidR="008621A4" w:rsidRPr="005D53FE" w:rsidRDefault="008371A7" w:rsidP="002745EE">
                    <w:pPr>
                      <w:pStyle w:val="20"/>
                      <w:jc w:val="center"/>
                    </w:pPr>
                    <w:r w:rsidRPr="008371A7">
                      <w:rPr>
                        <w:rFonts w:ascii="Arial" w:hAnsi="Arial" w:cs="Arial" w:hint="eastAsia"/>
                        <w:b w:val="0"/>
                        <w:szCs w:val="24"/>
                        <w:lang w:val="en-GB"/>
                      </w:rPr>
                      <w:t>LGC 202</w:t>
                    </w:r>
                    <w:r w:rsidR="002B7F43">
                      <w:rPr>
                        <w:rFonts w:ascii="Arial" w:hAnsi="Arial" w:cs="Arial"/>
                        <w:b w:val="0"/>
                        <w:szCs w:val="24"/>
                        <w:lang w:val="en-GB"/>
                      </w:rPr>
                      <w:t>1</w:t>
                    </w:r>
                    <w:r w:rsidRPr="008371A7">
                      <w:rPr>
                        <w:rFonts w:ascii="Arial" w:hAnsi="Arial" w:cs="Arial" w:hint="eastAsia"/>
                        <w:b w:val="0"/>
                        <w:szCs w:val="24"/>
                        <w:lang w:val="en-GB"/>
                      </w:rPr>
                      <w:t>年</w:t>
                    </w:r>
                    <w:r w:rsidRPr="008371A7">
                      <w:rPr>
                        <w:rFonts w:ascii="Arial" w:hAnsi="Arial" w:cs="Arial" w:hint="eastAsia"/>
                        <w:b w:val="0"/>
                        <w:szCs w:val="24"/>
                        <w:lang w:val="en-GB"/>
                      </w:rPr>
                      <w:t xml:space="preserve"> </w:t>
                    </w:r>
                    <w:r w:rsidRPr="008371A7">
                      <w:rPr>
                        <w:rFonts w:ascii="Arial" w:hAnsi="Arial" w:cs="Arial" w:hint="eastAsia"/>
                        <w:b w:val="0"/>
                        <w:szCs w:val="24"/>
                        <w:lang w:val="en-GB"/>
                      </w:rPr>
                      <w:t>酿造分析物</w:t>
                    </w:r>
                    <w:r w:rsidR="001C7230">
                      <w:rPr>
                        <w:rFonts w:ascii="Arial" w:hAnsi="Arial" w:cs="Arial" w:hint="eastAsia"/>
                        <w:b w:val="0"/>
                        <w:szCs w:val="24"/>
                        <w:lang w:val="en-GB" w:eastAsia="zh-CN"/>
                      </w:rPr>
                      <w:t>(</w:t>
                    </w:r>
                    <w:r w:rsidRPr="008371A7">
                      <w:rPr>
                        <w:rFonts w:ascii="Arial" w:hAnsi="Arial" w:cs="Arial" w:hint="eastAsia"/>
                        <w:b w:val="0"/>
                        <w:szCs w:val="24"/>
                        <w:lang w:val="en-GB"/>
                      </w:rPr>
                      <w:t>酒类</w:t>
                    </w:r>
                    <w:r w:rsidR="001C7230">
                      <w:rPr>
                        <w:rFonts w:ascii="Arial" w:hAnsi="Arial" w:cs="Arial" w:hint="eastAsia"/>
                        <w:b w:val="0"/>
                        <w:szCs w:val="24"/>
                        <w:lang w:val="en-GB" w:eastAsia="zh-CN"/>
                      </w:rPr>
                      <w:t>)</w:t>
                    </w:r>
                    <w:r w:rsidRPr="008371A7">
                      <w:rPr>
                        <w:rFonts w:ascii="Arial" w:hAnsi="Arial" w:cs="Arial" w:hint="eastAsia"/>
                        <w:b w:val="0"/>
                        <w:szCs w:val="24"/>
                        <w:lang w:val="en-GB"/>
                      </w:rPr>
                      <w:t>能力验证申请表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EA1AF3">
      <w:rPr>
        <w:i/>
        <w:noProof/>
        <w:sz w:val="44"/>
        <w:szCs w:val="44"/>
        <w:lang w:val="en-US" w:eastAsia="zh-CN"/>
      </w:rPr>
      <w:drawing>
        <wp:anchor distT="0" distB="0" distL="114300" distR="114300" simplePos="0" relativeHeight="251655168" behindDoc="0" locked="0" layoutInCell="1" allowOverlap="1" wp14:anchorId="060420ED" wp14:editId="5149261E">
          <wp:simplePos x="0" y="0"/>
          <wp:positionH relativeFrom="column">
            <wp:posOffset>5308600</wp:posOffset>
          </wp:positionH>
          <wp:positionV relativeFrom="paragraph">
            <wp:posOffset>-156210</wp:posOffset>
          </wp:positionV>
          <wp:extent cx="1503680" cy="511175"/>
          <wp:effectExtent l="0" t="0" r="1270" b="3175"/>
          <wp:wrapSquare wrapText="bothSides"/>
          <wp:docPr id="16" name="Picture 16" descr="Application Forms - Fixed Siz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Application Forms - Fixed Siz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3680" cy="511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450B" w:rsidRPr="002D2EC6">
      <w:rPr>
        <w:rFonts w:cs="Arial"/>
        <w:sz w:val="22"/>
        <w:szCs w:val="22"/>
        <w:lang w:eastAsia="en-GB"/>
      </w:rPr>
      <w:t xml:space="preserve">  </w:t>
    </w:r>
  </w:p>
  <w:p w14:paraId="4C2D62E2" w14:textId="77777777" w:rsidR="00EA450B" w:rsidRPr="0083230E" w:rsidRDefault="00EA450B" w:rsidP="00CB6BF8">
    <w:pPr>
      <w:pStyle w:val="20"/>
      <w:tabs>
        <w:tab w:val="clear" w:pos="2880"/>
        <w:tab w:val="left" w:pos="0"/>
      </w:tabs>
      <w:ind w:left="2618"/>
      <w:rPr>
        <w:rFonts w:ascii="Arial" w:hAnsi="Arial" w:cs="Arial"/>
        <w:b w:val="0"/>
        <w:lang w:eastAsia="en-GB"/>
      </w:rPr>
    </w:pPr>
    <w:r>
      <w:rPr>
        <w:rFonts w:ascii="Arial" w:hAnsi="Arial" w:cs="Arial"/>
        <w:b w:val="0"/>
        <w:sz w:val="22"/>
        <w:szCs w:val="22"/>
        <w:lang w:eastAsia="en-GB"/>
      </w:rPr>
      <w:t xml:space="preserve"> </w:t>
    </w:r>
    <w:r>
      <w:rPr>
        <w:rFonts w:ascii="Arial" w:hAnsi="Arial" w:cs="Arial"/>
        <w:b w:val="0"/>
        <w:sz w:val="22"/>
        <w:szCs w:val="22"/>
        <w:lang w:eastAsia="en-GB"/>
      </w:rPr>
      <w:tab/>
      <w:t xml:space="preserve">   </w:t>
    </w:r>
  </w:p>
  <w:p w14:paraId="04374F2D" w14:textId="77777777" w:rsidR="00EA450B" w:rsidRPr="0018215D" w:rsidRDefault="00EA1AF3" w:rsidP="0018215D">
    <w:pPr>
      <w:ind w:left="2618"/>
      <w:rPr>
        <w:rFonts w:cs="Arial"/>
        <w:b/>
        <w:sz w:val="20"/>
        <w:szCs w:val="20"/>
      </w:rPr>
    </w:pPr>
    <w:r>
      <w:rPr>
        <w:i/>
        <w:noProof/>
        <w:sz w:val="44"/>
        <w:szCs w:val="44"/>
        <w:lang w:val="en-US" w:eastAsia="zh-C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99F6936" wp14:editId="2FCB999D">
              <wp:simplePos x="0" y="0"/>
              <wp:positionH relativeFrom="column">
                <wp:posOffset>-27940</wp:posOffset>
              </wp:positionH>
              <wp:positionV relativeFrom="paragraph">
                <wp:posOffset>130490</wp:posOffset>
              </wp:positionV>
              <wp:extent cx="6772275" cy="0"/>
              <wp:effectExtent l="10160" t="8890" r="8890" b="10160"/>
              <wp:wrapNone/>
              <wp:docPr id="2" name="Lin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7227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7DDEAB1B" id="Line 16" o:spid="_x0000_s1026" style="position:absolute;left:0;text-align:lef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2pt,10.25pt" to="531.05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"/>
          </w:pict>
        </mc:Fallback>
      </mc:AlternateContent>
    </w:r>
    <w:r w:rsidR="00EA450B">
      <w:rPr>
        <w:rFonts w:cs="Arial"/>
        <w:b/>
        <w:sz w:val="20"/>
        <w:szCs w:val="20"/>
      </w:rPr>
      <w:t xml:space="preserve">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024547"/>
    <w:multiLevelType w:val="hybridMultilevel"/>
    <w:tmpl w:val="F320A47A"/>
    <w:lvl w:ilvl="0" w:tplc="C82E1104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22F243F"/>
    <w:multiLevelType w:val="singleLevel"/>
    <w:tmpl w:val="4F307156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2"/>
      </w:rPr>
    </w:lvl>
  </w:abstractNum>
  <w:abstractNum w:abstractNumId="2">
    <w:nsid w:val="2BD70920"/>
    <w:multiLevelType w:val="multilevel"/>
    <w:tmpl w:val="F320A47A"/>
    <w:lvl w:ilvl="0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68F52F2"/>
    <w:multiLevelType w:val="hybridMultilevel"/>
    <w:tmpl w:val="9F9EF680"/>
    <w:lvl w:ilvl="0" w:tplc="7DFA596E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EEA5104"/>
    <w:multiLevelType w:val="singleLevel"/>
    <w:tmpl w:val="A372FFF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0"/>
      </w:rPr>
    </w:lvl>
  </w:abstractNum>
  <w:abstractNum w:abstractNumId="5">
    <w:nsid w:val="4C077DC3"/>
    <w:multiLevelType w:val="singleLevel"/>
    <w:tmpl w:val="A372FFF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0"/>
      </w:rPr>
    </w:lvl>
  </w:abstractNum>
  <w:abstractNum w:abstractNumId="6">
    <w:nsid w:val="5CB54AB8"/>
    <w:multiLevelType w:val="singleLevel"/>
    <w:tmpl w:val="A372FFF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3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bordersDoNotSurroundHeader/>
  <w:bordersDoNotSurroundFooter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readOnly" w:enforcement="1" w:cryptProviderType="rsaFull" w:cryptAlgorithmClass="hash" w:cryptAlgorithmType="typeAny" w:cryptAlgorithmSid="4" w:cryptSpinCount="100000" w:hash="jVWm/Sb9TvAEN2TVPkgy0wE6/Io=" w:salt="4FdXPVmTuTdZljKQsu9wSg==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TUxMTA2ApIW5ko6SsGpxcWZ+XkgBYa1AM5wFNAsAAAA"/>
  </w:docVars>
  <w:rsids>
    <w:rsidRoot w:val="004C1CE8"/>
    <w:rsid w:val="000022FB"/>
    <w:rsid w:val="000034E6"/>
    <w:rsid w:val="0001167F"/>
    <w:rsid w:val="00015CCD"/>
    <w:rsid w:val="000164D6"/>
    <w:rsid w:val="00020B10"/>
    <w:rsid w:val="000217D1"/>
    <w:rsid w:val="0002196E"/>
    <w:rsid w:val="00024B7A"/>
    <w:rsid w:val="00024EF8"/>
    <w:rsid w:val="000309EA"/>
    <w:rsid w:val="000315ED"/>
    <w:rsid w:val="00040754"/>
    <w:rsid w:val="0004117E"/>
    <w:rsid w:val="00042539"/>
    <w:rsid w:val="0004278D"/>
    <w:rsid w:val="00043E08"/>
    <w:rsid w:val="00044F21"/>
    <w:rsid w:val="000454F0"/>
    <w:rsid w:val="000462D9"/>
    <w:rsid w:val="000509BA"/>
    <w:rsid w:val="00051DA1"/>
    <w:rsid w:val="00052DB1"/>
    <w:rsid w:val="00052E5F"/>
    <w:rsid w:val="00052FC0"/>
    <w:rsid w:val="00054D13"/>
    <w:rsid w:val="00054D70"/>
    <w:rsid w:val="000638F6"/>
    <w:rsid w:val="00070026"/>
    <w:rsid w:val="00071BD9"/>
    <w:rsid w:val="00073378"/>
    <w:rsid w:val="00073AAB"/>
    <w:rsid w:val="00076579"/>
    <w:rsid w:val="00077D87"/>
    <w:rsid w:val="00080058"/>
    <w:rsid w:val="00080CCC"/>
    <w:rsid w:val="0008433A"/>
    <w:rsid w:val="000857D4"/>
    <w:rsid w:val="00086DFA"/>
    <w:rsid w:val="00087344"/>
    <w:rsid w:val="00087A67"/>
    <w:rsid w:val="00087C77"/>
    <w:rsid w:val="00094295"/>
    <w:rsid w:val="00095BE2"/>
    <w:rsid w:val="000976A1"/>
    <w:rsid w:val="000A00F7"/>
    <w:rsid w:val="000A2898"/>
    <w:rsid w:val="000A40FE"/>
    <w:rsid w:val="000A4A7F"/>
    <w:rsid w:val="000A4EB4"/>
    <w:rsid w:val="000B0716"/>
    <w:rsid w:val="000B1BFE"/>
    <w:rsid w:val="000B25C9"/>
    <w:rsid w:val="000B2AD6"/>
    <w:rsid w:val="000B3186"/>
    <w:rsid w:val="000B56D8"/>
    <w:rsid w:val="000B7685"/>
    <w:rsid w:val="000C0200"/>
    <w:rsid w:val="000C750B"/>
    <w:rsid w:val="000D0C03"/>
    <w:rsid w:val="000D2C5B"/>
    <w:rsid w:val="000D69D7"/>
    <w:rsid w:val="000D71CB"/>
    <w:rsid w:val="000D7E2A"/>
    <w:rsid w:val="000E0585"/>
    <w:rsid w:val="000E14D3"/>
    <w:rsid w:val="000E2643"/>
    <w:rsid w:val="000F2957"/>
    <w:rsid w:val="000F4C96"/>
    <w:rsid w:val="000F5557"/>
    <w:rsid w:val="000F7310"/>
    <w:rsid w:val="00102AEF"/>
    <w:rsid w:val="00102F81"/>
    <w:rsid w:val="0010380B"/>
    <w:rsid w:val="00104417"/>
    <w:rsid w:val="0010454C"/>
    <w:rsid w:val="0010530C"/>
    <w:rsid w:val="0010538F"/>
    <w:rsid w:val="00107192"/>
    <w:rsid w:val="00107C9C"/>
    <w:rsid w:val="001106A5"/>
    <w:rsid w:val="001151C2"/>
    <w:rsid w:val="001207AB"/>
    <w:rsid w:val="00125256"/>
    <w:rsid w:val="00126DA6"/>
    <w:rsid w:val="00131927"/>
    <w:rsid w:val="00131BEC"/>
    <w:rsid w:val="0013306E"/>
    <w:rsid w:val="001345D5"/>
    <w:rsid w:val="001406CC"/>
    <w:rsid w:val="00141043"/>
    <w:rsid w:val="0014637D"/>
    <w:rsid w:val="001512FE"/>
    <w:rsid w:val="00155737"/>
    <w:rsid w:val="00161019"/>
    <w:rsid w:val="00161B4C"/>
    <w:rsid w:val="00163F2B"/>
    <w:rsid w:val="00164FB2"/>
    <w:rsid w:val="001660DD"/>
    <w:rsid w:val="001666FD"/>
    <w:rsid w:val="00170691"/>
    <w:rsid w:val="00172712"/>
    <w:rsid w:val="001752CE"/>
    <w:rsid w:val="0017555B"/>
    <w:rsid w:val="0018072C"/>
    <w:rsid w:val="0018215D"/>
    <w:rsid w:val="0018530B"/>
    <w:rsid w:val="001860F0"/>
    <w:rsid w:val="00187CB8"/>
    <w:rsid w:val="00187CCE"/>
    <w:rsid w:val="00190F2F"/>
    <w:rsid w:val="00191B76"/>
    <w:rsid w:val="00191BDC"/>
    <w:rsid w:val="00194E9A"/>
    <w:rsid w:val="001A027D"/>
    <w:rsid w:val="001A2A88"/>
    <w:rsid w:val="001A3C93"/>
    <w:rsid w:val="001A5FA5"/>
    <w:rsid w:val="001A799E"/>
    <w:rsid w:val="001B058A"/>
    <w:rsid w:val="001B0D75"/>
    <w:rsid w:val="001B73BF"/>
    <w:rsid w:val="001B7902"/>
    <w:rsid w:val="001C1A31"/>
    <w:rsid w:val="001C403C"/>
    <w:rsid w:val="001C503A"/>
    <w:rsid w:val="001C663B"/>
    <w:rsid w:val="001C6C8D"/>
    <w:rsid w:val="001C7230"/>
    <w:rsid w:val="001D394D"/>
    <w:rsid w:val="001D5F2E"/>
    <w:rsid w:val="001E18B4"/>
    <w:rsid w:val="001E4FEA"/>
    <w:rsid w:val="001F06F5"/>
    <w:rsid w:val="001F0DC3"/>
    <w:rsid w:val="001F386A"/>
    <w:rsid w:val="001F4501"/>
    <w:rsid w:val="001F7873"/>
    <w:rsid w:val="00200194"/>
    <w:rsid w:val="002018B4"/>
    <w:rsid w:val="0020340D"/>
    <w:rsid w:val="00207401"/>
    <w:rsid w:val="00207A61"/>
    <w:rsid w:val="0021096D"/>
    <w:rsid w:val="0021385A"/>
    <w:rsid w:val="00213E32"/>
    <w:rsid w:val="0021499C"/>
    <w:rsid w:val="00220DA0"/>
    <w:rsid w:val="00220E51"/>
    <w:rsid w:val="0022100F"/>
    <w:rsid w:val="00221BC1"/>
    <w:rsid w:val="00221EB7"/>
    <w:rsid w:val="0022213D"/>
    <w:rsid w:val="00222284"/>
    <w:rsid w:val="00222D56"/>
    <w:rsid w:val="0022416D"/>
    <w:rsid w:val="00226C09"/>
    <w:rsid w:val="002328FA"/>
    <w:rsid w:val="00236508"/>
    <w:rsid w:val="002452EA"/>
    <w:rsid w:val="00247B95"/>
    <w:rsid w:val="00247DA4"/>
    <w:rsid w:val="0025050B"/>
    <w:rsid w:val="00253321"/>
    <w:rsid w:val="002544C9"/>
    <w:rsid w:val="002551E2"/>
    <w:rsid w:val="00255D3F"/>
    <w:rsid w:val="00256434"/>
    <w:rsid w:val="002574A4"/>
    <w:rsid w:val="00260EF5"/>
    <w:rsid w:val="0026342D"/>
    <w:rsid w:val="00264D6E"/>
    <w:rsid w:val="0027215A"/>
    <w:rsid w:val="002727A6"/>
    <w:rsid w:val="002745EE"/>
    <w:rsid w:val="00277071"/>
    <w:rsid w:val="0028194F"/>
    <w:rsid w:val="00283F5D"/>
    <w:rsid w:val="00284BDE"/>
    <w:rsid w:val="002905A9"/>
    <w:rsid w:val="002907FA"/>
    <w:rsid w:val="00290A80"/>
    <w:rsid w:val="00291271"/>
    <w:rsid w:val="0029279B"/>
    <w:rsid w:val="00292C44"/>
    <w:rsid w:val="00293E09"/>
    <w:rsid w:val="00294514"/>
    <w:rsid w:val="002A3F49"/>
    <w:rsid w:val="002B2085"/>
    <w:rsid w:val="002B4739"/>
    <w:rsid w:val="002B640A"/>
    <w:rsid w:val="002B7F43"/>
    <w:rsid w:val="002C1DD4"/>
    <w:rsid w:val="002C2AFC"/>
    <w:rsid w:val="002C3CBB"/>
    <w:rsid w:val="002D2258"/>
    <w:rsid w:val="002D2714"/>
    <w:rsid w:val="002D2857"/>
    <w:rsid w:val="002D2EC6"/>
    <w:rsid w:val="002D4277"/>
    <w:rsid w:val="002D4480"/>
    <w:rsid w:val="002D5735"/>
    <w:rsid w:val="002D59B1"/>
    <w:rsid w:val="002E1405"/>
    <w:rsid w:val="002E2CC7"/>
    <w:rsid w:val="002F074B"/>
    <w:rsid w:val="002F40D1"/>
    <w:rsid w:val="002F42DA"/>
    <w:rsid w:val="002F735F"/>
    <w:rsid w:val="00300E85"/>
    <w:rsid w:val="0030416D"/>
    <w:rsid w:val="00312598"/>
    <w:rsid w:val="00313A75"/>
    <w:rsid w:val="00320383"/>
    <w:rsid w:val="00325968"/>
    <w:rsid w:val="00330CAF"/>
    <w:rsid w:val="00330F48"/>
    <w:rsid w:val="003313D3"/>
    <w:rsid w:val="00333C5A"/>
    <w:rsid w:val="003347C2"/>
    <w:rsid w:val="00334A84"/>
    <w:rsid w:val="00335624"/>
    <w:rsid w:val="003370F2"/>
    <w:rsid w:val="003372A7"/>
    <w:rsid w:val="00345888"/>
    <w:rsid w:val="00346915"/>
    <w:rsid w:val="00347BE7"/>
    <w:rsid w:val="0035040F"/>
    <w:rsid w:val="003520FD"/>
    <w:rsid w:val="00352790"/>
    <w:rsid w:val="003531C0"/>
    <w:rsid w:val="00353200"/>
    <w:rsid w:val="00353B9D"/>
    <w:rsid w:val="0035444E"/>
    <w:rsid w:val="003548C0"/>
    <w:rsid w:val="00360A66"/>
    <w:rsid w:val="00361AF1"/>
    <w:rsid w:val="00361B5A"/>
    <w:rsid w:val="003622C1"/>
    <w:rsid w:val="00362FCF"/>
    <w:rsid w:val="003640AC"/>
    <w:rsid w:val="00366B74"/>
    <w:rsid w:val="003719D2"/>
    <w:rsid w:val="00385BC3"/>
    <w:rsid w:val="003860A2"/>
    <w:rsid w:val="00386541"/>
    <w:rsid w:val="00391494"/>
    <w:rsid w:val="00392267"/>
    <w:rsid w:val="00393C6C"/>
    <w:rsid w:val="0039502F"/>
    <w:rsid w:val="003976AE"/>
    <w:rsid w:val="00397AB9"/>
    <w:rsid w:val="003B07A6"/>
    <w:rsid w:val="003B11D1"/>
    <w:rsid w:val="003B2183"/>
    <w:rsid w:val="003B3E37"/>
    <w:rsid w:val="003B5386"/>
    <w:rsid w:val="003B658D"/>
    <w:rsid w:val="003B718A"/>
    <w:rsid w:val="003C1A63"/>
    <w:rsid w:val="003C3BB1"/>
    <w:rsid w:val="003C3CFF"/>
    <w:rsid w:val="003C47FB"/>
    <w:rsid w:val="003D0AA6"/>
    <w:rsid w:val="003D5C7A"/>
    <w:rsid w:val="003D6252"/>
    <w:rsid w:val="003D7036"/>
    <w:rsid w:val="003D7AB9"/>
    <w:rsid w:val="003E03FA"/>
    <w:rsid w:val="003E46AA"/>
    <w:rsid w:val="003F0847"/>
    <w:rsid w:val="003F13A9"/>
    <w:rsid w:val="003F4EE6"/>
    <w:rsid w:val="003F6BEB"/>
    <w:rsid w:val="004066E2"/>
    <w:rsid w:val="00407B22"/>
    <w:rsid w:val="00410754"/>
    <w:rsid w:val="00411D9E"/>
    <w:rsid w:val="00412A96"/>
    <w:rsid w:val="00417309"/>
    <w:rsid w:val="004176B9"/>
    <w:rsid w:val="00420877"/>
    <w:rsid w:val="004212E3"/>
    <w:rsid w:val="00421CDC"/>
    <w:rsid w:val="004245A6"/>
    <w:rsid w:val="00432792"/>
    <w:rsid w:val="00432F18"/>
    <w:rsid w:val="00433D0A"/>
    <w:rsid w:val="004360AA"/>
    <w:rsid w:val="00437895"/>
    <w:rsid w:val="00440DCA"/>
    <w:rsid w:val="0044192D"/>
    <w:rsid w:val="00441CAC"/>
    <w:rsid w:val="00442ED6"/>
    <w:rsid w:val="00442EEC"/>
    <w:rsid w:val="0044706B"/>
    <w:rsid w:val="00447EA3"/>
    <w:rsid w:val="00451709"/>
    <w:rsid w:val="00452AED"/>
    <w:rsid w:val="00454D9F"/>
    <w:rsid w:val="0045514B"/>
    <w:rsid w:val="00457E1A"/>
    <w:rsid w:val="004629C4"/>
    <w:rsid w:val="00465924"/>
    <w:rsid w:val="00465FD1"/>
    <w:rsid w:val="00466B71"/>
    <w:rsid w:val="00470689"/>
    <w:rsid w:val="00471CB5"/>
    <w:rsid w:val="00472219"/>
    <w:rsid w:val="00472E8A"/>
    <w:rsid w:val="00472FD8"/>
    <w:rsid w:val="00475712"/>
    <w:rsid w:val="00475A51"/>
    <w:rsid w:val="004824DD"/>
    <w:rsid w:val="00482F97"/>
    <w:rsid w:val="00483A60"/>
    <w:rsid w:val="0049331D"/>
    <w:rsid w:val="00494FAF"/>
    <w:rsid w:val="004A29A9"/>
    <w:rsid w:val="004A2AE3"/>
    <w:rsid w:val="004A46CC"/>
    <w:rsid w:val="004A6EC8"/>
    <w:rsid w:val="004C1BC1"/>
    <w:rsid w:val="004C1CE8"/>
    <w:rsid w:val="004C25D9"/>
    <w:rsid w:val="004C4A89"/>
    <w:rsid w:val="004C67D9"/>
    <w:rsid w:val="004C69E8"/>
    <w:rsid w:val="004D077B"/>
    <w:rsid w:val="004D0CDD"/>
    <w:rsid w:val="004D5240"/>
    <w:rsid w:val="004D7B9A"/>
    <w:rsid w:val="004E01A2"/>
    <w:rsid w:val="004E085D"/>
    <w:rsid w:val="004E328D"/>
    <w:rsid w:val="004E3481"/>
    <w:rsid w:val="004E466C"/>
    <w:rsid w:val="004E4E98"/>
    <w:rsid w:val="004E7559"/>
    <w:rsid w:val="004E77C0"/>
    <w:rsid w:val="004F0BE8"/>
    <w:rsid w:val="004F1131"/>
    <w:rsid w:val="004F1484"/>
    <w:rsid w:val="004F2C49"/>
    <w:rsid w:val="004F44A2"/>
    <w:rsid w:val="004F7958"/>
    <w:rsid w:val="005018B6"/>
    <w:rsid w:val="005041DA"/>
    <w:rsid w:val="00505740"/>
    <w:rsid w:val="00507A7E"/>
    <w:rsid w:val="00510344"/>
    <w:rsid w:val="00511C18"/>
    <w:rsid w:val="00511D09"/>
    <w:rsid w:val="0051232C"/>
    <w:rsid w:val="00514E58"/>
    <w:rsid w:val="00522DE4"/>
    <w:rsid w:val="00527836"/>
    <w:rsid w:val="00530082"/>
    <w:rsid w:val="005439FD"/>
    <w:rsid w:val="00545F09"/>
    <w:rsid w:val="00552691"/>
    <w:rsid w:val="005530B7"/>
    <w:rsid w:val="00554C3B"/>
    <w:rsid w:val="00555B0A"/>
    <w:rsid w:val="00556A1C"/>
    <w:rsid w:val="00560634"/>
    <w:rsid w:val="00562EB7"/>
    <w:rsid w:val="00562F88"/>
    <w:rsid w:val="00565F66"/>
    <w:rsid w:val="0056660C"/>
    <w:rsid w:val="00570648"/>
    <w:rsid w:val="00571CEE"/>
    <w:rsid w:val="005764B6"/>
    <w:rsid w:val="005770AD"/>
    <w:rsid w:val="005816A9"/>
    <w:rsid w:val="00583951"/>
    <w:rsid w:val="005840E5"/>
    <w:rsid w:val="00586DC6"/>
    <w:rsid w:val="00586F72"/>
    <w:rsid w:val="005909A7"/>
    <w:rsid w:val="00590AAA"/>
    <w:rsid w:val="00592DD6"/>
    <w:rsid w:val="005939FF"/>
    <w:rsid w:val="00597C27"/>
    <w:rsid w:val="005A1F5F"/>
    <w:rsid w:val="005A4560"/>
    <w:rsid w:val="005B07FA"/>
    <w:rsid w:val="005B160C"/>
    <w:rsid w:val="005B3B40"/>
    <w:rsid w:val="005B544C"/>
    <w:rsid w:val="005B7045"/>
    <w:rsid w:val="005B7757"/>
    <w:rsid w:val="005C3EE2"/>
    <w:rsid w:val="005C51D1"/>
    <w:rsid w:val="005C593E"/>
    <w:rsid w:val="005D5642"/>
    <w:rsid w:val="005D6F5A"/>
    <w:rsid w:val="005E18BE"/>
    <w:rsid w:val="005E2F5F"/>
    <w:rsid w:val="005E3284"/>
    <w:rsid w:val="005E6466"/>
    <w:rsid w:val="005F00FF"/>
    <w:rsid w:val="005F10C9"/>
    <w:rsid w:val="005F2E57"/>
    <w:rsid w:val="005F59CB"/>
    <w:rsid w:val="005F682B"/>
    <w:rsid w:val="00600523"/>
    <w:rsid w:val="00600EA7"/>
    <w:rsid w:val="006018EA"/>
    <w:rsid w:val="00602B3F"/>
    <w:rsid w:val="006038F4"/>
    <w:rsid w:val="00604042"/>
    <w:rsid w:val="00604947"/>
    <w:rsid w:val="00605017"/>
    <w:rsid w:val="00605410"/>
    <w:rsid w:val="00605AAE"/>
    <w:rsid w:val="006067D1"/>
    <w:rsid w:val="00612461"/>
    <w:rsid w:val="006166EA"/>
    <w:rsid w:val="0062203A"/>
    <w:rsid w:val="00626781"/>
    <w:rsid w:val="00630E95"/>
    <w:rsid w:val="00634A83"/>
    <w:rsid w:val="006352E9"/>
    <w:rsid w:val="00635DF7"/>
    <w:rsid w:val="006434F6"/>
    <w:rsid w:val="00644B70"/>
    <w:rsid w:val="006466FA"/>
    <w:rsid w:val="006470A6"/>
    <w:rsid w:val="00647C84"/>
    <w:rsid w:val="0065032A"/>
    <w:rsid w:val="006509F4"/>
    <w:rsid w:val="00653D4C"/>
    <w:rsid w:val="0065401C"/>
    <w:rsid w:val="00660DDF"/>
    <w:rsid w:val="00662F64"/>
    <w:rsid w:val="00663BAA"/>
    <w:rsid w:val="0066593A"/>
    <w:rsid w:val="006671A9"/>
    <w:rsid w:val="006737BD"/>
    <w:rsid w:val="00673A95"/>
    <w:rsid w:val="0067709F"/>
    <w:rsid w:val="0068041D"/>
    <w:rsid w:val="006807EA"/>
    <w:rsid w:val="00682AC7"/>
    <w:rsid w:val="00684443"/>
    <w:rsid w:val="00690B5A"/>
    <w:rsid w:val="0069183F"/>
    <w:rsid w:val="00697346"/>
    <w:rsid w:val="006A0AEC"/>
    <w:rsid w:val="006A0F2C"/>
    <w:rsid w:val="006A1271"/>
    <w:rsid w:val="006A13AB"/>
    <w:rsid w:val="006A43D1"/>
    <w:rsid w:val="006A5C40"/>
    <w:rsid w:val="006A6039"/>
    <w:rsid w:val="006A775F"/>
    <w:rsid w:val="006A7E14"/>
    <w:rsid w:val="006C0C57"/>
    <w:rsid w:val="006C16E0"/>
    <w:rsid w:val="006C1A3D"/>
    <w:rsid w:val="006C257A"/>
    <w:rsid w:val="006C25F0"/>
    <w:rsid w:val="006C3AD0"/>
    <w:rsid w:val="006C3BD3"/>
    <w:rsid w:val="006C3C54"/>
    <w:rsid w:val="006C414B"/>
    <w:rsid w:val="006C6581"/>
    <w:rsid w:val="006D1E8A"/>
    <w:rsid w:val="006D4B40"/>
    <w:rsid w:val="006D5FA7"/>
    <w:rsid w:val="006E304A"/>
    <w:rsid w:val="006E3913"/>
    <w:rsid w:val="006F1857"/>
    <w:rsid w:val="006F26E5"/>
    <w:rsid w:val="006F2E02"/>
    <w:rsid w:val="006F3930"/>
    <w:rsid w:val="007039F1"/>
    <w:rsid w:val="00707339"/>
    <w:rsid w:val="007075B1"/>
    <w:rsid w:val="0071028D"/>
    <w:rsid w:val="0071143C"/>
    <w:rsid w:val="00717E58"/>
    <w:rsid w:val="00722DA3"/>
    <w:rsid w:val="007240B7"/>
    <w:rsid w:val="007247D1"/>
    <w:rsid w:val="007249A9"/>
    <w:rsid w:val="00725336"/>
    <w:rsid w:val="00727E55"/>
    <w:rsid w:val="00730704"/>
    <w:rsid w:val="00732495"/>
    <w:rsid w:val="00733034"/>
    <w:rsid w:val="00733AC9"/>
    <w:rsid w:val="007360EB"/>
    <w:rsid w:val="0074163B"/>
    <w:rsid w:val="00741918"/>
    <w:rsid w:val="00745C0E"/>
    <w:rsid w:val="007506D8"/>
    <w:rsid w:val="00750D41"/>
    <w:rsid w:val="007520AD"/>
    <w:rsid w:val="007543C4"/>
    <w:rsid w:val="0075542C"/>
    <w:rsid w:val="007554A4"/>
    <w:rsid w:val="0075636D"/>
    <w:rsid w:val="0076265F"/>
    <w:rsid w:val="00763B09"/>
    <w:rsid w:val="00765779"/>
    <w:rsid w:val="00767ED0"/>
    <w:rsid w:val="007705C9"/>
    <w:rsid w:val="00771F7D"/>
    <w:rsid w:val="007734E4"/>
    <w:rsid w:val="00773DBA"/>
    <w:rsid w:val="00774749"/>
    <w:rsid w:val="00774AF0"/>
    <w:rsid w:val="00774D0D"/>
    <w:rsid w:val="007768B3"/>
    <w:rsid w:val="0078023B"/>
    <w:rsid w:val="00780565"/>
    <w:rsid w:val="00782B53"/>
    <w:rsid w:val="00785CA5"/>
    <w:rsid w:val="00787783"/>
    <w:rsid w:val="00793E8D"/>
    <w:rsid w:val="00794F94"/>
    <w:rsid w:val="0079550F"/>
    <w:rsid w:val="0079557B"/>
    <w:rsid w:val="00795CED"/>
    <w:rsid w:val="007A0154"/>
    <w:rsid w:val="007A1781"/>
    <w:rsid w:val="007A5F2A"/>
    <w:rsid w:val="007B0667"/>
    <w:rsid w:val="007B40AB"/>
    <w:rsid w:val="007B558C"/>
    <w:rsid w:val="007C0C9A"/>
    <w:rsid w:val="007C38EF"/>
    <w:rsid w:val="007C3F3D"/>
    <w:rsid w:val="007C4351"/>
    <w:rsid w:val="007C4497"/>
    <w:rsid w:val="007D1A3B"/>
    <w:rsid w:val="007D3056"/>
    <w:rsid w:val="007D3079"/>
    <w:rsid w:val="007D3353"/>
    <w:rsid w:val="007D343F"/>
    <w:rsid w:val="007D38BF"/>
    <w:rsid w:val="007D4195"/>
    <w:rsid w:val="007D5705"/>
    <w:rsid w:val="007D5738"/>
    <w:rsid w:val="007D5F93"/>
    <w:rsid w:val="007E1548"/>
    <w:rsid w:val="007E52E5"/>
    <w:rsid w:val="007E55D6"/>
    <w:rsid w:val="007F0A58"/>
    <w:rsid w:val="007F108B"/>
    <w:rsid w:val="00803AC3"/>
    <w:rsid w:val="008106DC"/>
    <w:rsid w:val="00813D64"/>
    <w:rsid w:val="00817225"/>
    <w:rsid w:val="00823C64"/>
    <w:rsid w:val="00824272"/>
    <w:rsid w:val="00825FF2"/>
    <w:rsid w:val="008266A5"/>
    <w:rsid w:val="00827BCB"/>
    <w:rsid w:val="00830898"/>
    <w:rsid w:val="0083230E"/>
    <w:rsid w:val="00832EB8"/>
    <w:rsid w:val="008345C0"/>
    <w:rsid w:val="00835702"/>
    <w:rsid w:val="008366CE"/>
    <w:rsid w:val="008371A7"/>
    <w:rsid w:val="0084023B"/>
    <w:rsid w:val="00842AB0"/>
    <w:rsid w:val="00844E5F"/>
    <w:rsid w:val="00845FAC"/>
    <w:rsid w:val="00847332"/>
    <w:rsid w:val="008475A4"/>
    <w:rsid w:val="00847A2D"/>
    <w:rsid w:val="008508ED"/>
    <w:rsid w:val="0085541F"/>
    <w:rsid w:val="00855FB2"/>
    <w:rsid w:val="008621A4"/>
    <w:rsid w:val="008632FB"/>
    <w:rsid w:val="00863EA9"/>
    <w:rsid w:val="008643A8"/>
    <w:rsid w:val="00865F9B"/>
    <w:rsid w:val="008718E2"/>
    <w:rsid w:val="008721B2"/>
    <w:rsid w:val="008745C7"/>
    <w:rsid w:val="008772DF"/>
    <w:rsid w:val="00883AEB"/>
    <w:rsid w:val="008843A3"/>
    <w:rsid w:val="0088483A"/>
    <w:rsid w:val="00886D81"/>
    <w:rsid w:val="0088785D"/>
    <w:rsid w:val="0089166B"/>
    <w:rsid w:val="008A1527"/>
    <w:rsid w:val="008A465C"/>
    <w:rsid w:val="008B17A5"/>
    <w:rsid w:val="008B21EB"/>
    <w:rsid w:val="008B4D60"/>
    <w:rsid w:val="008B53DF"/>
    <w:rsid w:val="008B5506"/>
    <w:rsid w:val="008B6793"/>
    <w:rsid w:val="008C2833"/>
    <w:rsid w:val="008C3018"/>
    <w:rsid w:val="008C4848"/>
    <w:rsid w:val="008C5951"/>
    <w:rsid w:val="008C7C77"/>
    <w:rsid w:val="008D38D6"/>
    <w:rsid w:val="008D70A3"/>
    <w:rsid w:val="008E23BC"/>
    <w:rsid w:val="008E3EC6"/>
    <w:rsid w:val="008E5CA2"/>
    <w:rsid w:val="008E6317"/>
    <w:rsid w:val="008F081F"/>
    <w:rsid w:val="008F371B"/>
    <w:rsid w:val="008F678F"/>
    <w:rsid w:val="009022B7"/>
    <w:rsid w:val="0090241A"/>
    <w:rsid w:val="00903E6B"/>
    <w:rsid w:val="0090425D"/>
    <w:rsid w:val="00905028"/>
    <w:rsid w:val="0090516D"/>
    <w:rsid w:val="00906748"/>
    <w:rsid w:val="009114D7"/>
    <w:rsid w:val="00913BF2"/>
    <w:rsid w:val="0091611B"/>
    <w:rsid w:val="00916B83"/>
    <w:rsid w:val="009171D9"/>
    <w:rsid w:val="009218DA"/>
    <w:rsid w:val="009233D7"/>
    <w:rsid w:val="00926235"/>
    <w:rsid w:val="00927030"/>
    <w:rsid w:val="00927135"/>
    <w:rsid w:val="009278D1"/>
    <w:rsid w:val="00934AE8"/>
    <w:rsid w:val="009433B5"/>
    <w:rsid w:val="00945B78"/>
    <w:rsid w:val="00950535"/>
    <w:rsid w:val="009521B5"/>
    <w:rsid w:val="0095689B"/>
    <w:rsid w:val="00965D7E"/>
    <w:rsid w:val="00974758"/>
    <w:rsid w:val="00975EC4"/>
    <w:rsid w:val="00981D9C"/>
    <w:rsid w:val="0098348F"/>
    <w:rsid w:val="0098352A"/>
    <w:rsid w:val="00984DBC"/>
    <w:rsid w:val="00990ECC"/>
    <w:rsid w:val="009A0033"/>
    <w:rsid w:val="009A086B"/>
    <w:rsid w:val="009A0E92"/>
    <w:rsid w:val="009A3C9B"/>
    <w:rsid w:val="009A4083"/>
    <w:rsid w:val="009A64A6"/>
    <w:rsid w:val="009B1104"/>
    <w:rsid w:val="009C0021"/>
    <w:rsid w:val="009C246B"/>
    <w:rsid w:val="009C5C86"/>
    <w:rsid w:val="009D24AE"/>
    <w:rsid w:val="009D55EA"/>
    <w:rsid w:val="009E02AA"/>
    <w:rsid w:val="009E1067"/>
    <w:rsid w:val="009E14ED"/>
    <w:rsid w:val="009E4524"/>
    <w:rsid w:val="009E452D"/>
    <w:rsid w:val="009E6CA0"/>
    <w:rsid w:val="009F019C"/>
    <w:rsid w:val="009F09A5"/>
    <w:rsid w:val="009F1F80"/>
    <w:rsid w:val="009F46B3"/>
    <w:rsid w:val="009F55D1"/>
    <w:rsid w:val="009F5C11"/>
    <w:rsid w:val="009F69E6"/>
    <w:rsid w:val="009F6E30"/>
    <w:rsid w:val="00A0159E"/>
    <w:rsid w:val="00A02E48"/>
    <w:rsid w:val="00A02E57"/>
    <w:rsid w:val="00A059F0"/>
    <w:rsid w:val="00A06C7C"/>
    <w:rsid w:val="00A12A5D"/>
    <w:rsid w:val="00A12B7B"/>
    <w:rsid w:val="00A12D82"/>
    <w:rsid w:val="00A148B8"/>
    <w:rsid w:val="00A15CDF"/>
    <w:rsid w:val="00A22485"/>
    <w:rsid w:val="00A23F35"/>
    <w:rsid w:val="00A26503"/>
    <w:rsid w:val="00A30E1D"/>
    <w:rsid w:val="00A31BA5"/>
    <w:rsid w:val="00A36BE3"/>
    <w:rsid w:val="00A3777B"/>
    <w:rsid w:val="00A37F35"/>
    <w:rsid w:val="00A45B01"/>
    <w:rsid w:val="00A46467"/>
    <w:rsid w:val="00A46A27"/>
    <w:rsid w:val="00A53A9B"/>
    <w:rsid w:val="00A543A6"/>
    <w:rsid w:val="00A54EA8"/>
    <w:rsid w:val="00A56C68"/>
    <w:rsid w:val="00A61352"/>
    <w:rsid w:val="00A61F60"/>
    <w:rsid w:val="00A62C58"/>
    <w:rsid w:val="00A631A3"/>
    <w:rsid w:val="00A631FF"/>
    <w:rsid w:val="00A653B6"/>
    <w:rsid w:val="00A65898"/>
    <w:rsid w:val="00A71182"/>
    <w:rsid w:val="00A71B5A"/>
    <w:rsid w:val="00A74476"/>
    <w:rsid w:val="00A74DB6"/>
    <w:rsid w:val="00A775E3"/>
    <w:rsid w:val="00A809DA"/>
    <w:rsid w:val="00A8123F"/>
    <w:rsid w:val="00A8603F"/>
    <w:rsid w:val="00A86762"/>
    <w:rsid w:val="00A86B3B"/>
    <w:rsid w:val="00A87031"/>
    <w:rsid w:val="00A877FD"/>
    <w:rsid w:val="00A87A06"/>
    <w:rsid w:val="00A87C34"/>
    <w:rsid w:val="00A90766"/>
    <w:rsid w:val="00A97709"/>
    <w:rsid w:val="00AA20B8"/>
    <w:rsid w:val="00AA444A"/>
    <w:rsid w:val="00AA7F8B"/>
    <w:rsid w:val="00AB4A3E"/>
    <w:rsid w:val="00AB4BEC"/>
    <w:rsid w:val="00AC11C0"/>
    <w:rsid w:val="00AC2295"/>
    <w:rsid w:val="00AC6115"/>
    <w:rsid w:val="00AD39D3"/>
    <w:rsid w:val="00AD3A4B"/>
    <w:rsid w:val="00AD5D12"/>
    <w:rsid w:val="00AD612C"/>
    <w:rsid w:val="00AD67B2"/>
    <w:rsid w:val="00AE2BF9"/>
    <w:rsid w:val="00AE6DA6"/>
    <w:rsid w:val="00AF23BF"/>
    <w:rsid w:val="00B00364"/>
    <w:rsid w:val="00B03A34"/>
    <w:rsid w:val="00B051E6"/>
    <w:rsid w:val="00B0598A"/>
    <w:rsid w:val="00B1052F"/>
    <w:rsid w:val="00B11036"/>
    <w:rsid w:val="00B119F4"/>
    <w:rsid w:val="00B165F7"/>
    <w:rsid w:val="00B167E6"/>
    <w:rsid w:val="00B21941"/>
    <w:rsid w:val="00B22ACF"/>
    <w:rsid w:val="00B242E5"/>
    <w:rsid w:val="00B27664"/>
    <w:rsid w:val="00B32361"/>
    <w:rsid w:val="00B3328F"/>
    <w:rsid w:val="00B34A98"/>
    <w:rsid w:val="00B36498"/>
    <w:rsid w:val="00B37D5A"/>
    <w:rsid w:val="00B41CC0"/>
    <w:rsid w:val="00B4255F"/>
    <w:rsid w:val="00B430B8"/>
    <w:rsid w:val="00B43B4B"/>
    <w:rsid w:val="00B44C49"/>
    <w:rsid w:val="00B46C7F"/>
    <w:rsid w:val="00B475C6"/>
    <w:rsid w:val="00B47B14"/>
    <w:rsid w:val="00B525B9"/>
    <w:rsid w:val="00B52CB4"/>
    <w:rsid w:val="00B52D16"/>
    <w:rsid w:val="00B618EB"/>
    <w:rsid w:val="00B624E3"/>
    <w:rsid w:val="00B64B5E"/>
    <w:rsid w:val="00B676AA"/>
    <w:rsid w:val="00B67BFE"/>
    <w:rsid w:val="00B71143"/>
    <w:rsid w:val="00B71E86"/>
    <w:rsid w:val="00B81025"/>
    <w:rsid w:val="00B81691"/>
    <w:rsid w:val="00B825FE"/>
    <w:rsid w:val="00B87B14"/>
    <w:rsid w:val="00B91A51"/>
    <w:rsid w:val="00B92A6E"/>
    <w:rsid w:val="00B9308A"/>
    <w:rsid w:val="00B958B5"/>
    <w:rsid w:val="00B95CEA"/>
    <w:rsid w:val="00BA1FFE"/>
    <w:rsid w:val="00BA269F"/>
    <w:rsid w:val="00BA4F19"/>
    <w:rsid w:val="00BA7E4F"/>
    <w:rsid w:val="00BB1F55"/>
    <w:rsid w:val="00BB6065"/>
    <w:rsid w:val="00BB74FD"/>
    <w:rsid w:val="00BC5B57"/>
    <w:rsid w:val="00BD0DDC"/>
    <w:rsid w:val="00BD239A"/>
    <w:rsid w:val="00BD23A9"/>
    <w:rsid w:val="00BD48C0"/>
    <w:rsid w:val="00BD55DB"/>
    <w:rsid w:val="00BD59E2"/>
    <w:rsid w:val="00BD693E"/>
    <w:rsid w:val="00BD70F1"/>
    <w:rsid w:val="00BE2146"/>
    <w:rsid w:val="00BE5A24"/>
    <w:rsid w:val="00BE7091"/>
    <w:rsid w:val="00BF0722"/>
    <w:rsid w:val="00BF0F47"/>
    <w:rsid w:val="00BF1541"/>
    <w:rsid w:val="00BF2BD2"/>
    <w:rsid w:val="00BF4013"/>
    <w:rsid w:val="00BF4517"/>
    <w:rsid w:val="00BF5CD8"/>
    <w:rsid w:val="00BF651C"/>
    <w:rsid w:val="00C017DC"/>
    <w:rsid w:val="00C05B5F"/>
    <w:rsid w:val="00C10E82"/>
    <w:rsid w:val="00C142EB"/>
    <w:rsid w:val="00C14DFD"/>
    <w:rsid w:val="00C151F6"/>
    <w:rsid w:val="00C16C5C"/>
    <w:rsid w:val="00C2315A"/>
    <w:rsid w:val="00C2322E"/>
    <w:rsid w:val="00C2543B"/>
    <w:rsid w:val="00C27451"/>
    <w:rsid w:val="00C301AC"/>
    <w:rsid w:val="00C31AAD"/>
    <w:rsid w:val="00C33263"/>
    <w:rsid w:val="00C37BAD"/>
    <w:rsid w:val="00C4465A"/>
    <w:rsid w:val="00C51F08"/>
    <w:rsid w:val="00C532E5"/>
    <w:rsid w:val="00C53600"/>
    <w:rsid w:val="00C539E4"/>
    <w:rsid w:val="00C5580B"/>
    <w:rsid w:val="00C55F0B"/>
    <w:rsid w:val="00C56C32"/>
    <w:rsid w:val="00C57F5B"/>
    <w:rsid w:val="00C62CA2"/>
    <w:rsid w:val="00C63D37"/>
    <w:rsid w:val="00C655A3"/>
    <w:rsid w:val="00C73A58"/>
    <w:rsid w:val="00C74642"/>
    <w:rsid w:val="00C7575B"/>
    <w:rsid w:val="00C810BC"/>
    <w:rsid w:val="00C842C3"/>
    <w:rsid w:val="00C8538E"/>
    <w:rsid w:val="00C86633"/>
    <w:rsid w:val="00C90436"/>
    <w:rsid w:val="00C910CB"/>
    <w:rsid w:val="00C91EEA"/>
    <w:rsid w:val="00C92317"/>
    <w:rsid w:val="00C93605"/>
    <w:rsid w:val="00C94F2F"/>
    <w:rsid w:val="00C95D39"/>
    <w:rsid w:val="00CA0899"/>
    <w:rsid w:val="00CA0F11"/>
    <w:rsid w:val="00CA158F"/>
    <w:rsid w:val="00CA5213"/>
    <w:rsid w:val="00CB038A"/>
    <w:rsid w:val="00CB1CC8"/>
    <w:rsid w:val="00CB26E4"/>
    <w:rsid w:val="00CB309F"/>
    <w:rsid w:val="00CB4239"/>
    <w:rsid w:val="00CB6592"/>
    <w:rsid w:val="00CB6BF8"/>
    <w:rsid w:val="00CB6F03"/>
    <w:rsid w:val="00CB7137"/>
    <w:rsid w:val="00CC1BB6"/>
    <w:rsid w:val="00CC2B33"/>
    <w:rsid w:val="00CD0CB7"/>
    <w:rsid w:val="00CD2C32"/>
    <w:rsid w:val="00CD5CBB"/>
    <w:rsid w:val="00CD7860"/>
    <w:rsid w:val="00CE11EB"/>
    <w:rsid w:val="00CE23C9"/>
    <w:rsid w:val="00CE3340"/>
    <w:rsid w:val="00CE65B6"/>
    <w:rsid w:val="00CE77DD"/>
    <w:rsid w:val="00CF0852"/>
    <w:rsid w:val="00CF24BC"/>
    <w:rsid w:val="00CF3989"/>
    <w:rsid w:val="00CF4C30"/>
    <w:rsid w:val="00D009FE"/>
    <w:rsid w:val="00D0179B"/>
    <w:rsid w:val="00D01ECC"/>
    <w:rsid w:val="00D04140"/>
    <w:rsid w:val="00D07342"/>
    <w:rsid w:val="00D07E6B"/>
    <w:rsid w:val="00D11470"/>
    <w:rsid w:val="00D11D10"/>
    <w:rsid w:val="00D13F4F"/>
    <w:rsid w:val="00D1609A"/>
    <w:rsid w:val="00D161C0"/>
    <w:rsid w:val="00D17648"/>
    <w:rsid w:val="00D24025"/>
    <w:rsid w:val="00D24794"/>
    <w:rsid w:val="00D24E68"/>
    <w:rsid w:val="00D250D6"/>
    <w:rsid w:val="00D2565D"/>
    <w:rsid w:val="00D25729"/>
    <w:rsid w:val="00D27037"/>
    <w:rsid w:val="00D349FA"/>
    <w:rsid w:val="00D34E6E"/>
    <w:rsid w:val="00D3725A"/>
    <w:rsid w:val="00D40D07"/>
    <w:rsid w:val="00D40EF6"/>
    <w:rsid w:val="00D42041"/>
    <w:rsid w:val="00D43551"/>
    <w:rsid w:val="00D44F7D"/>
    <w:rsid w:val="00D45A10"/>
    <w:rsid w:val="00D4782E"/>
    <w:rsid w:val="00D5031D"/>
    <w:rsid w:val="00D5080E"/>
    <w:rsid w:val="00D57A9E"/>
    <w:rsid w:val="00D57CC8"/>
    <w:rsid w:val="00D638A7"/>
    <w:rsid w:val="00D63B66"/>
    <w:rsid w:val="00D659E7"/>
    <w:rsid w:val="00D660FF"/>
    <w:rsid w:val="00D66FB0"/>
    <w:rsid w:val="00D67B43"/>
    <w:rsid w:val="00D72656"/>
    <w:rsid w:val="00D740D2"/>
    <w:rsid w:val="00D83358"/>
    <w:rsid w:val="00D85B1F"/>
    <w:rsid w:val="00D94108"/>
    <w:rsid w:val="00D94E3A"/>
    <w:rsid w:val="00D9652C"/>
    <w:rsid w:val="00D9669B"/>
    <w:rsid w:val="00DA6D03"/>
    <w:rsid w:val="00DB0870"/>
    <w:rsid w:val="00DB3F77"/>
    <w:rsid w:val="00DB4056"/>
    <w:rsid w:val="00DB6C2C"/>
    <w:rsid w:val="00DB6D58"/>
    <w:rsid w:val="00DC6278"/>
    <w:rsid w:val="00DC67EB"/>
    <w:rsid w:val="00DC7853"/>
    <w:rsid w:val="00DD19ED"/>
    <w:rsid w:val="00DD1E83"/>
    <w:rsid w:val="00DD31E6"/>
    <w:rsid w:val="00DD3951"/>
    <w:rsid w:val="00DD453C"/>
    <w:rsid w:val="00DD7301"/>
    <w:rsid w:val="00DD73B5"/>
    <w:rsid w:val="00DE54F0"/>
    <w:rsid w:val="00DF1A47"/>
    <w:rsid w:val="00DF6C97"/>
    <w:rsid w:val="00E00807"/>
    <w:rsid w:val="00E012E8"/>
    <w:rsid w:val="00E01546"/>
    <w:rsid w:val="00E06B50"/>
    <w:rsid w:val="00E16656"/>
    <w:rsid w:val="00E21543"/>
    <w:rsid w:val="00E23798"/>
    <w:rsid w:val="00E25673"/>
    <w:rsid w:val="00E25801"/>
    <w:rsid w:val="00E27A26"/>
    <w:rsid w:val="00E30176"/>
    <w:rsid w:val="00E32415"/>
    <w:rsid w:val="00E41B22"/>
    <w:rsid w:val="00E42EDE"/>
    <w:rsid w:val="00E5065C"/>
    <w:rsid w:val="00E50771"/>
    <w:rsid w:val="00E51C23"/>
    <w:rsid w:val="00E521CC"/>
    <w:rsid w:val="00E53E6F"/>
    <w:rsid w:val="00E54E7A"/>
    <w:rsid w:val="00E571C3"/>
    <w:rsid w:val="00E61CCE"/>
    <w:rsid w:val="00E61DC0"/>
    <w:rsid w:val="00E62EA9"/>
    <w:rsid w:val="00E62EFC"/>
    <w:rsid w:val="00E64186"/>
    <w:rsid w:val="00E66448"/>
    <w:rsid w:val="00E6759C"/>
    <w:rsid w:val="00E67718"/>
    <w:rsid w:val="00E70890"/>
    <w:rsid w:val="00E715E2"/>
    <w:rsid w:val="00E73957"/>
    <w:rsid w:val="00E76D9E"/>
    <w:rsid w:val="00E779D3"/>
    <w:rsid w:val="00E80170"/>
    <w:rsid w:val="00E80C7E"/>
    <w:rsid w:val="00E9536E"/>
    <w:rsid w:val="00E954A5"/>
    <w:rsid w:val="00EA1AF3"/>
    <w:rsid w:val="00EA42F0"/>
    <w:rsid w:val="00EA450B"/>
    <w:rsid w:val="00EA581B"/>
    <w:rsid w:val="00EA7CFE"/>
    <w:rsid w:val="00EB1130"/>
    <w:rsid w:val="00EB2967"/>
    <w:rsid w:val="00EB33B1"/>
    <w:rsid w:val="00EB3F77"/>
    <w:rsid w:val="00EB500A"/>
    <w:rsid w:val="00EB5BC6"/>
    <w:rsid w:val="00EB620E"/>
    <w:rsid w:val="00EC3021"/>
    <w:rsid w:val="00EC3184"/>
    <w:rsid w:val="00EC665A"/>
    <w:rsid w:val="00EC6D04"/>
    <w:rsid w:val="00EC7F75"/>
    <w:rsid w:val="00ED01BC"/>
    <w:rsid w:val="00ED298E"/>
    <w:rsid w:val="00ED36C6"/>
    <w:rsid w:val="00ED4320"/>
    <w:rsid w:val="00ED4473"/>
    <w:rsid w:val="00EE1B57"/>
    <w:rsid w:val="00EE38AD"/>
    <w:rsid w:val="00EE3EAA"/>
    <w:rsid w:val="00EE41AD"/>
    <w:rsid w:val="00EE7EB7"/>
    <w:rsid w:val="00EF3CA5"/>
    <w:rsid w:val="00EF7BAF"/>
    <w:rsid w:val="00F00A29"/>
    <w:rsid w:val="00F02D4D"/>
    <w:rsid w:val="00F03A82"/>
    <w:rsid w:val="00F04258"/>
    <w:rsid w:val="00F0585F"/>
    <w:rsid w:val="00F06699"/>
    <w:rsid w:val="00F15F12"/>
    <w:rsid w:val="00F2020E"/>
    <w:rsid w:val="00F2236B"/>
    <w:rsid w:val="00F2406E"/>
    <w:rsid w:val="00F31546"/>
    <w:rsid w:val="00F33DB8"/>
    <w:rsid w:val="00F37D45"/>
    <w:rsid w:val="00F46E4B"/>
    <w:rsid w:val="00F4796B"/>
    <w:rsid w:val="00F56C87"/>
    <w:rsid w:val="00F5779A"/>
    <w:rsid w:val="00F60867"/>
    <w:rsid w:val="00F6123F"/>
    <w:rsid w:val="00F61CD0"/>
    <w:rsid w:val="00F62D16"/>
    <w:rsid w:val="00F642DB"/>
    <w:rsid w:val="00F64968"/>
    <w:rsid w:val="00F64E98"/>
    <w:rsid w:val="00F7149E"/>
    <w:rsid w:val="00F71867"/>
    <w:rsid w:val="00F71B44"/>
    <w:rsid w:val="00F730A1"/>
    <w:rsid w:val="00F75C8D"/>
    <w:rsid w:val="00F76257"/>
    <w:rsid w:val="00F76303"/>
    <w:rsid w:val="00F85BBF"/>
    <w:rsid w:val="00F861B3"/>
    <w:rsid w:val="00F90C88"/>
    <w:rsid w:val="00F90F23"/>
    <w:rsid w:val="00F90FFC"/>
    <w:rsid w:val="00F940EF"/>
    <w:rsid w:val="00F95D80"/>
    <w:rsid w:val="00FA02D7"/>
    <w:rsid w:val="00FA1312"/>
    <w:rsid w:val="00FA2984"/>
    <w:rsid w:val="00FA3E95"/>
    <w:rsid w:val="00FA6772"/>
    <w:rsid w:val="00FB0496"/>
    <w:rsid w:val="00FB0547"/>
    <w:rsid w:val="00FB3157"/>
    <w:rsid w:val="00FB3B28"/>
    <w:rsid w:val="00FB42D2"/>
    <w:rsid w:val="00FB681D"/>
    <w:rsid w:val="00FB706E"/>
    <w:rsid w:val="00FB7ABB"/>
    <w:rsid w:val="00FC0E11"/>
    <w:rsid w:val="00FC0F31"/>
    <w:rsid w:val="00FC7C46"/>
    <w:rsid w:val="00FD26E6"/>
    <w:rsid w:val="00FD412C"/>
    <w:rsid w:val="00FE6866"/>
    <w:rsid w:val="00FE7344"/>
    <w:rsid w:val="00FE75A9"/>
    <w:rsid w:val="00FF02D4"/>
    <w:rsid w:val="00FF0F48"/>
    <w:rsid w:val="00FF10BA"/>
    <w:rsid w:val="00FF3331"/>
    <w:rsid w:val="00FF6711"/>
    <w:rsid w:val="00FF6D29"/>
    <w:rsid w:val="00FF7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."/>
  <w:listSeparator w:val=","/>
  <w14:docId w14:val="023C7C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ascii="Arial" w:hAnsi="Arial"/>
      <w:sz w:val="24"/>
      <w:szCs w:val="24"/>
      <w:lang w:eastAsia="en-US"/>
    </w:rPr>
  </w:style>
  <w:style w:type="paragraph" w:styleId="1">
    <w:name w:val="heading 1"/>
    <w:basedOn w:val="a"/>
    <w:next w:val="a"/>
    <w:autoRedefine/>
    <w:qFormat/>
    <w:rsid w:val="00682AC7"/>
    <w:pPr>
      <w:keepNext/>
      <w:spacing w:before="240" w:after="60"/>
      <w:outlineLvl w:val="0"/>
    </w:pPr>
    <w:rPr>
      <w:rFonts w:cs="Arial"/>
      <w:b/>
      <w:bCs/>
      <w:kern w:val="32"/>
      <w:szCs w:val="28"/>
      <w:u w:val="single"/>
    </w:rPr>
  </w:style>
  <w:style w:type="paragraph" w:styleId="2">
    <w:name w:val="heading 2"/>
    <w:basedOn w:val="a"/>
    <w:next w:val="a"/>
    <w:autoRedefine/>
    <w:qFormat/>
    <w:rsid w:val="00682AC7"/>
    <w:pPr>
      <w:keepNext/>
      <w:spacing w:before="240" w:after="60"/>
      <w:outlineLvl w:val="1"/>
    </w:pPr>
    <w:rPr>
      <w:rFonts w:cs="Arial"/>
      <w:bCs/>
      <w:iCs/>
      <w:szCs w:val="28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4C1CE8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4C1CE8"/>
    <w:pPr>
      <w:tabs>
        <w:tab w:val="center" w:pos="4153"/>
        <w:tab w:val="right" w:pos="8306"/>
      </w:tabs>
    </w:pPr>
  </w:style>
  <w:style w:type="paragraph" w:styleId="20">
    <w:name w:val="Body Text 2"/>
    <w:basedOn w:val="a"/>
    <w:link w:val="2Char"/>
    <w:rsid w:val="004C1CE8"/>
    <w:pPr>
      <w:tabs>
        <w:tab w:val="left" w:pos="2880"/>
      </w:tabs>
      <w:jc w:val="both"/>
    </w:pPr>
    <w:rPr>
      <w:rFonts w:ascii="Helvetica" w:hAnsi="Helvetica"/>
      <w:b/>
      <w:sz w:val="20"/>
      <w:szCs w:val="20"/>
      <w:lang w:val="x-none"/>
    </w:rPr>
  </w:style>
  <w:style w:type="paragraph" w:customStyle="1" w:styleId="Subheading1">
    <w:name w:val="Sub heading 1"/>
    <w:basedOn w:val="a"/>
    <w:rsid w:val="004C1CE8"/>
    <w:pPr>
      <w:spacing w:after="100" w:line="400" w:lineRule="exact"/>
    </w:pPr>
    <w:rPr>
      <w:rFonts w:ascii="R Frutiger Roman" w:hAnsi="R Frutiger Roman"/>
      <w:szCs w:val="20"/>
    </w:rPr>
  </w:style>
  <w:style w:type="table" w:styleId="a5">
    <w:name w:val="Table Grid"/>
    <w:basedOn w:val="a1"/>
    <w:rsid w:val="00DD31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ody Text"/>
    <w:basedOn w:val="a"/>
    <w:rsid w:val="008E5CA2"/>
    <w:pPr>
      <w:spacing w:after="120"/>
    </w:pPr>
  </w:style>
  <w:style w:type="character" w:styleId="a7">
    <w:name w:val="Hyperlink"/>
    <w:rsid w:val="00AA444A"/>
    <w:rPr>
      <w:color w:val="0000FF"/>
      <w:u w:val="single"/>
    </w:rPr>
  </w:style>
  <w:style w:type="paragraph" w:styleId="a8">
    <w:name w:val="Balloon Text"/>
    <w:basedOn w:val="a"/>
    <w:semiHidden/>
    <w:rsid w:val="00730704"/>
    <w:rPr>
      <w:rFonts w:ascii="Tahoma" w:hAnsi="Tahoma" w:cs="Tahoma"/>
      <w:sz w:val="16"/>
      <w:szCs w:val="16"/>
    </w:rPr>
  </w:style>
  <w:style w:type="paragraph" w:styleId="a9">
    <w:name w:val="caption"/>
    <w:aliases w:val="Caption Char,Caption Char1 Char,Caption Char Char Char,Caption Char1,Caption Char Char Char Char,Caption Char Char1"/>
    <w:basedOn w:val="a"/>
    <w:next w:val="a"/>
    <w:link w:val="Char"/>
    <w:qFormat/>
    <w:rsid w:val="006C25F0"/>
    <w:rPr>
      <w:rFonts w:ascii="Times New Roman" w:hAnsi="Times New Roman"/>
      <w:b/>
      <w:sz w:val="28"/>
    </w:rPr>
  </w:style>
  <w:style w:type="character" w:customStyle="1" w:styleId="Char">
    <w:name w:val="题注 Char"/>
    <w:aliases w:val="Caption Char Char,Caption Char1 Char Char,Caption Char Char Char Char1,Caption Char1 Char1,Caption Char Char Char Char Char,Caption Char Char1 Char"/>
    <w:link w:val="a9"/>
    <w:rsid w:val="006C25F0"/>
    <w:rPr>
      <w:b/>
      <w:sz w:val="28"/>
      <w:szCs w:val="24"/>
      <w:lang w:val="en-GB" w:eastAsia="en-US" w:bidi="ar-SA"/>
    </w:rPr>
  </w:style>
  <w:style w:type="character" w:styleId="aa">
    <w:name w:val="page number"/>
    <w:basedOn w:val="a0"/>
    <w:rsid w:val="00B119F4"/>
  </w:style>
  <w:style w:type="paragraph" w:styleId="ab">
    <w:name w:val="Document Map"/>
    <w:basedOn w:val="a"/>
    <w:semiHidden/>
    <w:rsid w:val="00D3725A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2Char">
    <w:name w:val="正文文本 2 Char"/>
    <w:link w:val="20"/>
    <w:rsid w:val="001406CC"/>
    <w:rPr>
      <w:rFonts w:ascii="Helvetica" w:hAnsi="Helvetica"/>
      <w:b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4176B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ascii="Arial" w:hAnsi="Arial"/>
      <w:sz w:val="24"/>
      <w:szCs w:val="24"/>
      <w:lang w:eastAsia="en-US"/>
    </w:rPr>
  </w:style>
  <w:style w:type="paragraph" w:styleId="1">
    <w:name w:val="heading 1"/>
    <w:basedOn w:val="a"/>
    <w:next w:val="a"/>
    <w:autoRedefine/>
    <w:qFormat/>
    <w:rsid w:val="00682AC7"/>
    <w:pPr>
      <w:keepNext/>
      <w:spacing w:before="240" w:after="60"/>
      <w:outlineLvl w:val="0"/>
    </w:pPr>
    <w:rPr>
      <w:rFonts w:cs="Arial"/>
      <w:b/>
      <w:bCs/>
      <w:kern w:val="32"/>
      <w:szCs w:val="28"/>
      <w:u w:val="single"/>
    </w:rPr>
  </w:style>
  <w:style w:type="paragraph" w:styleId="2">
    <w:name w:val="heading 2"/>
    <w:basedOn w:val="a"/>
    <w:next w:val="a"/>
    <w:autoRedefine/>
    <w:qFormat/>
    <w:rsid w:val="00682AC7"/>
    <w:pPr>
      <w:keepNext/>
      <w:spacing w:before="240" w:after="60"/>
      <w:outlineLvl w:val="1"/>
    </w:pPr>
    <w:rPr>
      <w:rFonts w:cs="Arial"/>
      <w:bCs/>
      <w:iCs/>
      <w:szCs w:val="28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4C1CE8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4C1CE8"/>
    <w:pPr>
      <w:tabs>
        <w:tab w:val="center" w:pos="4153"/>
        <w:tab w:val="right" w:pos="8306"/>
      </w:tabs>
    </w:pPr>
  </w:style>
  <w:style w:type="paragraph" w:styleId="20">
    <w:name w:val="Body Text 2"/>
    <w:basedOn w:val="a"/>
    <w:link w:val="2Char"/>
    <w:rsid w:val="004C1CE8"/>
    <w:pPr>
      <w:tabs>
        <w:tab w:val="left" w:pos="2880"/>
      </w:tabs>
      <w:jc w:val="both"/>
    </w:pPr>
    <w:rPr>
      <w:rFonts w:ascii="Helvetica" w:hAnsi="Helvetica"/>
      <w:b/>
      <w:sz w:val="20"/>
      <w:szCs w:val="20"/>
      <w:lang w:val="x-none"/>
    </w:rPr>
  </w:style>
  <w:style w:type="paragraph" w:customStyle="1" w:styleId="Subheading1">
    <w:name w:val="Sub heading 1"/>
    <w:basedOn w:val="a"/>
    <w:rsid w:val="004C1CE8"/>
    <w:pPr>
      <w:spacing w:after="100" w:line="400" w:lineRule="exact"/>
    </w:pPr>
    <w:rPr>
      <w:rFonts w:ascii="R Frutiger Roman" w:hAnsi="R Frutiger Roman"/>
      <w:szCs w:val="20"/>
    </w:rPr>
  </w:style>
  <w:style w:type="table" w:styleId="a5">
    <w:name w:val="Table Grid"/>
    <w:basedOn w:val="a1"/>
    <w:rsid w:val="00DD31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ody Text"/>
    <w:basedOn w:val="a"/>
    <w:rsid w:val="008E5CA2"/>
    <w:pPr>
      <w:spacing w:after="120"/>
    </w:pPr>
  </w:style>
  <w:style w:type="character" w:styleId="a7">
    <w:name w:val="Hyperlink"/>
    <w:rsid w:val="00AA444A"/>
    <w:rPr>
      <w:color w:val="0000FF"/>
      <w:u w:val="single"/>
    </w:rPr>
  </w:style>
  <w:style w:type="paragraph" w:styleId="a8">
    <w:name w:val="Balloon Text"/>
    <w:basedOn w:val="a"/>
    <w:semiHidden/>
    <w:rsid w:val="00730704"/>
    <w:rPr>
      <w:rFonts w:ascii="Tahoma" w:hAnsi="Tahoma" w:cs="Tahoma"/>
      <w:sz w:val="16"/>
      <w:szCs w:val="16"/>
    </w:rPr>
  </w:style>
  <w:style w:type="paragraph" w:styleId="a9">
    <w:name w:val="caption"/>
    <w:aliases w:val="Caption Char,Caption Char1 Char,Caption Char Char Char,Caption Char1,Caption Char Char Char Char,Caption Char Char1"/>
    <w:basedOn w:val="a"/>
    <w:next w:val="a"/>
    <w:link w:val="Char"/>
    <w:qFormat/>
    <w:rsid w:val="006C25F0"/>
    <w:rPr>
      <w:rFonts w:ascii="Times New Roman" w:hAnsi="Times New Roman"/>
      <w:b/>
      <w:sz w:val="28"/>
    </w:rPr>
  </w:style>
  <w:style w:type="character" w:customStyle="1" w:styleId="Char">
    <w:name w:val="题注 Char"/>
    <w:aliases w:val="Caption Char Char,Caption Char1 Char Char,Caption Char Char Char Char1,Caption Char1 Char1,Caption Char Char Char Char Char,Caption Char Char1 Char"/>
    <w:link w:val="a9"/>
    <w:rsid w:val="006C25F0"/>
    <w:rPr>
      <w:b/>
      <w:sz w:val="28"/>
      <w:szCs w:val="24"/>
      <w:lang w:val="en-GB" w:eastAsia="en-US" w:bidi="ar-SA"/>
    </w:rPr>
  </w:style>
  <w:style w:type="character" w:styleId="aa">
    <w:name w:val="page number"/>
    <w:basedOn w:val="a0"/>
    <w:rsid w:val="00B119F4"/>
  </w:style>
  <w:style w:type="paragraph" w:styleId="ab">
    <w:name w:val="Document Map"/>
    <w:basedOn w:val="a"/>
    <w:semiHidden/>
    <w:rsid w:val="00D3725A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2Char">
    <w:name w:val="正文文本 2 Char"/>
    <w:link w:val="20"/>
    <w:rsid w:val="001406CC"/>
    <w:rPr>
      <w:rFonts w:ascii="Helvetica" w:hAnsi="Helvetica"/>
      <w:b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4176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2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0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6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0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ntpedia.com/lgcpt" TargetMode="External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B908CE-C22A-43CB-831C-2EBE876B3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7</Words>
  <Characters>3807</Characters>
  <Application>Microsoft Office Word</Application>
  <DocSecurity>8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ality Management Limited</Company>
  <LinksUpToDate>false</LinksUpToDate>
  <CharactersWithSpaces>4466</CharactersWithSpaces>
  <SharedDoc>false</SharedDoc>
  <HLinks>
    <vt:vector size="12" baseType="variant">
      <vt:variant>
        <vt:i4>5570638</vt:i4>
      </vt:variant>
      <vt:variant>
        <vt:i4>3</vt:i4>
      </vt:variant>
      <vt:variant>
        <vt:i4>0</vt:i4>
      </vt:variant>
      <vt:variant>
        <vt:i4>5</vt:i4>
      </vt:variant>
      <vt:variant>
        <vt:lpwstr>http://www.lgcstandards.com/</vt:lpwstr>
      </vt:variant>
      <vt:variant>
        <vt:lpwstr/>
      </vt:variant>
      <vt:variant>
        <vt:i4>5505130</vt:i4>
      </vt:variant>
      <vt:variant>
        <vt:i4>0</vt:i4>
      </vt:variant>
      <vt:variant>
        <vt:i4>0</vt:i4>
      </vt:variant>
      <vt:variant>
        <vt:i4>5</vt:i4>
      </vt:variant>
      <vt:variant>
        <vt:lpwstr>mailto:ptcustomerservices@lgcgroup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le McCarthy</dc:creator>
  <cp:lastModifiedBy>Maxingyu</cp:lastModifiedBy>
  <cp:revision>2</cp:revision>
  <cp:lastPrinted>2018-08-31T09:56:00Z</cp:lastPrinted>
  <dcterms:created xsi:type="dcterms:W3CDTF">2021-01-11T09:06:00Z</dcterms:created>
  <dcterms:modified xsi:type="dcterms:W3CDTF">2021-01-11T09:06:00Z</dcterms:modified>
</cp:coreProperties>
</file>